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A9F0E3" w14:textId="49D199ED" w:rsidR="00023606" w:rsidRPr="00980637" w:rsidRDefault="001E22A0">
      <w:pPr>
        <w:rPr>
          <w:b/>
          <w:bCs/>
          <w:lang w:val="en-US"/>
        </w:rPr>
      </w:pPr>
      <w:r w:rsidRPr="00980637">
        <w:rPr>
          <w:b/>
          <w:bCs/>
          <w:lang w:val="en-US"/>
        </w:rPr>
        <w:t>WORD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8"/>
        <w:gridCol w:w="1809"/>
        <w:gridCol w:w="3997"/>
      </w:tblGrid>
      <w:tr w:rsidR="00802AD8" w14:paraId="481BEFB5" w14:textId="77777777" w:rsidTr="009514DA">
        <w:tc>
          <w:tcPr>
            <w:tcW w:w="1138" w:type="dxa"/>
            <w:vMerge w:val="restart"/>
            <w:shd w:val="clear" w:color="auto" w:fill="D9E2F3" w:themeFill="accent1" w:themeFillTint="33"/>
            <w:vAlign w:val="center"/>
          </w:tcPr>
          <w:p w14:paraId="73031C3F" w14:textId="3EEC2814" w:rsidR="00802AD8" w:rsidRPr="000A04A2" w:rsidRDefault="00802AD8" w:rsidP="00802AD8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0A04A2">
              <w:rPr>
                <w:b/>
                <w:bCs/>
                <w:sz w:val="24"/>
                <w:szCs w:val="24"/>
                <w:lang w:val="en-US"/>
              </w:rPr>
              <w:t>Number</w:t>
            </w:r>
          </w:p>
        </w:tc>
        <w:tc>
          <w:tcPr>
            <w:tcW w:w="1809" w:type="dxa"/>
            <w:shd w:val="clear" w:color="auto" w:fill="D9E2F3" w:themeFill="accent1" w:themeFillTint="33"/>
          </w:tcPr>
          <w:p w14:paraId="3AFB30D9" w14:textId="742CBAB1" w:rsidR="00802AD8" w:rsidRPr="000A04A2" w:rsidRDefault="00802AD8" w:rsidP="00935D91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0A04A2">
              <w:rPr>
                <w:b/>
                <w:bCs/>
                <w:sz w:val="24"/>
                <w:szCs w:val="24"/>
                <w:lang w:val="en-US"/>
              </w:rPr>
              <w:t>Pinyin</w:t>
            </w:r>
          </w:p>
        </w:tc>
        <w:tc>
          <w:tcPr>
            <w:tcW w:w="3997" w:type="dxa"/>
            <w:shd w:val="clear" w:color="auto" w:fill="D9E2F3" w:themeFill="accent1" w:themeFillTint="33"/>
          </w:tcPr>
          <w:p w14:paraId="518DCDC5" w14:textId="018F68EB" w:rsidR="00802AD8" w:rsidRPr="000A04A2" w:rsidRDefault="00802AD8" w:rsidP="00935D91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0A04A2">
              <w:rPr>
                <w:b/>
                <w:bCs/>
                <w:sz w:val="24"/>
                <w:szCs w:val="24"/>
                <w:lang w:val="en-US"/>
              </w:rPr>
              <w:t>Meaning</w:t>
            </w:r>
          </w:p>
        </w:tc>
      </w:tr>
      <w:tr w:rsidR="00802AD8" w14:paraId="36419F23" w14:textId="77777777" w:rsidTr="009514DA">
        <w:tc>
          <w:tcPr>
            <w:tcW w:w="1138" w:type="dxa"/>
            <w:vMerge/>
            <w:shd w:val="clear" w:color="auto" w:fill="FFC000" w:themeFill="accent4"/>
          </w:tcPr>
          <w:p w14:paraId="6A54018E" w14:textId="4A04E7C5" w:rsidR="00802AD8" w:rsidRDefault="00802AD8" w:rsidP="00657C32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5806" w:type="dxa"/>
            <w:gridSpan w:val="2"/>
            <w:shd w:val="clear" w:color="auto" w:fill="FFC000" w:themeFill="accent4"/>
            <w:vAlign w:val="center"/>
          </w:tcPr>
          <w:p w14:paraId="69DBF48C" w14:textId="51E57205" w:rsidR="00802AD8" w:rsidRPr="000A04A2" w:rsidRDefault="00802AD8" w:rsidP="00657C32">
            <w:pPr>
              <w:jc w:val="center"/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b/>
                <w:bCs/>
                <w:i/>
                <w:iCs/>
                <w:sz w:val="24"/>
                <w:szCs w:val="24"/>
                <w:lang w:val="en-US"/>
              </w:rPr>
              <w:t>B</w:t>
            </w:r>
          </w:p>
        </w:tc>
      </w:tr>
      <w:tr w:rsidR="00802AD8" w14:paraId="3F3724B1" w14:textId="77777777" w:rsidTr="009514DA">
        <w:tc>
          <w:tcPr>
            <w:tcW w:w="1138" w:type="dxa"/>
          </w:tcPr>
          <w:p w14:paraId="0BCC5487" w14:textId="24FB1584" w:rsidR="00802AD8" w:rsidRPr="00935D91" w:rsidRDefault="00802AD8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1809" w:type="dxa"/>
          </w:tcPr>
          <w:p w14:paraId="72C7D73B" w14:textId="13CBC835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bangzhu</w:t>
            </w:r>
            <w:proofErr w:type="spellEnd"/>
          </w:p>
        </w:tc>
        <w:tc>
          <w:tcPr>
            <w:tcW w:w="3997" w:type="dxa"/>
          </w:tcPr>
          <w:p w14:paraId="7798E286" w14:textId="342CE621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To help</w:t>
            </w:r>
          </w:p>
        </w:tc>
      </w:tr>
      <w:tr w:rsidR="00802AD8" w14:paraId="18E38455" w14:textId="77777777" w:rsidTr="009514DA">
        <w:tc>
          <w:tcPr>
            <w:tcW w:w="1138" w:type="dxa"/>
          </w:tcPr>
          <w:p w14:paraId="2335AEBE" w14:textId="4F753A66" w:rsidR="00802AD8" w:rsidRPr="00935D91" w:rsidRDefault="00802AD8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2</w:t>
            </w:r>
          </w:p>
        </w:tc>
        <w:tc>
          <w:tcPr>
            <w:tcW w:w="1809" w:type="dxa"/>
          </w:tcPr>
          <w:p w14:paraId="41877770" w14:textId="063E6858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Baozhi</w:t>
            </w:r>
            <w:proofErr w:type="spellEnd"/>
          </w:p>
        </w:tc>
        <w:tc>
          <w:tcPr>
            <w:tcW w:w="3997" w:type="dxa"/>
          </w:tcPr>
          <w:p w14:paraId="04FDD510" w14:textId="6A8A5FAB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newspaper</w:t>
            </w:r>
          </w:p>
        </w:tc>
      </w:tr>
      <w:tr w:rsidR="00802AD8" w14:paraId="07186A4B" w14:textId="77777777" w:rsidTr="009514DA">
        <w:tc>
          <w:tcPr>
            <w:tcW w:w="1138" w:type="dxa"/>
          </w:tcPr>
          <w:p w14:paraId="72052900" w14:textId="5F4E45E7" w:rsidR="00802AD8" w:rsidRPr="00935D91" w:rsidRDefault="00802AD8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3</w:t>
            </w:r>
          </w:p>
        </w:tc>
        <w:tc>
          <w:tcPr>
            <w:tcW w:w="1809" w:type="dxa"/>
          </w:tcPr>
          <w:p w14:paraId="6B586939" w14:textId="2C3E6DC0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Binguan</w:t>
            </w:r>
            <w:proofErr w:type="spellEnd"/>
            <w:r w:rsidRPr="000A04A2">
              <w:rPr>
                <w:i/>
                <w:iCs/>
                <w:sz w:val="24"/>
                <w:szCs w:val="24"/>
                <w:lang w:val="en-US"/>
              </w:rPr>
              <w:t>/</w:t>
            </w: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luguan</w:t>
            </w:r>
            <w:proofErr w:type="spellEnd"/>
          </w:p>
        </w:tc>
        <w:tc>
          <w:tcPr>
            <w:tcW w:w="3997" w:type="dxa"/>
          </w:tcPr>
          <w:p w14:paraId="39C9A053" w14:textId="17723709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Hotel, resort</w:t>
            </w:r>
          </w:p>
        </w:tc>
      </w:tr>
      <w:tr w:rsidR="009514DA" w14:paraId="5E00FE5F" w14:textId="77777777" w:rsidTr="006619D0">
        <w:trPr>
          <w:trHeight w:val="224"/>
        </w:trPr>
        <w:tc>
          <w:tcPr>
            <w:tcW w:w="6944" w:type="dxa"/>
            <w:gridSpan w:val="3"/>
            <w:shd w:val="clear" w:color="auto" w:fill="E2EFD9" w:themeFill="accent6" w:themeFillTint="33"/>
          </w:tcPr>
          <w:p w14:paraId="31DBF2DE" w14:textId="2EF6E41E" w:rsidR="009514DA" w:rsidRPr="000A04A2" w:rsidRDefault="009514DA" w:rsidP="001A5204">
            <w:pPr>
              <w:jc w:val="center"/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b/>
                <w:bCs/>
                <w:i/>
                <w:iCs/>
                <w:sz w:val="24"/>
                <w:szCs w:val="24"/>
                <w:lang w:val="en-US"/>
              </w:rPr>
              <w:t>C</w:t>
            </w:r>
          </w:p>
        </w:tc>
      </w:tr>
      <w:tr w:rsidR="00802AD8" w14:paraId="189CC2AC" w14:textId="77777777" w:rsidTr="009514DA">
        <w:tc>
          <w:tcPr>
            <w:tcW w:w="1138" w:type="dxa"/>
          </w:tcPr>
          <w:p w14:paraId="2B408DC0" w14:textId="52EE6CC5" w:rsidR="00802AD8" w:rsidRPr="00935D91" w:rsidRDefault="00714E33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4</w:t>
            </w:r>
          </w:p>
        </w:tc>
        <w:tc>
          <w:tcPr>
            <w:tcW w:w="1809" w:type="dxa"/>
          </w:tcPr>
          <w:p w14:paraId="672B668A" w14:textId="5F647099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>Change</w:t>
            </w:r>
          </w:p>
        </w:tc>
        <w:tc>
          <w:tcPr>
            <w:tcW w:w="3997" w:type="dxa"/>
          </w:tcPr>
          <w:p w14:paraId="0709A8C8" w14:textId="2C477762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To sing</w:t>
            </w:r>
          </w:p>
        </w:tc>
      </w:tr>
      <w:tr w:rsidR="00802AD8" w14:paraId="4DD2179A" w14:textId="77777777" w:rsidTr="009514DA">
        <w:tc>
          <w:tcPr>
            <w:tcW w:w="1138" w:type="dxa"/>
          </w:tcPr>
          <w:p w14:paraId="5ABCF5FB" w14:textId="1FCFA5AC" w:rsidR="00802AD8" w:rsidRPr="00935D91" w:rsidRDefault="00714E33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5</w:t>
            </w:r>
          </w:p>
        </w:tc>
        <w:tc>
          <w:tcPr>
            <w:tcW w:w="1809" w:type="dxa"/>
          </w:tcPr>
          <w:p w14:paraId="50E4F4EF" w14:textId="60954D22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 xml:space="preserve">Da </w:t>
            </w: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Lanqiu</w:t>
            </w:r>
            <w:proofErr w:type="spellEnd"/>
          </w:p>
        </w:tc>
        <w:tc>
          <w:tcPr>
            <w:tcW w:w="3997" w:type="dxa"/>
          </w:tcPr>
          <w:p w14:paraId="7A95545B" w14:textId="50F10A4B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To play basketball</w:t>
            </w:r>
          </w:p>
        </w:tc>
      </w:tr>
      <w:tr w:rsidR="00802AD8" w14:paraId="356CB150" w14:textId="77777777" w:rsidTr="009514DA">
        <w:tc>
          <w:tcPr>
            <w:tcW w:w="1138" w:type="dxa"/>
          </w:tcPr>
          <w:p w14:paraId="084A2DD7" w14:textId="7C1384BB" w:rsidR="00802AD8" w:rsidRPr="00935D91" w:rsidRDefault="00714E33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6</w:t>
            </w:r>
          </w:p>
        </w:tc>
        <w:tc>
          <w:tcPr>
            <w:tcW w:w="1809" w:type="dxa"/>
          </w:tcPr>
          <w:p w14:paraId="0FE04232" w14:textId="33EC38C2" w:rsidR="00802AD8" w:rsidRPr="000A04A2" w:rsidRDefault="00802AD8" w:rsidP="001A5204">
            <w:pPr>
              <w:jc w:val="center"/>
              <w:rPr>
                <w:rFonts w:hint="eastAsia"/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Dajia</w:t>
            </w:r>
            <w:proofErr w:type="spellEnd"/>
          </w:p>
        </w:tc>
        <w:tc>
          <w:tcPr>
            <w:tcW w:w="3997" w:type="dxa"/>
          </w:tcPr>
          <w:p w14:paraId="29582413" w14:textId="281A238B" w:rsidR="00802AD8" w:rsidRPr="00935D91" w:rsidRDefault="00802AD8">
            <w:pPr>
              <w:rPr>
                <w:rFonts w:hint="eastAsia"/>
                <w:sz w:val="24"/>
                <w:szCs w:val="24"/>
                <w:lang w:val="en-US"/>
              </w:rPr>
            </w:pPr>
            <w:r w:rsidRPr="00935D91">
              <w:rPr>
                <w:rFonts w:hint="eastAsia"/>
                <w:sz w:val="24"/>
                <w:szCs w:val="24"/>
                <w:lang w:val="en-US"/>
              </w:rPr>
              <w:t>All</w:t>
            </w:r>
            <w:r w:rsidRPr="00935D91">
              <w:rPr>
                <w:rFonts w:hint="eastAsia"/>
                <w:sz w:val="24"/>
                <w:szCs w:val="24"/>
                <w:lang w:val="en-US"/>
              </w:rPr>
              <w:t>，</w:t>
            </w:r>
            <w:r w:rsidRPr="00935D91">
              <w:rPr>
                <w:rFonts w:hint="eastAsia"/>
                <w:sz w:val="24"/>
                <w:szCs w:val="24"/>
                <w:lang w:val="en-US"/>
              </w:rPr>
              <w:t>E</w:t>
            </w:r>
            <w:r w:rsidRPr="00935D91">
              <w:rPr>
                <w:sz w:val="24"/>
                <w:szCs w:val="24"/>
                <w:lang w:val="en-US"/>
              </w:rPr>
              <w:t>verybody</w:t>
            </w:r>
          </w:p>
        </w:tc>
      </w:tr>
      <w:tr w:rsidR="00802AD8" w14:paraId="570F1D54" w14:textId="77777777" w:rsidTr="009514DA">
        <w:tc>
          <w:tcPr>
            <w:tcW w:w="1138" w:type="dxa"/>
          </w:tcPr>
          <w:p w14:paraId="4C964921" w14:textId="13D8048E" w:rsidR="00802AD8" w:rsidRPr="00935D91" w:rsidRDefault="00714E33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7</w:t>
            </w:r>
          </w:p>
        </w:tc>
        <w:tc>
          <w:tcPr>
            <w:tcW w:w="1809" w:type="dxa"/>
          </w:tcPr>
          <w:p w14:paraId="09927146" w14:textId="4254DC5A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Danshi</w:t>
            </w:r>
            <w:proofErr w:type="spellEnd"/>
          </w:p>
        </w:tc>
        <w:tc>
          <w:tcPr>
            <w:tcW w:w="3997" w:type="dxa"/>
          </w:tcPr>
          <w:p w14:paraId="52105163" w14:textId="1CDEF8D3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But. Still, yet</w:t>
            </w:r>
          </w:p>
        </w:tc>
      </w:tr>
      <w:tr w:rsidR="00802AD8" w14:paraId="4342749C" w14:textId="77777777" w:rsidTr="009514DA">
        <w:tc>
          <w:tcPr>
            <w:tcW w:w="1138" w:type="dxa"/>
          </w:tcPr>
          <w:p w14:paraId="50AFC804" w14:textId="6133708F" w:rsidR="00802AD8" w:rsidRPr="00935D91" w:rsidRDefault="00714E33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8</w:t>
            </w:r>
          </w:p>
        </w:tc>
        <w:tc>
          <w:tcPr>
            <w:tcW w:w="1809" w:type="dxa"/>
          </w:tcPr>
          <w:p w14:paraId="7F73AFC2" w14:textId="1E3E221F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>Didi</w:t>
            </w:r>
          </w:p>
        </w:tc>
        <w:tc>
          <w:tcPr>
            <w:tcW w:w="3997" w:type="dxa"/>
          </w:tcPr>
          <w:p w14:paraId="142AA682" w14:textId="3D8F5AB3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Younger brother</w:t>
            </w:r>
          </w:p>
        </w:tc>
      </w:tr>
      <w:tr w:rsidR="00802AD8" w14:paraId="5B7C9590" w14:textId="77777777" w:rsidTr="009514DA">
        <w:tc>
          <w:tcPr>
            <w:tcW w:w="1138" w:type="dxa"/>
          </w:tcPr>
          <w:p w14:paraId="793E49CB" w14:textId="0D7207E7" w:rsidR="00802AD8" w:rsidRPr="00935D91" w:rsidRDefault="00714E33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9</w:t>
            </w:r>
          </w:p>
        </w:tc>
        <w:tc>
          <w:tcPr>
            <w:tcW w:w="1809" w:type="dxa"/>
          </w:tcPr>
          <w:p w14:paraId="55BEEA8C" w14:textId="03AF5AE2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 xml:space="preserve">Di </w:t>
            </w: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yi</w:t>
            </w:r>
            <w:proofErr w:type="spellEnd"/>
          </w:p>
        </w:tc>
        <w:tc>
          <w:tcPr>
            <w:tcW w:w="3997" w:type="dxa"/>
          </w:tcPr>
          <w:p w14:paraId="1838F0DA" w14:textId="228BE0BB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First</w:t>
            </w:r>
          </w:p>
        </w:tc>
      </w:tr>
      <w:tr w:rsidR="009D745E" w14:paraId="34703EDE" w14:textId="77777777" w:rsidTr="009514DA">
        <w:tc>
          <w:tcPr>
            <w:tcW w:w="6944" w:type="dxa"/>
            <w:gridSpan w:val="3"/>
            <w:shd w:val="clear" w:color="auto" w:fill="FFE599" w:themeFill="accent4" w:themeFillTint="66"/>
          </w:tcPr>
          <w:p w14:paraId="3CC032F9" w14:textId="0DED0E32" w:rsidR="009D745E" w:rsidRPr="000A04A2" w:rsidRDefault="009D745E" w:rsidP="001A5204">
            <w:pPr>
              <w:jc w:val="center"/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b/>
                <w:bCs/>
                <w:i/>
                <w:iCs/>
                <w:sz w:val="24"/>
                <w:szCs w:val="24"/>
                <w:lang w:val="en-US"/>
              </w:rPr>
              <w:t>F</w:t>
            </w:r>
          </w:p>
        </w:tc>
      </w:tr>
      <w:tr w:rsidR="00802AD8" w14:paraId="2D68D3AC" w14:textId="77777777" w:rsidTr="009514DA">
        <w:tc>
          <w:tcPr>
            <w:tcW w:w="1138" w:type="dxa"/>
          </w:tcPr>
          <w:p w14:paraId="02DF65E1" w14:textId="77192AF7" w:rsidR="00802AD8" w:rsidRPr="00935D91" w:rsidRDefault="00714E33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10</w:t>
            </w:r>
          </w:p>
        </w:tc>
        <w:tc>
          <w:tcPr>
            <w:tcW w:w="1809" w:type="dxa"/>
          </w:tcPr>
          <w:p w14:paraId="47122AA9" w14:textId="5466C105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Fangjian</w:t>
            </w:r>
            <w:proofErr w:type="spellEnd"/>
          </w:p>
        </w:tc>
        <w:tc>
          <w:tcPr>
            <w:tcW w:w="3997" w:type="dxa"/>
          </w:tcPr>
          <w:p w14:paraId="1EFB6545" w14:textId="18018C47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Room</w:t>
            </w:r>
          </w:p>
        </w:tc>
      </w:tr>
      <w:tr w:rsidR="00802AD8" w14:paraId="374390CA" w14:textId="77777777" w:rsidTr="009514DA">
        <w:tc>
          <w:tcPr>
            <w:tcW w:w="1138" w:type="dxa"/>
          </w:tcPr>
          <w:p w14:paraId="36BB94A4" w14:textId="15EE2613" w:rsidR="00802AD8" w:rsidRPr="00935D91" w:rsidRDefault="00714E33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11</w:t>
            </w:r>
          </w:p>
        </w:tc>
        <w:tc>
          <w:tcPr>
            <w:tcW w:w="1809" w:type="dxa"/>
          </w:tcPr>
          <w:p w14:paraId="5503630B" w14:textId="74DF548D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Feichang</w:t>
            </w:r>
            <w:proofErr w:type="spellEnd"/>
          </w:p>
        </w:tc>
        <w:tc>
          <w:tcPr>
            <w:tcW w:w="3997" w:type="dxa"/>
          </w:tcPr>
          <w:p w14:paraId="7DFB9301" w14:textId="2C2B9E71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Very, extremely</w:t>
            </w:r>
          </w:p>
        </w:tc>
      </w:tr>
      <w:tr w:rsidR="00802AD8" w14:paraId="32F84264" w14:textId="77777777" w:rsidTr="009514DA">
        <w:tc>
          <w:tcPr>
            <w:tcW w:w="1138" w:type="dxa"/>
          </w:tcPr>
          <w:p w14:paraId="21C5153C" w14:textId="23A9E05E" w:rsidR="00802AD8" w:rsidRPr="00935D91" w:rsidRDefault="00714E33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12</w:t>
            </w:r>
          </w:p>
        </w:tc>
        <w:tc>
          <w:tcPr>
            <w:tcW w:w="1809" w:type="dxa"/>
          </w:tcPr>
          <w:p w14:paraId="142D035C" w14:textId="016BDB34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Fuwuyuan</w:t>
            </w:r>
            <w:proofErr w:type="spellEnd"/>
          </w:p>
        </w:tc>
        <w:tc>
          <w:tcPr>
            <w:tcW w:w="3997" w:type="dxa"/>
          </w:tcPr>
          <w:p w14:paraId="1DE69BEB" w14:textId="20F1C7F9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Waiter</w:t>
            </w:r>
          </w:p>
        </w:tc>
      </w:tr>
      <w:tr w:rsidR="00714E33" w14:paraId="5AEC582D" w14:textId="77777777" w:rsidTr="009514DA">
        <w:tc>
          <w:tcPr>
            <w:tcW w:w="6944" w:type="dxa"/>
            <w:gridSpan w:val="3"/>
            <w:shd w:val="clear" w:color="auto" w:fill="2E74B5" w:themeFill="accent5" w:themeFillShade="BF"/>
            <w:vAlign w:val="center"/>
          </w:tcPr>
          <w:p w14:paraId="0FB2D6EF" w14:textId="1569962D" w:rsidR="00714E33" w:rsidRPr="000A04A2" w:rsidRDefault="00714E33" w:rsidP="00714E33">
            <w:pPr>
              <w:jc w:val="center"/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b/>
                <w:bCs/>
                <w:i/>
                <w:iCs/>
                <w:sz w:val="24"/>
                <w:szCs w:val="24"/>
                <w:lang w:val="en-US"/>
              </w:rPr>
              <w:t>G</w:t>
            </w:r>
          </w:p>
        </w:tc>
      </w:tr>
      <w:tr w:rsidR="00802AD8" w14:paraId="1C6A6FB6" w14:textId="77777777" w:rsidTr="009514DA">
        <w:tc>
          <w:tcPr>
            <w:tcW w:w="1138" w:type="dxa"/>
          </w:tcPr>
          <w:p w14:paraId="328FCA99" w14:textId="21F934D2" w:rsidR="00802AD8" w:rsidRPr="00935D91" w:rsidRDefault="00E400AC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13</w:t>
            </w:r>
          </w:p>
        </w:tc>
        <w:tc>
          <w:tcPr>
            <w:tcW w:w="1809" w:type="dxa"/>
          </w:tcPr>
          <w:p w14:paraId="43787103" w14:textId="1FA25B28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Gaosu</w:t>
            </w:r>
            <w:proofErr w:type="spellEnd"/>
          </w:p>
        </w:tc>
        <w:tc>
          <w:tcPr>
            <w:tcW w:w="3997" w:type="dxa"/>
          </w:tcPr>
          <w:p w14:paraId="7E945AC0" w14:textId="2920765B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To tell</w:t>
            </w:r>
          </w:p>
        </w:tc>
      </w:tr>
      <w:tr w:rsidR="00802AD8" w14:paraId="04D6A7B8" w14:textId="77777777" w:rsidTr="009514DA">
        <w:tc>
          <w:tcPr>
            <w:tcW w:w="1138" w:type="dxa"/>
          </w:tcPr>
          <w:p w14:paraId="60045E8F" w14:textId="020965CD" w:rsidR="00802AD8" w:rsidRPr="00935D91" w:rsidRDefault="00E400AC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14</w:t>
            </w:r>
          </w:p>
        </w:tc>
        <w:tc>
          <w:tcPr>
            <w:tcW w:w="1809" w:type="dxa"/>
          </w:tcPr>
          <w:p w14:paraId="352F040A" w14:textId="7493AA97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Gege</w:t>
            </w:r>
            <w:proofErr w:type="spellEnd"/>
          </w:p>
        </w:tc>
        <w:tc>
          <w:tcPr>
            <w:tcW w:w="3997" w:type="dxa"/>
          </w:tcPr>
          <w:p w14:paraId="67BAD051" w14:textId="59937C7D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Elder brother</w:t>
            </w:r>
          </w:p>
        </w:tc>
      </w:tr>
      <w:tr w:rsidR="00802AD8" w14:paraId="7D8D9C81" w14:textId="77777777" w:rsidTr="009514DA">
        <w:tc>
          <w:tcPr>
            <w:tcW w:w="1138" w:type="dxa"/>
          </w:tcPr>
          <w:p w14:paraId="0EBE0D03" w14:textId="5242CB80" w:rsidR="00802AD8" w:rsidRPr="00935D91" w:rsidRDefault="00E400AC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15</w:t>
            </w:r>
          </w:p>
        </w:tc>
        <w:tc>
          <w:tcPr>
            <w:tcW w:w="1809" w:type="dxa"/>
          </w:tcPr>
          <w:p w14:paraId="1C55ADE3" w14:textId="2567809F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Gonggon</w:t>
            </w:r>
            <w:proofErr w:type="spellEnd"/>
            <w:r w:rsidRPr="000A04A2">
              <w:rPr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qiche</w:t>
            </w:r>
            <w:proofErr w:type="spellEnd"/>
          </w:p>
        </w:tc>
        <w:tc>
          <w:tcPr>
            <w:tcW w:w="3997" w:type="dxa"/>
          </w:tcPr>
          <w:p w14:paraId="1DFC9284" w14:textId="3A7F23B3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Bus</w:t>
            </w:r>
          </w:p>
        </w:tc>
      </w:tr>
      <w:tr w:rsidR="00802AD8" w14:paraId="4F68FC13" w14:textId="77777777" w:rsidTr="009514DA">
        <w:tc>
          <w:tcPr>
            <w:tcW w:w="1138" w:type="dxa"/>
          </w:tcPr>
          <w:p w14:paraId="5AE289FC" w14:textId="058B61B4" w:rsidR="00802AD8" w:rsidRPr="00935D91" w:rsidRDefault="009D745E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16</w:t>
            </w:r>
          </w:p>
        </w:tc>
        <w:tc>
          <w:tcPr>
            <w:tcW w:w="1809" w:type="dxa"/>
          </w:tcPr>
          <w:p w14:paraId="0D3D12E2" w14:textId="66C62767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Gongsi</w:t>
            </w:r>
            <w:proofErr w:type="spellEnd"/>
          </w:p>
        </w:tc>
        <w:tc>
          <w:tcPr>
            <w:tcW w:w="3997" w:type="dxa"/>
          </w:tcPr>
          <w:p w14:paraId="7B0A2637" w14:textId="34C00C72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Firm, company</w:t>
            </w:r>
          </w:p>
        </w:tc>
      </w:tr>
      <w:tr w:rsidR="001867A8" w14:paraId="1848B16A" w14:textId="77777777" w:rsidTr="009514DA">
        <w:tc>
          <w:tcPr>
            <w:tcW w:w="6944" w:type="dxa"/>
            <w:gridSpan w:val="3"/>
            <w:shd w:val="clear" w:color="auto" w:fill="FBE4D5" w:themeFill="accent2" w:themeFillTint="33"/>
          </w:tcPr>
          <w:p w14:paraId="63F06467" w14:textId="09D2FDF3" w:rsidR="001867A8" w:rsidRPr="000A04A2" w:rsidRDefault="001867A8" w:rsidP="001A5204">
            <w:pPr>
              <w:jc w:val="center"/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b/>
                <w:bCs/>
                <w:i/>
                <w:iCs/>
                <w:sz w:val="24"/>
                <w:szCs w:val="24"/>
                <w:lang w:val="en-US"/>
              </w:rPr>
              <w:t>H</w:t>
            </w:r>
          </w:p>
        </w:tc>
      </w:tr>
      <w:tr w:rsidR="00802AD8" w14:paraId="64625C67" w14:textId="77777777" w:rsidTr="009514DA">
        <w:tc>
          <w:tcPr>
            <w:tcW w:w="1138" w:type="dxa"/>
          </w:tcPr>
          <w:p w14:paraId="2ABBE374" w14:textId="7C84D74F" w:rsidR="00802AD8" w:rsidRPr="00935D91" w:rsidRDefault="009D745E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17</w:t>
            </w:r>
          </w:p>
        </w:tc>
        <w:tc>
          <w:tcPr>
            <w:tcW w:w="1809" w:type="dxa"/>
          </w:tcPr>
          <w:p w14:paraId="370A246F" w14:textId="6B25F884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Haochi</w:t>
            </w:r>
            <w:proofErr w:type="spellEnd"/>
          </w:p>
        </w:tc>
        <w:tc>
          <w:tcPr>
            <w:tcW w:w="3997" w:type="dxa"/>
          </w:tcPr>
          <w:p w14:paraId="1B248DD8" w14:textId="0A0B3893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Delicious</w:t>
            </w:r>
          </w:p>
        </w:tc>
      </w:tr>
      <w:tr w:rsidR="00802AD8" w14:paraId="002A1EE5" w14:textId="77777777" w:rsidTr="009514DA">
        <w:tc>
          <w:tcPr>
            <w:tcW w:w="1138" w:type="dxa"/>
          </w:tcPr>
          <w:p w14:paraId="1AD7BBCC" w14:textId="6109F338" w:rsidR="00802AD8" w:rsidRPr="00935D91" w:rsidRDefault="009D745E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18</w:t>
            </w:r>
          </w:p>
        </w:tc>
        <w:tc>
          <w:tcPr>
            <w:tcW w:w="1809" w:type="dxa"/>
          </w:tcPr>
          <w:p w14:paraId="07E6D9CF" w14:textId="13540F32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Huochezhan</w:t>
            </w:r>
            <w:proofErr w:type="spellEnd"/>
          </w:p>
        </w:tc>
        <w:tc>
          <w:tcPr>
            <w:tcW w:w="3997" w:type="dxa"/>
          </w:tcPr>
          <w:p w14:paraId="3E3E8968" w14:textId="22A14A9E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Railway station</w:t>
            </w:r>
          </w:p>
        </w:tc>
      </w:tr>
      <w:tr w:rsidR="009D745E" w14:paraId="39DFB00F" w14:textId="77777777" w:rsidTr="009514DA">
        <w:tc>
          <w:tcPr>
            <w:tcW w:w="6944" w:type="dxa"/>
            <w:gridSpan w:val="3"/>
            <w:shd w:val="clear" w:color="auto" w:fill="323E4F" w:themeFill="text2" w:themeFillShade="BF"/>
          </w:tcPr>
          <w:p w14:paraId="3F083B82" w14:textId="4BC28C6D" w:rsidR="009D745E" w:rsidRPr="000A04A2" w:rsidRDefault="009D745E" w:rsidP="001A5204">
            <w:pPr>
              <w:jc w:val="center"/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b/>
                <w:bCs/>
                <w:i/>
                <w:iCs/>
                <w:sz w:val="24"/>
                <w:szCs w:val="24"/>
                <w:lang w:val="en-US"/>
              </w:rPr>
              <w:t>J</w:t>
            </w:r>
          </w:p>
        </w:tc>
      </w:tr>
      <w:tr w:rsidR="00802AD8" w14:paraId="2907E60B" w14:textId="77777777" w:rsidTr="009514DA">
        <w:tc>
          <w:tcPr>
            <w:tcW w:w="1138" w:type="dxa"/>
          </w:tcPr>
          <w:p w14:paraId="43B92619" w14:textId="50330BA4" w:rsidR="00802AD8" w:rsidRPr="00935D91" w:rsidRDefault="001867A8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19</w:t>
            </w:r>
          </w:p>
        </w:tc>
        <w:tc>
          <w:tcPr>
            <w:tcW w:w="1809" w:type="dxa"/>
          </w:tcPr>
          <w:p w14:paraId="1EF32756" w14:textId="495B041A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Jichang</w:t>
            </w:r>
            <w:proofErr w:type="spellEnd"/>
          </w:p>
        </w:tc>
        <w:tc>
          <w:tcPr>
            <w:tcW w:w="3997" w:type="dxa"/>
          </w:tcPr>
          <w:p w14:paraId="7138BF18" w14:textId="5DD07F36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Airport</w:t>
            </w:r>
          </w:p>
        </w:tc>
      </w:tr>
      <w:tr w:rsidR="00802AD8" w14:paraId="65A8E2AA" w14:textId="77777777" w:rsidTr="009514DA">
        <w:tc>
          <w:tcPr>
            <w:tcW w:w="1138" w:type="dxa"/>
          </w:tcPr>
          <w:p w14:paraId="45357B5A" w14:textId="653DD233" w:rsidR="00802AD8" w:rsidRPr="00935D91" w:rsidRDefault="001867A8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20</w:t>
            </w:r>
          </w:p>
        </w:tc>
        <w:tc>
          <w:tcPr>
            <w:tcW w:w="1809" w:type="dxa"/>
          </w:tcPr>
          <w:p w14:paraId="3C3D0B42" w14:textId="45902057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Jidan</w:t>
            </w:r>
            <w:proofErr w:type="spellEnd"/>
          </w:p>
        </w:tc>
        <w:tc>
          <w:tcPr>
            <w:tcW w:w="3997" w:type="dxa"/>
          </w:tcPr>
          <w:p w14:paraId="0CE5C450" w14:textId="4FDDF6D6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Egg</w:t>
            </w:r>
          </w:p>
        </w:tc>
      </w:tr>
      <w:tr w:rsidR="00802AD8" w14:paraId="505C581A" w14:textId="77777777" w:rsidTr="009514DA">
        <w:tc>
          <w:tcPr>
            <w:tcW w:w="1138" w:type="dxa"/>
          </w:tcPr>
          <w:p w14:paraId="344CA0EB" w14:textId="5071FAAB" w:rsidR="00802AD8" w:rsidRPr="00935D91" w:rsidRDefault="001867A8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21</w:t>
            </w:r>
          </w:p>
        </w:tc>
        <w:tc>
          <w:tcPr>
            <w:tcW w:w="1809" w:type="dxa"/>
          </w:tcPr>
          <w:p w14:paraId="484FAD3A" w14:textId="49AE06ED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Juede</w:t>
            </w:r>
            <w:proofErr w:type="spellEnd"/>
          </w:p>
        </w:tc>
        <w:tc>
          <w:tcPr>
            <w:tcW w:w="3997" w:type="dxa"/>
          </w:tcPr>
          <w:p w14:paraId="33B56123" w14:textId="63CC8DE9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To think, feel</w:t>
            </w:r>
          </w:p>
        </w:tc>
      </w:tr>
      <w:tr w:rsidR="00802AD8" w14:paraId="6736CC94" w14:textId="77777777" w:rsidTr="009514DA">
        <w:tc>
          <w:tcPr>
            <w:tcW w:w="1138" w:type="dxa"/>
          </w:tcPr>
          <w:p w14:paraId="550E8CD3" w14:textId="024258C7" w:rsidR="00802AD8" w:rsidRPr="00935D91" w:rsidRDefault="001867A8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22</w:t>
            </w:r>
          </w:p>
        </w:tc>
        <w:tc>
          <w:tcPr>
            <w:tcW w:w="1809" w:type="dxa"/>
          </w:tcPr>
          <w:p w14:paraId="26FE7E46" w14:textId="5B473023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Jiaoshi</w:t>
            </w:r>
            <w:proofErr w:type="spellEnd"/>
          </w:p>
        </w:tc>
        <w:tc>
          <w:tcPr>
            <w:tcW w:w="3997" w:type="dxa"/>
          </w:tcPr>
          <w:p w14:paraId="0C3EFB2E" w14:textId="591C9963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Classroom</w:t>
            </w:r>
          </w:p>
        </w:tc>
      </w:tr>
      <w:tr w:rsidR="00802AD8" w14:paraId="14BC6DC9" w14:textId="77777777" w:rsidTr="009514DA">
        <w:tc>
          <w:tcPr>
            <w:tcW w:w="1138" w:type="dxa"/>
          </w:tcPr>
          <w:p w14:paraId="0CB2E0AA" w14:textId="31DCE694" w:rsidR="00802AD8" w:rsidRPr="00935D91" w:rsidRDefault="001867A8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23</w:t>
            </w:r>
          </w:p>
        </w:tc>
        <w:tc>
          <w:tcPr>
            <w:tcW w:w="1809" w:type="dxa"/>
          </w:tcPr>
          <w:p w14:paraId="7FE32E22" w14:textId="4B2CB1EE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Jiejie</w:t>
            </w:r>
            <w:proofErr w:type="spellEnd"/>
          </w:p>
        </w:tc>
        <w:tc>
          <w:tcPr>
            <w:tcW w:w="3997" w:type="dxa"/>
          </w:tcPr>
          <w:p w14:paraId="496DCF74" w14:textId="4BB7104A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Elder sister</w:t>
            </w:r>
          </w:p>
        </w:tc>
      </w:tr>
      <w:tr w:rsidR="00802AD8" w14:paraId="1484D8F3" w14:textId="77777777" w:rsidTr="009514DA">
        <w:tc>
          <w:tcPr>
            <w:tcW w:w="1138" w:type="dxa"/>
          </w:tcPr>
          <w:p w14:paraId="4773A035" w14:textId="7F4BB6CE" w:rsidR="00802AD8" w:rsidRPr="00935D91" w:rsidRDefault="001867A8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24</w:t>
            </w:r>
          </w:p>
        </w:tc>
        <w:tc>
          <w:tcPr>
            <w:tcW w:w="1809" w:type="dxa"/>
          </w:tcPr>
          <w:p w14:paraId="7CAB7B41" w14:textId="0BC2B3AD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Jieshao</w:t>
            </w:r>
            <w:proofErr w:type="spellEnd"/>
          </w:p>
        </w:tc>
        <w:tc>
          <w:tcPr>
            <w:tcW w:w="3997" w:type="dxa"/>
          </w:tcPr>
          <w:p w14:paraId="59A470B6" w14:textId="2BD4566D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To introduce, recommend</w:t>
            </w:r>
          </w:p>
        </w:tc>
      </w:tr>
      <w:tr w:rsidR="009D745E" w14:paraId="627DC3AB" w14:textId="77777777" w:rsidTr="009514DA">
        <w:tc>
          <w:tcPr>
            <w:tcW w:w="6944" w:type="dxa"/>
            <w:gridSpan w:val="3"/>
            <w:shd w:val="clear" w:color="auto" w:fill="B4C6E7" w:themeFill="accent1" w:themeFillTint="66"/>
          </w:tcPr>
          <w:p w14:paraId="5CF29CFF" w14:textId="5C0EE3E4" w:rsidR="009D745E" w:rsidRPr="000A04A2" w:rsidRDefault="009D745E" w:rsidP="002F1956">
            <w:pPr>
              <w:jc w:val="center"/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b/>
                <w:bCs/>
                <w:i/>
                <w:iCs/>
                <w:sz w:val="24"/>
                <w:szCs w:val="24"/>
                <w:lang w:val="en-US"/>
              </w:rPr>
              <w:t>K</w:t>
            </w:r>
          </w:p>
        </w:tc>
      </w:tr>
      <w:tr w:rsidR="00802AD8" w14:paraId="1D7220F8" w14:textId="77777777" w:rsidTr="009514DA">
        <w:tc>
          <w:tcPr>
            <w:tcW w:w="1138" w:type="dxa"/>
          </w:tcPr>
          <w:p w14:paraId="41790E90" w14:textId="1FC88739" w:rsidR="00802AD8" w:rsidRPr="00935D91" w:rsidRDefault="001867A8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25</w:t>
            </w:r>
          </w:p>
        </w:tc>
        <w:tc>
          <w:tcPr>
            <w:tcW w:w="1809" w:type="dxa"/>
          </w:tcPr>
          <w:p w14:paraId="4B0D4D73" w14:textId="0A9CEE92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Kaishi</w:t>
            </w:r>
            <w:proofErr w:type="spellEnd"/>
          </w:p>
        </w:tc>
        <w:tc>
          <w:tcPr>
            <w:tcW w:w="3997" w:type="dxa"/>
          </w:tcPr>
          <w:p w14:paraId="586107B9" w14:textId="6C6B09DD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Start</w:t>
            </w:r>
          </w:p>
        </w:tc>
      </w:tr>
      <w:tr w:rsidR="00802AD8" w14:paraId="6DCEC776" w14:textId="77777777" w:rsidTr="009514DA">
        <w:tc>
          <w:tcPr>
            <w:tcW w:w="1138" w:type="dxa"/>
          </w:tcPr>
          <w:p w14:paraId="1FCE6E64" w14:textId="5441690B" w:rsidR="00802AD8" w:rsidRPr="00935D91" w:rsidRDefault="001867A8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26</w:t>
            </w:r>
          </w:p>
        </w:tc>
        <w:tc>
          <w:tcPr>
            <w:tcW w:w="1809" w:type="dxa"/>
          </w:tcPr>
          <w:p w14:paraId="656569BE" w14:textId="3AA67B21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Kaoshi</w:t>
            </w:r>
            <w:proofErr w:type="spellEnd"/>
          </w:p>
        </w:tc>
        <w:tc>
          <w:tcPr>
            <w:tcW w:w="3997" w:type="dxa"/>
          </w:tcPr>
          <w:p w14:paraId="7E9679E2" w14:textId="0175AF89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Test</w:t>
            </w:r>
          </w:p>
        </w:tc>
      </w:tr>
      <w:tr w:rsidR="00802AD8" w14:paraId="30D6B892" w14:textId="77777777" w:rsidTr="009514DA">
        <w:tc>
          <w:tcPr>
            <w:tcW w:w="1138" w:type="dxa"/>
          </w:tcPr>
          <w:p w14:paraId="03863A87" w14:textId="61E3181E" w:rsidR="00802AD8" w:rsidRPr="00935D91" w:rsidRDefault="001867A8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27</w:t>
            </w:r>
          </w:p>
        </w:tc>
        <w:tc>
          <w:tcPr>
            <w:tcW w:w="1809" w:type="dxa"/>
          </w:tcPr>
          <w:p w14:paraId="46C615D9" w14:textId="4E6B4015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Keneng</w:t>
            </w:r>
            <w:proofErr w:type="spellEnd"/>
          </w:p>
        </w:tc>
        <w:tc>
          <w:tcPr>
            <w:tcW w:w="3997" w:type="dxa"/>
          </w:tcPr>
          <w:p w14:paraId="3841012C" w14:textId="4EE57F21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Maybe</w:t>
            </w:r>
          </w:p>
        </w:tc>
      </w:tr>
      <w:tr w:rsidR="00802AD8" w14:paraId="7BE2C321" w14:textId="77777777" w:rsidTr="009514DA">
        <w:tc>
          <w:tcPr>
            <w:tcW w:w="1138" w:type="dxa"/>
          </w:tcPr>
          <w:p w14:paraId="39FFE177" w14:textId="6F8074D9" w:rsidR="00802AD8" w:rsidRPr="00935D91" w:rsidRDefault="001867A8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28</w:t>
            </w:r>
          </w:p>
        </w:tc>
        <w:tc>
          <w:tcPr>
            <w:tcW w:w="1809" w:type="dxa"/>
          </w:tcPr>
          <w:p w14:paraId="24541180" w14:textId="5F9D8B8F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Keyi</w:t>
            </w:r>
            <w:proofErr w:type="spellEnd"/>
          </w:p>
        </w:tc>
        <w:tc>
          <w:tcPr>
            <w:tcW w:w="3997" w:type="dxa"/>
          </w:tcPr>
          <w:p w14:paraId="4830315E" w14:textId="1C9E1096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Not bad</w:t>
            </w:r>
          </w:p>
        </w:tc>
      </w:tr>
      <w:tr w:rsidR="00802AD8" w14:paraId="72C6258D" w14:textId="77777777" w:rsidTr="009514DA">
        <w:tc>
          <w:tcPr>
            <w:tcW w:w="1138" w:type="dxa"/>
          </w:tcPr>
          <w:p w14:paraId="490C5EF9" w14:textId="267BF68F" w:rsidR="00802AD8" w:rsidRPr="00935D91" w:rsidRDefault="001867A8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29</w:t>
            </w:r>
          </w:p>
        </w:tc>
        <w:tc>
          <w:tcPr>
            <w:tcW w:w="1809" w:type="dxa"/>
          </w:tcPr>
          <w:p w14:paraId="1439452C" w14:textId="321775BB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Kuaile</w:t>
            </w:r>
            <w:proofErr w:type="spellEnd"/>
          </w:p>
        </w:tc>
        <w:tc>
          <w:tcPr>
            <w:tcW w:w="3997" w:type="dxa"/>
          </w:tcPr>
          <w:p w14:paraId="741F6081" w14:textId="7958A5C6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Happy</w:t>
            </w:r>
          </w:p>
        </w:tc>
      </w:tr>
      <w:tr w:rsidR="001867A8" w14:paraId="08FDC851" w14:textId="77777777" w:rsidTr="009514DA">
        <w:tc>
          <w:tcPr>
            <w:tcW w:w="6944" w:type="dxa"/>
            <w:gridSpan w:val="3"/>
            <w:shd w:val="clear" w:color="auto" w:fill="538135" w:themeFill="accent6" w:themeFillShade="BF"/>
          </w:tcPr>
          <w:p w14:paraId="6857BD15" w14:textId="2B104AAD" w:rsidR="001867A8" w:rsidRPr="000A04A2" w:rsidRDefault="001867A8" w:rsidP="001A5204">
            <w:pPr>
              <w:jc w:val="center"/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b/>
                <w:bCs/>
                <w:i/>
                <w:iCs/>
                <w:sz w:val="24"/>
                <w:szCs w:val="24"/>
                <w:lang w:val="en-US"/>
              </w:rPr>
              <w:t>L</w:t>
            </w:r>
          </w:p>
        </w:tc>
      </w:tr>
      <w:tr w:rsidR="00802AD8" w14:paraId="233E1F56" w14:textId="77777777" w:rsidTr="009514DA">
        <w:tc>
          <w:tcPr>
            <w:tcW w:w="1138" w:type="dxa"/>
          </w:tcPr>
          <w:p w14:paraId="6F0168B4" w14:textId="756B1B43" w:rsidR="00802AD8" w:rsidRPr="00935D91" w:rsidRDefault="001867A8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30</w:t>
            </w:r>
          </w:p>
        </w:tc>
        <w:tc>
          <w:tcPr>
            <w:tcW w:w="1809" w:type="dxa"/>
          </w:tcPr>
          <w:p w14:paraId="23586C1F" w14:textId="3FF9D8DD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Luyou</w:t>
            </w:r>
            <w:proofErr w:type="spellEnd"/>
          </w:p>
        </w:tc>
        <w:tc>
          <w:tcPr>
            <w:tcW w:w="3997" w:type="dxa"/>
          </w:tcPr>
          <w:p w14:paraId="1238AC7E" w14:textId="1B70AEA5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Travel</w:t>
            </w:r>
          </w:p>
        </w:tc>
      </w:tr>
      <w:tr w:rsidR="001867A8" w14:paraId="01E6FC65" w14:textId="77777777" w:rsidTr="009514DA">
        <w:tc>
          <w:tcPr>
            <w:tcW w:w="6944" w:type="dxa"/>
            <w:gridSpan w:val="3"/>
            <w:shd w:val="clear" w:color="auto" w:fill="FFC000"/>
          </w:tcPr>
          <w:p w14:paraId="57DAD9EB" w14:textId="44AD4806" w:rsidR="001867A8" w:rsidRPr="000A04A2" w:rsidRDefault="001867A8" w:rsidP="001A5204">
            <w:pPr>
              <w:jc w:val="center"/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b/>
                <w:bCs/>
                <w:i/>
                <w:iCs/>
                <w:sz w:val="24"/>
                <w:szCs w:val="24"/>
                <w:lang w:val="en-US"/>
              </w:rPr>
              <w:t>M</w:t>
            </w:r>
          </w:p>
        </w:tc>
      </w:tr>
      <w:tr w:rsidR="00802AD8" w14:paraId="37160FAB" w14:textId="77777777" w:rsidTr="009514DA">
        <w:tc>
          <w:tcPr>
            <w:tcW w:w="1138" w:type="dxa"/>
          </w:tcPr>
          <w:p w14:paraId="5ED52AB8" w14:textId="432F476B" w:rsidR="00802AD8" w:rsidRPr="00935D91" w:rsidRDefault="001867A8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31</w:t>
            </w:r>
          </w:p>
        </w:tc>
        <w:tc>
          <w:tcPr>
            <w:tcW w:w="1809" w:type="dxa"/>
          </w:tcPr>
          <w:p w14:paraId="27A877F9" w14:textId="57FEA38D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Meimei</w:t>
            </w:r>
            <w:proofErr w:type="spellEnd"/>
          </w:p>
        </w:tc>
        <w:tc>
          <w:tcPr>
            <w:tcW w:w="3997" w:type="dxa"/>
          </w:tcPr>
          <w:p w14:paraId="050F4D53" w14:textId="48513B33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Younger sister</w:t>
            </w:r>
          </w:p>
        </w:tc>
      </w:tr>
      <w:tr w:rsidR="00802AD8" w14:paraId="032D7B3F" w14:textId="77777777" w:rsidTr="009514DA">
        <w:tc>
          <w:tcPr>
            <w:tcW w:w="1138" w:type="dxa"/>
          </w:tcPr>
          <w:p w14:paraId="13F42B9A" w14:textId="5EA211F4" w:rsidR="00802AD8" w:rsidRPr="00935D91" w:rsidRDefault="001867A8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lastRenderedPageBreak/>
              <w:t>32</w:t>
            </w:r>
          </w:p>
        </w:tc>
        <w:tc>
          <w:tcPr>
            <w:tcW w:w="1809" w:type="dxa"/>
          </w:tcPr>
          <w:p w14:paraId="1A1A5FAB" w14:textId="7F6D020A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Miantiao</w:t>
            </w:r>
            <w:proofErr w:type="spellEnd"/>
          </w:p>
        </w:tc>
        <w:tc>
          <w:tcPr>
            <w:tcW w:w="3997" w:type="dxa"/>
          </w:tcPr>
          <w:p w14:paraId="00D4EA4F" w14:textId="10E7F82E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Noodles</w:t>
            </w:r>
          </w:p>
        </w:tc>
      </w:tr>
      <w:tr w:rsidR="00802AD8" w14:paraId="146041C1" w14:textId="77777777" w:rsidTr="009514DA">
        <w:tc>
          <w:tcPr>
            <w:tcW w:w="1138" w:type="dxa"/>
          </w:tcPr>
          <w:p w14:paraId="7BA91880" w14:textId="7458FE54" w:rsidR="00802AD8" w:rsidRPr="00935D91" w:rsidRDefault="001867A8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33</w:t>
            </w:r>
          </w:p>
        </w:tc>
        <w:tc>
          <w:tcPr>
            <w:tcW w:w="1809" w:type="dxa"/>
          </w:tcPr>
          <w:p w14:paraId="390577CF" w14:textId="36267025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>N</w:t>
            </w:r>
          </w:p>
        </w:tc>
        <w:tc>
          <w:tcPr>
            <w:tcW w:w="3997" w:type="dxa"/>
          </w:tcPr>
          <w:p w14:paraId="21D21AF1" w14:textId="77777777" w:rsidR="00802AD8" w:rsidRPr="00935D91" w:rsidRDefault="00802AD8">
            <w:pPr>
              <w:rPr>
                <w:sz w:val="24"/>
                <w:szCs w:val="24"/>
                <w:lang w:val="en-US"/>
              </w:rPr>
            </w:pPr>
          </w:p>
        </w:tc>
      </w:tr>
      <w:tr w:rsidR="00802AD8" w14:paraId="72AAB513" w14:textId="77777777" w:rsidTr="009514DA">
        <w:tc>
          <w:tcPr>
            <w:tcW w:w="1138" w:type="dxa"/>
          </w:tcPr>
          <w:p w14:paraId="35393D3D" w14:textId="4C01147D" w:rsidR="00802AD8" w:rsidRPr="00935D91" w:rsidRDefault="001867A8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34</w:t>
            </w:r>
          </w:p>
        </w:tc>
        <w:tc>
          <w:tcPr>
            <w:tcW w:w="1809" w:type="dxa"/>
          </w:tcPr>
          <w:p w14:paraId="4B1FAF4A" w14:textId="51473E98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Niunai</w:t>
            </w:r>
            <w:proofErr w:type="spellEnd"/>
          </w:p>
        </w:tc>
        <w:tc>
          <w:tcPr>
            <w:tcW w:w="3997" w:type="dxa"/>
          </w:tcPr>
          <w:p w14:paraId="19948B24" w14:textId="106C170C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Milk</w:t>
            </w:r>
          </w:p>
        </w:tc>
      </w:tr>
      <w:tr w:rsidR="003705D2" w14:paraId="4A7D84AE" w14:textId="77777777" w:rsidTr="00C432E4">
        <w:tc>
          <w:tcPr>
            <w:tcW w:w="6944" w:type="dxa"/>
            <w:gridSpan w:val="3"/>
            <w:shd w:val="clear" w:color="auto" w:fill="A8D08D" w:themeFill="accent6" w:themeFillTint="99"/>
          </w:tcPr>
          <w:p w14:paraId="1CDFA304" w14:textId="3C6872FD" w:rsidR="003705D2" w:rsidRPr="000A04A2" w:rsidRDefault="003705D2" w:rsidP="001A5204">
            <w:pPr>
              <w:jc w:val="center"/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b/>
                <w:bCs/>
                <w:i/>
                <w:iCs/>
                <w:sz w:val="24"/>
                <w:szCs w:val="24"/>
                <w:lang w:val="en-US"/>
              </w:rPr>
              <w:t>P</w:t>
            </w:r>
          </w:p>
        </w:tc>
      </w:tr>
      <w:tr w:rsidR="00802AD8" w14:paraId="6E347D67" w14:textId="77777777" w:rsidTr="009514DA">
        <w:tc>
          <w:tcPr>
            <w:tcW w:w="1138" w:type="dxa"/>
          </w:tcPr>
          <w:p w14:paraId="78F7F3EB" w14:textId="1B07751D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35</w:t>
            </w:r>
          </w:p>
        </w:tc>
        <w:tc>
          <w:tcPr>
            <w:tcW w:w="1809" w:type="dxa"/>
          </w:tcPr>
          <w:p w14:paraId="5FD7E146" w14:textId="19EECB3F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 xml:space="preserve">Pang </w:t>
            </w: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bian</w:t>
            </w:r>
            <w:proofErr w:type="spellEnd"/>
          </w:p>
        </w:tc>
        <w:tc>
          <w:tcPr>
            <w:tcW w:w="3997" w:type="dxa"/>
          </w:tcPr>
          <w:p w14:paraId="77EA2FB0" w14:textId="7CB7F0CB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Beside</w:t>
            </w:r>
          </w:p>
        </w:tc>
      </w:tr>
      <w:tr w:rsidR="00802AD8" w14:paraId="7F3D859B" w14:textId="77777777" w:rsidTr="009514DA">
        <w:tc>
          <w:tcPr>
            <w:tcW w:w="1138" w:type="dxa"/>
          </w:tcPr>
          <w:p w14:paraId="186FAF37" w14:textId="7C84C64B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36</w:t>
            </w:r>
          </w:p>
        </w:tc>
        <w:tc>
          <w:tcPr>
            <w:tcW w:w="1809" w:type="dxa"/>
          </w:tcPr>
          <w:p w14:paraId="51AD6707" w14:textId="77307118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 xml:space="preserve">Pao </w:t>
            </w: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bu</w:t>
            </w:r>
            <w:proofErr w:type="spellEnd"/>
          </w:p>
        </w:tc>
        <w:tc>
          <w:tcPr>
            <w:tcW w:w="3997" w:type="dxa"/>
          </w:tcPr>
          <w:p w14:paraId="04565668" w14:textId="2DEB7B8E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To run, to jog</w:t>
            </w:r>
          </w:p>
        </w:tc>
      </w:tr>
      <w:tr w:rsidR="00802AD8" w14:paraId="3EFF4F0E" w14:textId="77777777" w:rsidTr="009514DA">
        <w:tc>
          <w:tcPr>
            <w:tcW w:w="1138" w:type="dxa"/>
          </w:tcPr>
          <w:p w14:paraId="0BF15A55" w14:textId="10DAA75B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37</w:t>
            </w:r>
          </w:p>
        </w:tc>
        <w:tc>
          <w:tcPr>
            <w:tcW w:w="1809" w:type="dxa"/>
          </w:tcPr>
          <w:p w14:paraId="2EE38B81" w14:textId="62BD1C3E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Pianyi</w:t>
            </w:r>
            <w:proofErr w:type="spellEnd"/>
          </w:p>
        </w:tc>
        <w:tc>
          <w:tcPr>
            <w:tcW w:w="3997" w:type="dxa"/>
          </w:tcPr>
          <w:p w14:paraId="6A6BA755" w14:textId="273D5CEA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Cheap, inexpensive</w:t>
            </w:r>
          </w:p>
        </w:tc>
      </w:tr>
      <w:tr w:rsidR="003705D2" w14:paraId="5E1971B1" w14:textId="77777777" w:rsidTr="004B0AE2">
        <w:tc>
          <w:tcPr>
            <w:tcW w:w="6944" w:type="dxa"/>
            <w:gridSpan w:val="3"/>
            <w:shd w:val="clear" w:color="auto" w:fill="FFE599" w:themeFill="accent4" w:themeFillTint="66"/>
          </w:tcPr>
          <w:p w14:paraId="30FFBD99" w14:textId="67F92062" w:rsidR="003705D2" w:rsidRPr="000A04A2" w:rsidRDefault="003705D2" w:rsidP="001A5204">
            <w:pPr>
              <w:jc w:val="center"/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b/>
                <w:bCs/>
                <w:i/>
                <w:iCs/>
                <w:sz w:val="24"/>
                <w:szCs w:val="24"/>
                <w:lang w:val="en-US"/>
              </w:rPr>
              <w:t>Q</w:t>
            </w:r>
          </w:p>
        </w:tc>
      </w:tr>
      <w:tr w:rsidR="00802AD8" w14:paraId="4DAACA66" w14:textId="77777777" w:rsidTr="009514DA">
        <w:tc>
          <w:tcPr>
            <w:tcW w:w="1138" w:type="dxa"/>
          </w:tcPr>
          <w:p w14:paraId="6ED8E143" w14:textId="1DB3DEDA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38</w:t>
            </w:r>
          </w:p>
        </w:tc>
        <w:tc>
          <w:tcPr>
            <w:tcW w:w="1809" w:type="dxa"/>
          </w:tcPr>
          <w:p w14:paraId="7D962127" w14:textId="62799F15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Qizi</w:t>
            </w:r>
            <w:proofErr w:type="spellEnd"/>
          </w:p>
        </w:tc>
        <w:tc>
          <w:tcPr>
            <w:tcW w:w="3997" w:type="dxa"/>
          </w:tcPr>
          <w:p w14:paraId="0382D826" w14:textId="3D57C820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Wife</w:t>
            </w:r>
          </w:p>
        </w:tc>
      </w:tr>
      <w:tr w:rsidR="00802AD8" w14:paraId="2951D43D" w14:textId="77777777" w:rsidTr="009514DA">
        <w:tc>
          <w:tcPr>
            <w:tcW w:w="1138" w:type="dxa"/>
          </w:tcPr>
          <w:p w14:paraId="33098937" w14:textId="147C0012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39</w:t>
            </w:r>
          </w:p>
        </w:tc>
        <w:tc>
          <w:tcPr>
            <w:tcW w:w="1809" w:type="dxa"/>
          </w:tcPr>
          <w:p w14:paraId="5A9CDAE8" w14:textId="0CC66B28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 xml:space="preserve">Qi </w:t>
            </w: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chuang</w:t>
            </w:r>
            <w:proofErr w:type="spellEnd"/>
          </w:p>
        </w:tc>
        <w:tc>
          <w:tcPr>
            <w:tcW w:w="3997" w:type="dxa"/>
          </w:tcPr>
          <w:p w14:paraId="4E86ED7E" w14:textId="6AB2CE9E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To get up</w:t>
            </w:r>
          </w:p>
        </w:tc>
      </w:tr>
      <w:tr w:rsidR="00802AD8" w14:paraId="2BF7C7D2" w14:textId="77777777" w:rsidTr="009514DA">
        <w:tc>
          <w:tcPr>
            <w:tcW w:w="1138" w:type="dxa"/>
          </w:tcPr>
          <w:p w14:paraId="446400F5" w14:textId="5C4A806C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40</w:t>
            </w:r>
          </w:p>
        </w:tc>
        <w:tc>
          <w:tcPr>
            <w:tcW w:w="1809" w:type="dxa"/>
          </w:tcPr>
          <w:p w14:paraId="1BCA79A8" w14:textId="144C0B8E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>Qian bi</w:t>
            </w:r>
          </w:p>
        </w:tc>
        <w:tc>
          <w:tcPr>
            <w:tcW w:w="3997" w:type="dxa"/>
          </w:tcPr>
          <w:p w14:paraId="41A9D907" w14:textId="1B232FDD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Pencil</w:t>
            </w:r>
          </w:p>
        </w:tc>
      </w:tr>
      <w:tr w:rsidR="00802AD8" w14:paraId="304188F1" w14:textId="77777777" w:rsidTr="009514DA">
        <w:tc>
          <w:tcPr>
            <w:tcW w:w="1138" w:type="dxa"/>
          </w:tcPr>
          <w:p w14:paraId="5B5D4BB5" w14:textId="5BF4920A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41</w:t>
            </w:r>
          </w:p>
        </w:tc>
        <w:tc>
          <w:tcPr>
            <w:tcW w:w="1809" w:type="dxa"/>
          </w:tcPr>
          <w:p w14:paraId="69AA762C" w14:textId="521A7091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Qunian</w:t>
            </w:r>
            <w:proofErr w:type="spellEnd"/>
          </w:p>
        </w:tc>
        <w:tc>
          <w:tcPr>
            <w:tcW w:w="3997" w:type="dxa"/>
          </w:tcPr>
          <w:p w14:paraId="4B845F1C" w14:textId="587C2FA5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Last year</w:t>
            </w:r>
          </w:p>
        </w:tc>
      </w:tr>
      <w:tr w:rsidR="003705D2" w14:paraId="3DC5434E" w14:textId="77777777" w:rsidTr="004A274E">
        <w:tc>
          <w:tcPr>
            <w:tcW w:w="6944" w:type="dxa"/>
            <w:gridSpan w:val="3"/>
            <w:shd w:val="clear" w:color="auto" w:fill="FFC000"/>
          </w:tcPr>
          <w:p w14:paraId="77602055" w14:textId="61F0C5A4" w:rsidR="003705D2" w:rsidRPr="000A04A2" w:rsidRDefault="003705D2" w:rsidP="001A5204">
            <w:pPr>
              <w:jc w:val="center"/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b/>
                <w:bCs/>
                <w:i/>
                <w:iCs/>
                <w:sz w:val="24"/>
                <w:szCs w:val="24"/>
                <w:lang w:val="en-US"/>
              </w:rPr>
              <w:t>S</w:t>
            </w:r>
          </w:p>
        </w:tc>
      </w:tr>
      <w:tr w:rsidR="00802AD8" w14:paraId="53EB7D00" w14:textId="77777777" w:rsidTr="009514DA">
        <w:tc>
          <w:tcPr>
            <w:tcW w:w="1138" w:type="dxa"/>
          </w:tcPr>
          <w:p w14:paraId="62C93BD0" w14:textId="43C8CEB2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42</w:t>
            </w:r>
          </w:p>
        </w:tc>
        <w:tc>
          <w:tcPr>
            <w:tcW w:w="1809" w:type="dxa"/>
          </w:tcPr>
          <w:p w14:paraId="6FCA1926" w14:textId="2CA22098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>Shang ban</w:t>
            </w:r>
          </w:p>
        </w:tc>
        <w:tc>
          <w:tcPr>
            <w:tcW w:w="3997" w:type="dxa"/>
          </w:tcPr>
          <w:p w14:paraId="3733A91D" w14:textId="33891392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Works, to do a job</w:t>
            </w:r>
          </w:p>
        </w:tc>
      </w:tr>
      <w:tr w:rsidR="00802AD8" w14:paraId="484599D0" w14:textId="77777777" w:rsidTr="009514DA">
        <w:tc>
          <w:tcPr>
            <w:tcW w:w="1138" w:type="dxa"/>
          </w:tcPr>
          <w:p w14:paraId="0134911E" w14:textId="7FE360C2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43</w:t>
            </w:r>
          </w:p>
        </w:tc>
        <w:tc>
          <w:tcPr>
            <w:tcW w:w="1809" w:type="dxa"/>
          </w:tcPr>
          <w:p w14:paraId="433BE91A" w14:textId="6B6E4AB2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Shenti</w:t>
            </w:r>
            <w:proofErr w:type="spellEnd"/>
          </w:p>
        </w:tc>
        <w:tc>
          <w:tcPr>
            <w:tcW w:w="3997" w:type="dxa"/>
          </w:tcPr>
          <w:p w14:paraId="6C6A622F" w14:textId="33239CD1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Health, body</w:t>
            </w:r>
          </w:p>
        </w:tc>
      </w:tr>
      <w:tr w:rsidR="00802AD8" w14:paraId="109BCDCA" w14:textId="77777777" w:rsidTr="009514DA">
        <w:tc>
          <w:tcPr>
            <w:tcW w:w="1138" w:type="dxa"/>
          </w:tcPr>
          <w:p w14:paraId="28559D6D" w14:textId="1E625BE5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44</w:t>
            </w:r>
          </w:p>
        </w:tc>
        <w:tc>
          <w:tcPr>
            <w:tcW w:w="1809" w:type="dxa"/>
          </w:tcPr>
          <w:p w14:paraId="1A1ED2BF" w14:textId="6603515F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 xml:space="preserve">Sheng </w:t>
            </w: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bing</w:t>
            </w:r>
            <w:proofErr w:type="spellEnd"/>
          </w:p>
        </w:tc>
        <w:tc>
          <w:tcPr>
            <w:tcW w:w="3997" w:type="dxa"/>
          </w:tcPr>
          <w:p w14:paraId="2B87B79D" w14:textId="0F1B5D8C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Ill</w:t>
            </w:r>
          </w:p>
        </w:tc>
      </w:tr>
      <w:tr w:rsidR="00802AD8" w14:paraId="5A45E0F8" w14:textId="77777777" w:rsidTr="009514DA">
        <w:tc>
          <w:tcPr>
            <w:tcW w:w="1138" w:type="dxa"/>
          </w:tcPr>
          <w:p w14:paraId="00E56576" w14:textId="52B9FE9D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45</w:t>
            </w:r>
          </w:p>
        </w:tc>
        <w:tc>
          <w:tcPr>
            <w:tcW w:w="1809" w:type="dxa"/>
          </w:tcPr>
          <w:p w14:paraId="3A94A0DB" w14:textId="656222FE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>Shijian</w:t>
            </w:r>
          </w:p>
        </w:tc>
        <w:tc>
          <w:tcPr>
            <w:tcW w:w="3997" w:type="dxa"/>
          </w:tcPr>
          <w:p w14:paraId="72EBC733" w14:textId="4A992B0C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Time</w:t>
            </w:r>
          </w:p>
        </w:tc>
      </w:tr>
      <w:tr w:rsidR="00802AD8" w14:paraId="0ED27916" w14:textId="77777777" w:rsidTr="009514DA">
        <w:tc>
          <w:tcPr>
            <w:tcW w:w="1138" w:type="dxa"/>
          </w:tcPr>
          <w:p w14:paraId="6B59A0A8" w14:textId="151BFB87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46</w:t>
            </w:r>
          </w:p>
        </w:tc>
        <w:tc>
          <w:tcPr>
            <w:tcW w:w="1809" w:type="dxa"/>
          </w:tcPr>
          <w:p w14:paraId="6AC91E16" w14:textId="336CADF0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Shiging</w:t>
            </w:r>
            <w:proofErr w:type="spellEnd"/>
          </w:p>
        </w:tc>
        <w:tc>
          <w:tcPr>
            <w:tcW w:w="3997" w:type="dxa"/>
          </w:tcPr>
          <w:p w14:paraId="40942815" w14:textId="301CAE69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Thing, matter, affair</w:t>
            </w:r>
          </w:p>
        </w:tc>
      </w:tr>
      <w:tr w:rsidR="00802AD8" w14:paraId="709D510F" w14:textId="77777777" w:rsidTr="009514DA">
        <w:tc>
          <w:tcPr>
            <w:tcW w:w="1138" w:type="dxa"/>
          </w:tcPr>
          <w:p w14:paraId="760E302D" w14:textId="599E29E4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47</w:t>
            </w:r>
          </w:p>
        </w:tc>
        <w:tc>
          <w:tcPr>
            <w:tcW w:w="1809" w:type="dxa"/>
          </w:tcPr>
          <w:p w14:paraId="68CB7A03" w14:textId="5747BC43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Shoubiao</w:t>
            </w:r>
            <w:proofErr w:type="spellEnd"/>
          </w:p>
        </w:tc>
        <w:tc>
          <w:tcPr>
            <w:tcW w:w="3997" w:type="dxa"/>
          </w:tcPr>
          <w:p w14:paraId="6114A8D1" w14:textId="47C306A9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Watch</w:t>
            </w:r>
          </w:p>
        </w:tc>
      </w:tr>
      <w:tr w:rsidR="00802AD8" w14:paraId="1B9D5215" w14:textId="77777777" w:rsidTr="009514DA">
        <w:tc>
          <w:tcPr>
            <w:tcW w:w="1138" w:type="dxa"/>
          </w:tcPr>
          <w:p w14:paraId="0098FA0A" w14:textId="328A65A6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48</w:t>
            </w:r>
          </w:p>
        </w:tc>
        <w:tc>
          <w:tcPr>
            <w:tcW w:w="1809" w:type="dxa"/>
          </w:tcPr>
          <w:p w14:paraId="3DCDBD95" w14:textId="1807DC3E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Shouji</w:t>
            </w:r>
            <w:proofErr w:type="spellEnd"/>
          </w:p>
        </w:tc>
        <w:tc>
          <w:tcPr>
            <w:tcW w:w="3997" w:type="dxa"/>
          </w:tcPr>
          <w:p w14:paraId="18EEC8E2" w14:textId="220BD397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Cellphone</w:t>
            </w:r>
          </w:p>
        </w:tc>
      </w:tr>
      <w:tr w:rsidR="00802AD8" w14:paraId="156A696E" w14:textId="77777777" w:rsidTr="009514DA">
        <w:tc>
          <w:tcPr>
            <w:tcW w:w="1138" w:type="dxa"/>
          </w:tcPr>
          <w:p w14:paraId="6F7E9DD9" w14:textId="489470FE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49</w:t>
            </w:r>
          </w:p>
        </w:tc>
        <w:tc>
          <w:tcPr>
            <w:tcW w:w="1809" w:type="dxa"/>
          </w:tcPr>
          <w:p w14:paraId="50B16DCB" w14:textId="6FC4E47E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Shuo</w:t>
            </w:r>
            <w:proofErr w:type="spellEnd"/>
            <w:r w:rsidRPr="000A04A2">
              <w:rPr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hua</w:t>
            </w:r>
            <w:proofErr w:type="spellEnd"/>
          </w:p>
        </w:tc>
        <w:tc>
          <w:tcPr>
            <w:tcW w:w="3997" w:type="dxa"/>
          </w:tcPr>
          <w:p w14:paraId="41CDF630" w14:textId="795168C0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Speak</w:t>
            </w:r>
          </w:p>
        </w:tc>
      </w:tr>
      <w:tr w:rsidR="00802AD8" w14:paraId="7C3E210B" w14:textId="77777777" w:rsidTr="009514DA">
        <w:tc>
          <w:tcPr>
            <w:tcW w:w="1138" w:type="dxa"/>
          </w:tcPr>
          <w:p w14:paraId="69824B13" w14:textId="2D1843C4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50</w:t>
            </w:r>
          </w:p>
        </w:tc>
        <w:tc>
          <w:tcPr>
            <w:tcW w:w="1809" w:type="dxa"/>
          </w:tcPr>
          <w:p w14:paraId="039E6265" w14:textId="7F2C81F3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>Sui ran</w:t>
            </w:r>
          </w:p>
        </w:tc>
        <w:tc>
          <w:tcPr>
            <w:tcW w:w="3997" w:type="dxa"/>
          </w:tcPr>
          <w:p w14:paraId="6E318166" w14:textId="4DCA514F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Although, though</w:t>
            </w:r>
          </w:p>
        </w:tc>
      </w:tr>
      <w:tr w:rsidR="00802AD8" w14:paraId="31354753" w14:textId="77777777" w:rsidTr="009514DA">
        <w:tc>
          <w:tcPr>
            <w:tcW w:w="1138" w:type="dxa"/>
          </w:tcPr>
          <w:p w14:paraId="24C7D908" w14:textId="0981DFA7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51</w:t>
            </w:r>
          </w:p>
        </w:tc>
        <w:tc>
          <w:tcPr>
            <w:tcW w:w="1809" w:type="dxa"/>
          </w:tcPr>
          <w:p w14:paraId="06B9E0D3" w14:textId="68872CA0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Suoyi</w:t>
            </w:r>
            <w:proofErr w:type="spellEnd"/>
          </w:p>
        </w:tc>
        <w:tc>
          <w:tcPr>
            <w:tcW w:w="3997" w:type="dxa"/>
          </w:tcPr>
          <w:p w14:paraId="23F2B5CD" w14:textId="650D28F4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Therefore</w:t>
            </w:r>
          </w:p>
        </w:tc>
      </w:tr>
      <w:tr w:rsidR="003705D2" w14:paraId="455F0509" w14:textId="77777777" w:rsidTr="008A6FC6">
        <w:tc>
          <w:tcPr>
            <w:tcW w:w="6944" w:type="dxa"/>
            <w:gridSpan w:val="3"/>
            <w:shd w:val="clear" w:color="auto" w:fill="FF0000"/>
          </w:tcPr>
          <w:p w14:paraId="2EDBE7F9" w14:textId="34342BF6" w:rsidR="003705D2" w:rsidRPr="000A04A2" w:rsidRDefault="003705D2" w:rsidP="001A5204">
            <w:pPr>
              <w:jc w:val="center"/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b/>
                <w:bCs/>
                <w:i/>
                <w:iCs/>
                <w:sz w:val="24"/>
                <w:szCs w:val="24"/>
                <w:lang w:val="en-US"/>
              </w:rPr>
              <w:t>T</w:t>
            </w:r>
          </w:p>
        </w:tc>
      </w:tr>
      <w:tr w:rsidR="00802AD8" w14:paraId="50FFC5AA" w14:textId="77777777" w:rsidTr="009514DA">
        <w:tc>
          <w:tcPr>
            <w:tcW w:w="1138" w:type="dxa"/>
          </w:tcPr>
          <w:p w14:paraId="60FA540B" w14:textId="4BD2BC8B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52</w:t>
            </w:r>
          </w:p>
        </w:tc>
        <w:tc>
          <w:tcPr>
            <w:tcW w:w="1809" w:type="dxa"/>
          </w:tcPr>
          <w:p w14:paraId="4BA00A15" w14:textId="0C6A3184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Ti</w:t>
            </w:r>
            <w:proofErr w:type="spellEnd"/>
            <w:r w:rsidRPr="000A04A2">
              <w:rPr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zuqiu</w:t>
            </w:r>
            <w:proofErr w:type="spellEnd"/>
          </w:p>
        </w:tc>
        <w:tc>
          <w:tcPr>
            <w:tcW w:w="3997" w:type="dxa"/>
          </w:tcPr>
          <w:p w14:paraId="55AFB6AC" w14:textId="23E4D2F4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Football</w:t>
            </w:r>
          </w:p>
        </w:tc>
      </w:tr>
      <w:tr w:rsidR="00802AD8" w14:paraId="406769DD" w14:textId="77777777" w:rsidTr="009514DA">
        <w:tc>
          <w:tcPr>
            <w:tcW w:w="1138" w:type="dxa"/>
          </w:tcPr>
          <w:p w14:paraId="17F018B3" w14:textId="57A50454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53</w:t>
            </w:r>
          </w:p>
        </w:tc>
        <w:tc>
          <w:tcPr>
            <w:tcW w:w="1809" w:type="dxa"/>
          </w:tcPr>
          <w:p w14:paraId="04D58687" w14:textId="1D85252E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Tiao</w:t>
            </w:r>
            <w:proofErr w:type="spellEnd"/>
            <w:r w:rsidRPr="000A04A2">
              <w:rPr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wu</w:t>
            </w:r>
            <w:proofErr w:type="spellEnd"/>
          </w:p>
        </w:tc>
        <w:tc>
          <w:tcPr>
            <w:tcW w:w="3997" w:type="dxa"/>
          </w:tcPr>
          <w:p w14:paraId="0E968B37" w14:textId="510BD8D3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Dance</w:t>
            </w:r>
          </w:p>
        </w:tc>
      </w:tr>
      <w:tr w:rsidR="00802AD8" w14:paraId="3513FDA1" w14:textId="77777777" w:rsidTr="009514DA">
        <w:tc>
          <w:tcPr>
            <w:tcW w:w="1138" w:type="dxa"/>
          </w:tcPr>
          <w:p w14:paraId="590C4444" w14:textId="59965313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54</w:t>
            </w:r>
          </w:p>
        </w:tc>
        <w:tc>
          <w:tcPr>
            <w:tcW w:w="1809" w:type="dxa"/>
          </w:tcPr>
          <w:p w14:paraId="7241440A" w14:textId="524FC382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>W</w:t>
            </w:r>
          </w:p>
        </w:tc>
        <w:tc>
          <w:tcPr>
            <w:tcW w:w="3997" w:type="dxa"/>
          </w:tcPr>
          <w:p w14:paraId="4CDC28BF" w14:textId="77777777" w:rsidR="00802AD8" w:rsidRPr="00935D91" w:rsidRDefault="00802AD8">
            <w:pPr>
              <w:rPr>
                <w:sz w:val="24"/>
                <w:szCs w:val="24"/>
                <w:lang w:val="en-US"/>
              </w:rPr>
            </w:pPr>
          </w:p>
        </w:tc>
      </w:tr>
      <w:tr w:rsidR="00802AD8" w14:paraId="2E072431" w14:textId="77777777" w:rsidTr="009514DA">
        <w:tc>
          <w:tcPr>
            <w:tcW w:w="1138" w:type="dxa"/>
          </w:tcPr>
          <w:p w14:paraId="388EDBC3" w14:textId="06F578E7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55</w:t>
            </w:r>
          </w:p>
        </w:tc>
        <w:tc>
          <w:tcPr>
            <w:tcW w:w="1809" w:type="dxa"/>
          </w:tcPr>
          <w:p w14:paraId="1D058801" w14:textId="5D23916D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Wangshang</w:t>
            </w:r>
            <w:proofErr w:type="spellEnd"/>
          </w:p>
        </w:tc>
        <w:tc>
          <w:tcPr>
            <w:tcW w:w="3997" w:type="dxa"/>
          </w:tcPr>
          <w:p w14:paraId="783F4356" w14:textId="02519649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Evening</w:t>
            </w:r>
          </w:p>
        </w:tc>
      </w:tr>
      <w:tr w:rsidR="00802AD8" w14:paraId="0312D813" w14:textId="77777777" w:rsidTr="009514DA">
        <w:tc>
          <w:tcPr>
            <w:tcW w:w="1138" w:type="dxa"/>
          </w:tcPr>
          <w:p w14:paraId="51FFC3E3" w14:textId="384CA8E2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56</w:t>
            </w:r>
          </w:p>
        </w:tc>
        <w:tc>
          <w:tcPr>
            <w:tcW w:w="1809" w:type="dxa"/>
          </w:tcPr>
          <w:p w14:paraId="6EF43762" w14:textId="5FD037F6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 xml:space="preserve">Wei </w:t>
            </w: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shenme</w:t>
            </w:r>
            <w:proofErr w:type="spellEnd"/>
          </w:p>
        </w:tc>
        <w:tc>
          <w:tcPr>
            <w:tcW w:w="3997" w:type="dxa"/>
          </w:tcPr>
          <w:p w14:paraId="29FDA795" w14:textId="293B9935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Why</w:t>
            </w:r>
          </w:p>
        </w:tc>
      </w:tr>
      <w:tr w:rsidR="00802AD8" w14:paraId="4990EB1E" w14:textId="77777777" w:rsidTr="009514DA">
        <w:tc>
          <w:tcPr>
            <w:tcW w:w="1138" w:type="dxa"/>
          </w:tcPr>
          <w:p w14:paraId="682EAA0C" w14:textId="0DD91A3F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57</w:t>
            </w:r>
          </w:p>
        </w:tc>
        <w:tc>
          <w:tcPr>
            <w:tcW w:w="1809" w:type="dxa"/>
          </w:tcPr>
          <w:p w14:paraId="6BE18D00" w14:textId="1B6E0E7E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Wenti</w:t>
            </w:r>
            <w:proofErr w:type="spellEnd"/>
          </w:p>
        </w:tc>
        <w:tc>
          <w:tcPr>
            <w:tcW w:w="3997" w:type="dxa"/>
          </w:tcPr>
          <w:p w14:paraId="46EB3D06" w14:textId="39C7DD9B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Question</w:t>
            </w:r>
          </w:p>
        </w:tc>
      </w:tr>
      <w:tr w:rsidR="003705D2" w14:paraId="7538AC03" w14:textId="77777777" w:rsidTr="004227B8">
        <w:tc>
          <w:tcPr>
            <w:tcW w:w="6944" w:type="dxa"/>
            <w:gridSpan w:val="3"/>
            <w:shd w:val="clear" w:color="auto" w:fill="00B0F0"/>
          </w:tcPr>
          <w:p w14:paraId="521B1D1C" w14:textId="45DB909B" w:rsidR="003705D2" w:rsidRPr="000A04A2" w:rsidRDefault="003705D2" w:rsidP="001A5204">
            <w:pPr>
              <w:jc w:val="center"/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b/>
                <w:bCs/>
                <w:i/>
                <w:iCs/>
                <w:sz w:val="24"/>
                <w:szCs w:val="24"/>
                <w:lang w:val="en-US"/>
              </w:rPr>
              <w:t>X</w:t>
            </w:r>
          </w:p>
        </w:tc>
      </w:tr>
      <w:tr w:rsidR="00802AD8" w14:paraId="06FA32CF" w14:textId="77777777" w:rsidTr="009514DA">
        <w:tc>
          <w:tcPr>
            <w:tcW w:w="1138" w:type="dxa"/>
          </w:tcPr>
          <w:p w14:paraId="17541AE9" w14:textId="471FD6BC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58</w:t>
            </w:r>
          </w:p>
        </w:tc>
        <w:tc>
          <w:tcPr>
            <w:tcW w:w="1809" w:type="dxa"/>
          </w:tcPr>
          <w:p w14:paraId="67514389" w14:textId="7BA22AE2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Xigua</w:t>
            </w:r>
            <w:proofErr w:type="spellEnd"/>
          </w:p>
        </w:tc>
        <w:tc>
          <w:tcPr>
            <w:tcW w:w="3997" w:type="dxa"/>
          </w:tcPr>
          <w:p w14:paraId="3398C63F" w14:textId="26D82C8D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Watermelon</w:t>
            </w:r>
          </w:p>
        </w:tc>
      </w:tr>
      <w:tr w:rsidR="00802AD8" w14:paraId="058B4B77" w14:textId="77777777" w:rsidTr="009514DA">
        <w:tc>
          <w:tcPr>
            <w:tcW w:w="1138" w:type="dxa"/>
          </w:tcPr>
          <w:p w14:paraId="2BD1CE04" w14:textId="14B76EEC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59</w:t>
            </w:r>
          </w:p>
        </w:tc>
        <w:tc>
          <w:tcPr>
            <w:tcW w:w="1809" w:type="dxa"/>
          </w:tcPr>
          <w:p w14:paraId="6A22E736" w14:textId="4D28A86A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Xiwang</w:t>
            </w:r>
            <w:proofErr w:type="spellEnd"/>
          </w:p>
        </w:tc>
        <w:tc>
          <w:tcPr>
            <w:tcW w:w="3997" w:type="dxa"/>
          </w:tcPr>
          <w:p w14:paraId="580CFE79" w14:textId="3287851D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To hope</w:t>
            </w:r>
          </w:p>
        </w:tc>
      </w:tr>
      <w:tr w:rsidR="00802AD8" w14:paraId="43C965CC" w14:textId="77777777" w:rsidTr="009514DA">
        <w:tc>
          <w:tcPr>
            <w:tcW w:w="1138" w:type="dxa"/>
          </w:tcPr>
          <w:p w14:paraId="3341F0F6" w14:textId="613269F1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60</w:t>
            </w:r>
          </w:p>
        </w:tc>
        <w:tc>
          <w:tcPr>
            <w:tcW w:w="1809" w:type="dxa"/>
          </w:tcPr>
          <w:p w14:paraId="31E54EBE" w14:textId="3D7B037F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Xiaoshi</w:t>
            </w:r>
            <w:proofErr w:type="spellEnd"/>
          </w:p>
        </w:tc>
        <w:tc>
          <w:tcPr>
            <w:tcW w:w="3997" w:type="dxa"/>
          </w:tcPr>
          <w:p w14:paraId="450AA0D8" w14:textId="6C94AEF0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Hour</w:t>
            </w:r>
          </w:p>
        </w:tc>
      </w:tr>
      <w:tr w:rsidR="00802AD8" w14:paraId="7835C54C" w14:textId="77777777" w:rsidTr="009514DA">
        <w:tc>
          <w:tcPr>
            <w:tcW w:w="1138" w:type="dxa"/>
          </w:tcPr>
          <w:p w14:paraId="4B632451" w14:textId="21ED9FE1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61</w:t>
            </w:r>
          </w:p>
        </w:tc>
        <w:tc>
          <w:tcPr>
            <w:tcW w:w="1809" w:type="dxa"/>
          </w:tcPr>
          <w:p w14:paraId="44DF11A4" w14:textId="6E22E2C9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Xiuxi</w:t>
            </w:r>
            <w:proofErr w:type="spellEnd"/>
          </w:p>
        </w:tc>
        <w:tc>
          <w:tcPr>
            <w:tcW w:w="3997" w:type="dxa"/>
          </w:tcPr>
          <w:p w14:paraId="3CB49E9D" w14:textId="7500D564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To have or take a rest</w:t>
            </w:r>
          </w:p>
        </w:tc>
      </w:tr>
      <w:tr w:rsidR="00455693" w14:paraId="445A658C" w14:textId="77777777" w:rsidTr="009514DA">
        <w:tc>
          <w:tcPr>
            <w:tcW w:w="6944" w:type="dxa"/>
            <w:gridSpan w:val="3"/>
            <w:shd w:val="clear" w:color="auto" w:fill="2E74B5" w:themeFill="accent5" w:themeFillShade="BF"/>
          </w:tcPr>
          <w:p w14:paraId="16548AB8" w14:textId="11A17925" w:rsidR="00455693" w:rsidRPr="000A04A2" w:rsidRDefault="00455693" w:rsidP="001A5204">
            <w:pPr>
              <w:jc w:val="center"/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b/>
                <w:bCs/>
                <w:i/>
                <w:iCs/>
                <w:sz w:val="24"/>
                <w:szCs w:val="24"/>
                <w:lang w:val="en-US"/>
              </w:rPr>
              <w:t>Y</w:t>
            </w:r>
          </w:p>
        </w:tc>
      </w:tr>
      <w:tr w:rsidR="00802AD8" w14:paraId="4C9F1561" w14:textId="77777777" w:rsidTr="009514DA">
        <w:tc>
          <w:tcPr>
            <w:tcW w:w="1138" w:type="dxa"/>
          </w:tcPr>
          <w:p w14:paraId="3C95B171" w14:textId="13723284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62</w:t>
            </w:r>
          </w:p>
        </w:tc>
        <w:tc>
          <w:tcPr>
            <w:tcW w:w="1809" w:type="dxa"/>
          </w:tcPr>
          <w:p w14:paraId="26FFBDB4" w14:textId="1729E07C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Yanse</w:t>
            </w:r>
            <w:proofErr w:type="spellEnd"/>
          </w:p>
        </w:tc>
        <w:tc>
          <w:tcPr>
            <w:tcW w:w="3997" w:type="dxa"/>
          </w:tcPr>
          <w:p w14:paraId="3C1D56FE" w14:textId="16E4788F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Color</w:t>
            </w:r>
          </w:p>
        </w:tc>
      </w:tr>
      <w:tr w:rsidR="00802AD8" w14:paraId="1B020D3F" w14:textId="77777777" w:rsidTr="009514DA">
        <w:tc>
          <w:tcPr>
            <w:tcW w:w="1138" w:type="dxa"/>
          </w:tcPr>
          <w:p w14:paraId="45D4EB02" w14:textId="2A4378AF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63</w:t>
            </w:r>
          </w:p>
        </w:tc>
        <w:tc>
          <w:tcPr>
            <w:tcW w:w="1809" w:type="dxa"/>
          </w:tcPr>
          <w:p w14:paraId="60005979" w14:textId="27AD7E59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>Yanjing</w:t>
            </w:r>
          </w:p>
        </w:tc>
        <w:tc>
          <w:tcPr>
            <w:tcW w:w="3997" w:type="dxa"/>
          </w:tcPr>
          <w:p w14:paraId="08756721" w14:textId="31032E1A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Eye</w:t>
            </w:r>
          </w:p>
        </w:tc>
      </w:tr>
      <w:tr w:rsidR="00802AD8" w14:paraId="21115A33" w14:textId="77777777" w:rsidTr="009514DA">
        <w:trPr>
          <w:trHeight w:val="215"/>
        </w:trPr>
        <w:tc>
          <w:tcPr>
            <w:tcW w:w="1138" w:type="dxa"/>
          </w:tcPr>
          <w:p w14:paraId="6384EEB5" w14:textId="4BF6D013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64</w:t>
            </w:r>
          </w:p>
        </w:tc>
        <w:tc>
          <w:tcPr>
            <w:tcW w:w="1809" w:type="dxa"/>
          </w:tcPr>
          <w:p w14:paraId="12580D35" w14:textId="3DBBAA66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Yangrou</w:t>
            </w:r>
            <w:proofErr w:type="spellEnd"/>
          </w:p>
        </w:tc>
        <w:tc>
          <w:tcPr>
            <w:tcW w:w="3997" w:type="dxa"/>
          </w:tcPr>
          <w:p w14:paraId="56FF73FB" w14:textId="3F32E9B5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Mutton</w:t>
            </w:r>
          </w:p>
        </w:tc>
      </w:tr>
      <w:tr w:rsidR="00802AD8" w14:paraId="7B90279A" w14:textId="77777777" w:rsidTr="009514DA">
        <w:tc>
          <w:tcPr>
            <w:tcW w:w="1138" w:type="dxa"/>
          </w:tcPr>
          <w:p w14:paraId="435985FE" w14:textId="5303A947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65</w:t>
            </w:r>
          </w:p>
        </w:tc>
        <w:tc>
          <w:tcPr>
            <w:tcW w:w="1809" w:type="dxa"/>
          </w:tcPr>
          <w:p w14:paraId="58BF5A2E" w14:textId="2F64A6A3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Yijing</w:t>
            </w:r>
            <w:proofErr w:type="spellEnd"/>
          </w:p>
        </w:tc>
        <w:tc>
          <w:tcPr>
            <w:tcW w:w="3997" w:type="dxa"/>
          </w:tcPr>
          <w:p w14:paraId="3FF3805C" w14:textId="0E8BEB3C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Already</w:t>
            </w:r>
          </w:p>
        </w:tc>
      </w:tr>
      <w:tr w:rsidR="00802AD8" w14:paraId="7D66F69A" w14:textId="77777777" w:rsidTr="009514DA">
        <w:tc>
          <w:tcPr>
            <w:tcW w:w="1138" w:type="dxa"/>
          </w:tcPr>
          <w:p w14:paraId="6BE687F5" w14:textId="691C644C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66</w:t>
            </w:r>
          </w:p>
        </w:tc>
        <w:tc>
          <w:tcPr>
            <w:tcW w:w="1809" w:type="dxa"/>
          </w:tcPr>
          <w:p w14:paraId="4F0D6FAB" w14:textId="0EFF1C1F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Yiqi</w:t>
            </w:r>
            <w:proofErr w:type="spellEnd"/>
          </w:p>
        </w:tc>
        <w:tc>
          <w:tcPr>
            <w:tcW w:w="3997" w:type="dxa"/>
          </w:tcPr>
          <w:p w14:paraId="5181D8CC" w14:textId="0A489875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Together</w:t>
            </w:r>
          </w:p>
        </w:tc>
      </w:tr>
      <w:tr w:rsidR="00802AD8" w14:paraId="04373EC5" w14:textId="77777777" w:rsidTr="009514DA">
        <w:tc>
          <w:tcPr>
            <w:tcW w:w="1138" w:type="dxa"/>
          </w:tcPr>
          <w:p w14:paraId="30594EC2" w14:textId="2615AF12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67</w:t>
            </w:r>
          </w:p>
        </w:tc>
        <w:tc>
          <w:tcPr>
            <w:tcW w:w="1809" w:type="dxa"/>
          </w:tcPr>
          <w:p w14:paraId="25CB69C8" w14:textId="5AFCD3E1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Yisi</w:t>
            </w:r>
            <w:proofErr w:type="spellEnd"/>
          </w:p>
        </w:tc>
        <w:tc>
          <w:tcPr>
            <w:tcW w:w="3997" w:type="dxa"/>
          </w:tcPr>
          <w:p w14:paraId="07A5F1BB" w14:textId="303324CD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Meaning</w:t>
            </w:r>
          </w:p>
        </w:tc>
      </w:tr>
      <w:tr w:rsidR="00802AD8" w14:paraId="07DC97C2" w14:textId="77777777" w:rsidTr="009514DA">
        <w:tc>
          <w:tcPr>
            <w:tcW w:w="1138" w:type="dxa"/>
          </w:tcPr>
          <w:p w14:paraId="656AF09E" w14:textId="36168831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lastRenderedPageBreak/>
              <w:t>68</w:t>
            </w:r>
          </w:p>
        </w:tc>
        <w:tc>
          <w:tcPr>
            <w:tcW w:w="1809" w:type="dxa"/>
          </w:tcPr>
          <w:p w14:paraId="3E66AEF8" w14:textId="5E57B295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 xml:space="preserve">Yin </w:t>
            </w: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wei</w:t>
            </w:r>
            <w:proofErr w:type="spellEnd"/>
          </w:p>
        </w:tc>
        <w:tc>
          <w:tcPr>
            <w:tcW w:w="3997" w:type="dxa"/>
          </w:tcPr>
          <w:p w14:paraId="045339C9" w14:textId="0CC6B73E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Because</w:t>
            </w:r>
          </w:p>
        </w:tc>
      </w:tr>
      <w:tr w:rsidR="00802AD8" w14:paraId="4E076047" w14:textId="77777777" w:rsidTr="009514DA">
        <w:tc>
          <w:tcPr>
            <w:tcW w:w="1138" w:type="dxa"/>
          </w:tcPr>
          <w:p w14:paraId="29283091" w14:textId="027C8E7F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69</w:t>
            </w:r>
          </w:p>
        </w:tc>
        <w:tc>
          <w:tcPr>
            <w:tcW w:w="1809" w:type="dxa"/>
          </w:tcPr>
          <w:p w14:paraId="34B41515" w14:textId="28784628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 xml:space="preserve">You </w:t>
            </w: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yong</w:t>
            </w:r>
            <w:proofErr w:type="spellEnd"/>
          </w:p>
        </w:tc>
        <w:tc>
          <w:tcPr>
            <w:tcW w:w="3997" w:type="dxa"/>
          </w:tcPr>
          <w:p w14:paraId="7B999573" w14:textId="0DB11C57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Swim</w:t>
            </w:r>
          </w:p>
        </w:tc>
      </w:tr>
      <w:tr w:rsidR="00802AD8" w14:paraId="6843B4A1" w14:textId="77777777" w:rsidTr="009514DA">
        <w:tc>
          <w:tcPr>
            <w:tcW w:w="1138" w:type="dxa"/>
          </w:tcPr>
          <w:p w14:paraId="49112AE1" w14:textId="20B2CE64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70</w:t>
            </w:r>
          </w:p>
        </w:tc>
        <w:tc>
          <w:tcPr>
            <w:tcW w:w="1809" w:type="dxa"/>
          </w:tcPr>
          <w:p w14:paraId="033B5752" w14:textId="4F7EA873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 xml:space="preserve">You </w:t>
            </w: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bian</w:t>
            </w:r>
            <w:proofErr w:type="spellEnd"/>
          </w:p>
        </w:tc>
        <w:tc>
          <w:tcPr>
            <w:tcW w:w="3997" w:type="dxa"/>
          </w:tcPr>
          <w:p w14:paraId="1691890F" w14:textId="1BFA3CE9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Right side</w:t>
            </w:r>
          </w:p>
        </w:tc>
      </w:tr>
      <w:tr w:rsidR="00802AD8" w14:paraId="50840DD0" w14:textId="77777777" w:rsidTr="009514DA">
        <w:tc>
          <w:tcPr>
            <w:tcW w:w="1138" w:type="dxa"/>
          </w:tcPr>
          <w:p w14:paraId="122CF701" w14:textId="71A53662" w:rsidR="00802AD8" w:rsidRPr="00935D91" w:rsidRDefault="00573F77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71</w:t>
            </w:r>
          </w:p>
        </w:tc>
        <w:tc>
          <w:tcPr>
            <w:tcW w:w="1809" w:type="dxa"/>
          </w:tcPr>
          <w:p w14:paraId="28DB2EBE" w14:textId="3BA3B394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 xml:space="preserve">Yun </w:t>
            </w:r>
            <w:proofErr w:type="gramStart"/>
            <w:r w:rsidRPr="000A04A2">
              <w:rPr>
                <w:i/>
                <w:iCs/>
                <w:sz w:val="24"/>
                <w:szCs w:val="24"/>
                <w:lang w:val="en-US"/>
              </w:rPr>
              <w:t>dong</w:t>
            </w:r>
            <w:proofErr w:type="gramEnd"/>
          </w:p>
        </w:tc>
        <w:tc>
          <w:tcPr>
            <w:tcW w:w="3997" w:type="dxa"/>
          </w:tcPr>
          <w:p w14:paraId="7B9CFC32" w14:textId="64B163F6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Sports, Exercise</w:t>
            </w:r>
          </w:p>
        </w:tc>
      </w:tr>
      <w:tr w:rsidR="00455693" w14:paraId="521E52F7" w14:textId="77777777" w:rsidTr="009514DA">
        <w:tc>
          <w:tcPr>
            <w:tcW w:w="6944" w:type="dxa"/>
            <w:gridSpan w:val="3"/>
            <w:shd w:val="clear" w:color="auto" w:fill="7030A0"/>
          </w:tcPr>
          <w:p w14:paraId="7B3F9AB0" w14:textId="2351ECC2" w:rsidR="00455693" w:rsidRPr="000A04A2" w:rsidRDefault="00455693" w:rsidP="001A5204">
            <w:pPr>
              <w:jc w:val="center"/>
              <w:rPr>
                <w:b/>
                <w:bCs/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b/>
                <w:bCs/>
                <w:i/>
                <w:iCs/>
                <w:sz w:val="24"/>
                <w:szCs w:val="24"/>
                <w:lang w:val="en-US"/>
              </w:rPr>
              <w:t>Z</w:t>
            </w:r>
          </w:p>
        </w:tc>
      </w:tr>
      <w:tr w:rsidR="00802AD8" w14:paraId="266EB2B2" w14:textId="77777777" w:rsidTr="009514DA">
        <w:tc>
          <w:tcPr>
            <w:tcW w:w="1138" w:type="dxa"/>
          </w:tcPr>
          <w:p w14:paraId="3F4DB955" w14:textId="34CF90D2" w:rsidR="00802AD8" w:rsidRPr="00935D91" w:rsidRDefault="00455693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72</w:t>
            </w:r>
          </w:p>
        </w:tc>
        <w:tc>
          <w:tcPr>
            <w:tcW w:w="1809" w:type="dxa"/>
          </w:tcPr>
          <w:p w14:paraId="05713C78" w14:textId="035A6E7F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Zhangfu</w:t>
            </w:r>
            <w:proofErr w:type="spellEnd"/>
          </w:p>
        </w:tc>
        <w:tc>
          <w:tcPr>
            <w:tcW w:w="3997" w:type="dxa"/>
          </w:tcPr>
          <w:p w14:paraId="64297B5E" w14:textId="309F5468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Husband</w:t>
            </w:r>
          </w:p>
        </w:tc>
      </w:tr>
      <w:tr w:rsidR="00802AD8" w14:paraId="5C8BAD9F" w14:textId="77777777" w:rsidTr="009514DA">
        <w:tc>
          <w:tcPr>
            <w:tcW w:w="1138" w:type="dxa"/>
          </w:tcPr>
          <w:p w14:paraId="760F21E1" w14:textId="31522CAA" w:rsidR="00802AD8" w:rsidRPr="00935D91" w:rsidRDefault="00455693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73</w:t>
            </w:r>
          </w:p>
        </w:tc>
        <w:tc>
          <w:tcPr>
            <w:tcW w:w="1809" w:type="dxa"/>
          </w:tcPr>
          <w:p w14:paraId="4C7963DE" w14:textId="598FA08D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Zaoshan</w:t>
            </w:r>
            <w:proofErr w:type="spellEnd"/>
          </w:p>
        </w:tc>
        <w:tc>
          <w:tcPr>
            <w:tcW w:w="3997" w:type="dxa"/>
          </w:tcPr>
          <w:p w14:paraId="67F9284B" w14:textId="022437E8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Morning</w:t>
            </w:r>
          </w:p>
        </w:tc>
      </w:tr>
      <w:tr w:rsidR="00802AD8" w14:paraId="162B821D" w14:textId="77777777" w:rsidTr="009514DA">
        <w:tc>
          <w:tcPr>
            <w:tcW w:w="1138" w:type="dxa"/>
          </w:tcPr>
          <w:p w14:paraId="49FFCF3B" w14:textId="5D37D6B9" w:rsidR="00802AD8" w:rsidRPr="00935D91" w:rsidRDefault="00455693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74</w:t>
            </w:r>
          </w:p>
        </w:tc>
        <w:tc>
          <w:tcPr>
            <w:tcW w:w="1809" w:type="dxa"/>
          </w:tcPr>
          <w:p w14:paraId="60274E71" w14:textId="2BF0A53D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Zhidao</w:t>
            </w:r>
            <w:proofErr w:type="spellEnd"/>
          </w:p>
        </w:tc>
        <w:tc>
          <w:tcPr>
            <w:tcW w:w="3997" w:type="dxa"/>
          </w:tcPr>
          <w:p w14:paraId="5EF91F1D" w14:textId="5CC87AA1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To know</w:t>
            </w:r>
          </w:p>
        </w:tc>
      </w:tr>
      <w:tr w:rsidR="00802AD8" w14:paraId="08F2987B" w14:textId="77777777" w:rsidTr="009514DA">
        <w:tc>
          <w:tcPr>
            <w:tcW w:w="1138" w:type="dxa"/>
          </w:tcPr>
          <w:p w14:paraId="690D991D" w14:textId="1410F869" w:rsidR="00802AD8" w:rsidRPr="00935D91" w:rsidRDefault="00455693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75</w:t>
            </w:r>
          </w:p>
        </w:tc>
        <w:tc>
          <w:tcPr>
            <w:tcW w:w="1809" w:type="dxa"/>
          </w:tcPr>
          <w:p w14:paraId="2786C8F2" w14:textId="418010B4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Zhunbei</w:t>
            </w:r>
            <w:proofErr w:type="spellEnd"/>
          </w:p>
        </w:tc>
        <w:tc>
          <w:tcPr>
            <w:tcW w:w="3997" w:type="dxa"/>
          </w:tcPr>
          <w:p w14:paraId="78D7C6CD" w14:textId="20AF95E9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To plan</w:t>
            </w:r>
          </w:p>
        </w:tc>
      </w:tr>
      <w:tr w:rsidR="00802AD8" w14:paraId="7A9B3413" w14:textId="77777777" w:rsidTr="009514DA">
        <w:tc>
          <w:tcPr>
            <w:tcW w:w="1138" w:type="dxa"/>
          </w:tcPr>
          <w:p w14:paraId="6F31BC0C" w14:textId="005A4E09" w:rsidR="00802AD8" w:rsidRPr="00935D91" w:rsidRDefault="00455693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76</w:t>
            </w:r>
          </w:p>
        </w:tc>
        <w:tc>
          <w:tcPr>
            <w:tcW w:w="1809" w:type="dxa"/>
          </w:tcPr>
          <w:p w14:paraId="17DE7B81" w14:textId="1B5A3862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Zuobian</w:t>
            </w:r>
            <w:proofErr w:type="spellEnd"/>
          </w:p>
        </w:tc>
        <w:tc>
          <w:tcPr>
            <w:tcW w:w="3997" w:type="dxa"/>
          </w:tcPr>
          <w:p w14:paraId="4D34B89D" w14:textId="08BDA6A6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Left side</w:t>
            </w:r>
          </w:p>
        </w:tc>
      </w:tr>
      <w:tr w:rsidR="00455693" w14:paraId="580868D3" w14:textId="77777777" w:rsidTr="009514DA">
        <w:tc>
          <w:tcPr>
            <w:tcW w:w="6944" w:type="dxa"/>
            <w:gridSpan w:val="3"/>
            <w:shd w:val="clear" w:color="auto" w:fill="C45911" w:themeFill="accent2" w:themeFillShade="BF"/>
          </w:tcPr>
          <w:p w14:paraId="33AEE809" w14:textId="28AC7580" w:rsidR="00455693" w:rsidRPr="000A04A2" w:rsidRDefault="00455693">
            <w:pPr>
              <w:rPr>
                <w:i/>
                <w:iCs/>
                <w:sz w:val="24"/>
                <w:szCs w:val="24"/>
                <w:lang w:val="en-US"/>
              </w:rPr>
            </w:pPr>
          </w:p>
        </w:tc>
      </w:tr>
      <w:tr w:rsidR="00802AD8" w14:paraId="5221C283" w14:textId="77777777" w:rsidTr="009514DA">
        <w:tc>
          <w:tcPr>
            <w:tcW w:w="1138" w:type="dxa"/>
          </w:tcPr>
          <w:p w14:paraId="69B93A0C" w14:textId="3C81E379" w:rsidR="00802AD8" w:rsidRPr="00935D91" w:rsidRDefault="009514DA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77</w:t>
            </w:r>
          </w:p>
        </w:tc>
        <w:tc>
          <w:tcPr>
            <w:tcW w:w="1809" w:type="dxa"/>
          </w:tcPr>
          <w:p w14:paraId="0D360ABE" w14:textId="2E901D1A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Huanjing</w:t>
            </w:r>
            <w:proofErr w:type="spellEnd"/>
          </w:p>
        </w:tc>
        <w:tc>
          <w:tcPr>
            <w:tcW w:w="3997" w:type="dxa"/>
          </w:tcPr>
          <w:p w14:paraId="6D46D9E3" w14:textId="1DEBAC75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To welcome</w:t>
            </w:r>
          </w:p>
        </w:tc>
      </w:tr>
      <w:tr w:rsidR="00802AD8" w14:paraId="2628AC9D" w14:textId="77777777" w:rsidTr="009514DA">
        <w:tc>
          <w:tcPr>
            <w:tcW w:w="1138" w:type="dxa"/>
          </w:tcPr>
          <w:p w14:paraId="16EDF031" w14:textId="5129FA53" w:rsidR="00802AD8" w:rsidRPr="00935D91" w:rsidRDefault="009514DA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78</w:t>
            </w:r>
          </w:p>
        </w:tc>
        <w:tc>
          <w:tcPr>
            <w:tcW w:w="1809" w:type="dxa"/>
          </w:tcPr>
          <w:p w14:paraId="30451938" w14:textId="34CC2681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Jinchang</w:t>
            </w:r>
            <w:proofErr w:type="spellEnd"/>
          </w:p>
        </w:tc>
        <w:tc>
          <w:tcPr>
            <w:tcW w:w="3997" w:type="dxa"/>
          </w:tcPr>
          <w:p w14:paraId="65E53B81" w14:textId="4D10C113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Often</w:t>
            </w:r>
          </w:p>
        </w:tc>
      </w:tr>
      <w:tr w:rsidR="00802AD8" w14:paraId="1AEC605D" w14:textId="77777777" w:rsidTr="009514DA">
        <w:tc>
          <w:tcPr>
            <w:tcW w:w="1138" w:type="dxa"/>
          </w:tcPr>
          <w:p w14:paraId="16DF8B08" w14:textId="741875EA" w:rsidR="00802AD8" w:rsidRPr="00935D91" w:rsidRDefault="009514DA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79</w:t>
            </w:r>
          </w:p>
        </w:tc>
        <w:tc>
          <w:tcPr>
            <w:tcW w:w="1809" w:type="dxa"/>
          </w:tcPr>
          <w:p w14:paraId="1933B3A8" w14:textId="47D37941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Zixingche</w:t>
            </w:r>
            <w:proofErr w:type="spellEnd"/>
          </w:p>
        </w:tc>
        <w:tc>
          <w:tcPr>
            <w:tcW w:w="3997" w:type="dxa"/>
          </w:tcPr>
          <w:p w14:paraId="6F7FF524" w14:textId="57216D38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Bike</w:t>
            </w:r>
          </w:p>
        </w:tc>
      </w:tr>
      <w:tr w:rsidR="00802AD8" w14:paraId="1B28E193" w14:textId="77777777" w:rsidTr="009514DA">
        <w:tc>
          <w:tcPr>
            <w:tcW w:w="1138" w:type="dxa"/>
          </w:tcPr>
          <w:p w14:paraId="68E8A963" w14:textId="1BFCB217" w:rsidR="00802AD8" w:rsidRPr="00935D91" w:rsidRDefault="009514DA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80</w:t>
            </w:r>
          </w:p>
        </w:tc>
        <w:tc>
          <w:tcPr>
            <w:tcW w:w="1809" w:type="dxa"/>
          </w:tcPr>
          <w:p w14:paraId="362D2DEC" w14:textId="6337A603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 xml:space="preserve">Bu </w:t>
            </w: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cuo</w:t>
            </w:r>
            <w:proofErr w:type="spellEnd"/>
          </w:p>
        </w:tc>
        <w:tc>
          <w:tcPr>
            <w:tcW w:w="3997" w:type="dxa"/>
          </w:tcPr>
          <w:p w14:paraId="7E4794EA" w14:textId="68710C80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Pretty good</w:t>
            </w:r>
          </w:p>
        </w:tc>
      </w:tr>
      <w:tr w:rsidR="00802AD8" w14:paraId="297773CF" w14:textId="77777777" w:rsidTr="009514DA">
        <w:tc>
          <w:tcPr>
            <w:tcW w:w="1138" w:type="dxa"/>
          </w:tcPr>
          <w:p w14:paraId="0092EB39" w14:textId="3102DA62" w:rsidR="00802AD8" w:rsidRPr="00935D91" w:rsidRDefault="009514DA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81</w:t>
            </w:r>
          </w:p>
        </w:tc>
        <w:tc>
          <w:tcPr>
            <w:tcW w:w="1809" w:type="dxa"/>
          </w:tcPr>
          <w:p w14:paraId="0F1BD4D4" w14:textId="7274A961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>Chu yuan</w:t>
            </w:r>
          </w:p>
        </w:tc>
        <w:tc>
          <w:tcPr>
            <w:tcW w:w="3997" w:type="dxa"/>
          </w:tcPr>
          <w:p w14:paraId="39C0833C" w14:textId="5322C010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To have/discharged from the hospital</w:t>
            </w:r>
          </w:p>
        </w:tc>
      </w:tr>
      <w:tr w:rsidR="00802AD8" w14:paraId="2817E736" w14:textId="77777777" w:rsidTr="009514DA">
        <w:tc>
          <w:tcPr>
            <w:tcW w:w="1138" w:type="dxa"/>
          </w:tcPr>
          <w:p w14:paraId="398D7F46" w14:textId="433CB6E9" w:rsidR="00802AD8" w:rsidRPr="00935D91" w:rsidRDefault="009514DA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82</w:t>
            </w:r>
          </w:p>
        </w:tc>
        <w:tc>
          <w:tcPr>
            <w:tcW w:w="1809" w:type="dxa"/>
          </w:tcPr>
          <w:p w14:paraId="5B838E81" w14:textId="68A5BE96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Hangse</w:t>
            </w:r>
            <w:proofErr w:type="spellEnd"/>
          </w:p>
        </w:tc>
        <w:tc>
          <w:tcPr>
            <w:tcW w:w="3997" w:type="dxa"/>
          </w:tcPr>
          <w:p w14:paraId="60FEBFFB" w14:textId="69FCC7CE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Red</w:t>
            </w:r>
          </w:p>
        </w:tc>
      </w:tr>
      <w:tr w:rsidR="00802AD8" w14:paraId="6A1ADAB8" w14:textId="77777777" w:rsidTr="009514DA">
        <w:tc>
          <w:tcPr>
            <w:tcW w:w="1138" w:type="dxa"/>
          </w:tcPr>
          <w:p w14:paraId="2CF20202" w14:textId="76F13F5E" w:rsidR="00802AD8" w:rsidRPr="00935D91" w:rsidRDefault="009514DA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83</w:t>
            </w:r>
          </w:p>
        </w:tc>
        <w:tc>
          <w:tcPr>
            <w:tcW w:w="1809" w:type="dxa"/>
          </w:tcPr>
          <w:p w14:paraId="55DEC5BB" w14:textId="2E87DB3A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>Lu Kou</w:t>
            </w:r>
          </w:p>
        </w:tc>
        <w:tc>
          <w:tcPr>
            <w:tcW w:w="3997" w:type="dxa"/>
          </w:tcPr>
          <w:p w14:paraId="5E547BB6" w14:textId="7C007921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Cross road, intersection</w:t>
            </w:r>
          </w:p>
        </w:tc>
      </w:tr>
      <w:tr w:rsidR="00802AD8" w14:paraId="6DD7AEF4" w14:textId="77777777" w:rsidTr="009514DA">
        <w:tc>
          <w:tcPr>
            <w:tcW w:w="1138" w:type="dxa"/>
          </w:tcPr>
          <w:p w14:paraId="019BD637" w14:textId="75F547F7" w:rsidR="00802AD8" w:rsidRPr="00935D91" w:rsidRDefault="009514DA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84</w:t>
            </w:r>
          </w:p>
        </w:tc>
        <w:tc>
          <w:tcPr>
            <w:tcW w:w="1809" w:type="dxa"/>
          </w:tcPr>
          <w:p w14:paraId="62881146" w14:textId="0618D479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Waimian</w:t>
            </w:r>
            <w:proofErr w:type="spellEnd"/>
          </w:p>
        </w:tc>
        <w:tc>
          <w:tcPr>
            <w:tcW w:w="3997" w:type="dxa"/>
          </w:tcPr>
          <w:p w14:paraId="190B9ECC" w14:textId="7EDC3681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Outside</w:t>
            </w:r>
          </w:p>
        </w:tc>
      </w:tr>
      <w:tr w:rsidR="00802AD8" w14:paraId="5AE5C6DE" w14:textId="77777777" w:rsidTr="009514DA">
        <w:tc>
          <w:tcPr>
            <w:tcW w:w="1138" w:type="dxa"/>
          </w:tcPr>
          <w:p w14:paraId="57201AAA" w14:textId="1149C121" w:rsidR="00802AD8" w:rsidRPr="00935D91" w:rsidRDefault="009514DA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85</w:t>
            </w:r>
          </w:p>
        </w:tc>
        <w:tc>
          <w:tcPr>
            <w:tcW w:w="1809" w:type="dxa"/>
          </w:tcPr>
          <w:p w14:paraId="4E02B179" w14:textId="7CC2C583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Xinnian</w:t>
            </w:r>
            <w:proofErr w:type="spellEnd"/>
          </w:p>
        </w:tc>
        <w:tc>
          <w:tcPr>
            <w:tcW w:w="3997" w:type="dxa"/>
          </w:tcPr>
          <w:p w14:paraId="585F4BA4" w14:textId="3381DFEC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New year</w:t>
            </w:r>
          </w:p>
        </w:tc>
      </w:tr>
      <w:tr w:rsidR="00802AD8" w14:paraId="2CE29DCB" w14:textId="77777777" w:rsidTr="009514DA">
        <w:tc>
          <w:tcPr>
            <w:tcW w:w="1138" w:type="dxa"/>
          </w:tcPr>
          <w:p w14:paraId="29EADED1" w14:textId="1445C296" w:rsidR="00802AD8" w:rsidRPr="00935D91" w:rsidRDefault="009514DA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86</w:t>
            </w:r>
          </w:p>
        </w:tc>
        <w:tc>
          <w:tcPr>
            <w:tcW w:w="1809" w:type="dxa"/>
          </w:tcPr>
          <w:p w14:paraId="76813A1A" w14:textId="5B175A2A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r w:rsidRPr="000A04A2">
              <w:rPr>
                <w:i/>
                <w:iCs/>
                <w:sz w:val="24"/>
                <w:szCs w:val="24"/>
                <w:lang w:val="en-US"/>
              </w:rPr>
              <w:t xml:space="preserve">You </w:t>
            </w: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yisi</w:t>
            </w:r>
            <w:proofErr w:type="spellEnd"/>
          </w:p>
        </w:tc>
        <w:tc>
          <w:tcPr>
            <w:tcW w:w="3997" w:type="dxa"/>
          </w:tcPr>
          <w:p w14:paraId="569F007D" w14:textId="2D8EAB75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Interesting fun</w:t>
            </w:r>
          </w:p>
        </w:tc>
      </w:tr>
      <w:tr w:rsidR="00802AD8" w14:paraId="18E05FB4" w14:textId="77777777" w:rsidTr="009514DA">
        <w:tc>
          <w:tcPr>
            <w:tcW w:w="1138" w:type="dxa"/>
          </w:tcPr>
          <w:p w14:paraId="47EFA030" w14:textId="5ADCED49" w:rsidR="00802AD8" w:rsidRPr="00935D91" w:rsidRDefault="009514DA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87</w:t>
            </w:r>
          </w:p>
        </w:tc>
        <w:tc>
          <w:tcPr>
            <w:tcW w:w="1809" w:type="dxa"/>
          </w:tcPr>
          <w:p w14:paraId="4008676C" w14:textId="691E3BF9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Yihou</w:t>
            </w:r>
            <w:proofErr w:type="spellEnd"/>
          </w:p>
        </w:tc>
        <w:tc>
          <w:tcPr>
            <w:tcW w:w="3997" w:type="dxa"/>
          </w:tcPr>
          <w:p w14:paraId="1D747CB1" w14:textId="5504B637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After, afterwards, later</w:t>
            </w:r>
          </w:p>
        </w:tc>
      </w:tr>
      <w:tr w:rsidR="00802AD8" w14:paraId="459D443D" w14:textId="77777777" w:rsidTr="009514DA">
        <w:tc>
          <w:tcPr>
            <w:tcW w:w="1138" w:type="dxa"/>
          </w:tcPr>
          <w:p w14:paraId="12EB6FB2" w14:textId="44E9FB64" w:rsidR="00802AD8" w:rsidRPr="00935D91" w:rsidRDefault="009514DA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88</w:t>
            </w:r>
          </w:p>
        </w:tc>
        <w:tc>
          <w:tcPr>
            <w:tcW w:w="1809" w:type="dxa"/>
          </w:tcPr>
          <w:p w14:paraId="3D1352E0" w14:textId="06AF6CBE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Yizhi</w:t>
            </w:r>
            <w:proofErr w:type="spellEnd"/>
          </w:p>
        </w:tc>
        <w:tc>
          <w:tcPr>
            <w:tcW w:w="3997" w:type="dxa"/>
          </w:tcPr>
          <w:p w14:paraId="295F3C69" w14:textId="128025A8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Straight, all long</w:t>
            </w:r>
          </w:p>
        </w:tc>
      </w:tr>
      <w:tr w:rsidR="00802AD8" w14:paraId="128C2911" w14:textId="77777777" w:rsidTr="00F57E23">
        <w:trPr>
          <w:trHeight w:val="144"/>
        </w:trPr>
        <w:tc>
          <w:tcPr>
            <w:tcW w:w="1138" w:type="dxa"/>
          </w:tcPr>
          <w:p w14:paraId="15E3C27F" w14:textId="3261122B" w:rsidR="00802AD8" w:rsidRPr="00935D91" w:rsidRDefault="009514DA" w:rsidP="001A520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89</w:t>
            </w:r>
          </w:p>
        </w:tc>
        <w:tc>
          <w:tcPr>
            <w:tcW w:w="1809" w:type="dxa"/>
          </w:tcPr>
          <w:p w14:paraId="515CD181" w14:textId="7C8859A3" w:rsidR="00802AD8" w:rsidRPr="000A04A2" w:rsidRDefault="00802AD8" w:rsidP="001A5204">
            <w:pPr>
              <w:jc w:val="center"/>
              <w:rPr>
                <w:i/>
                <w:iCs/>
                <w:sz w:val="24"/>
                <w:szCs w:val="24"/>
                <w:lang w:val="en-US"/>
              </w:rPr>
            </w:pPr>
            <w:proofErr w:type="spellStart"/>
            <w:r w:rsidRPr="000A04A2">
              <w:rPr>
                <w:i/>
                <w:iCs/>
                <w:sz w:val="24"/>
                <w:szCs w:val="24"/>
                <w:lang w:val="en-US"/>
              </w:rPr>
              <w:t>gongjin</w:t>
            </w:r>
            <w:proofErr w:type="spellEnd"/>
          </w:p>
        </w:tc>
        <w:tc>
          <w:tcPr>
            <w:tcW w:w="3997" w:type="dxa"/>
          </w:tcPr>
          <w:p w14:paraId="70DE1302" w14:textId="0184CCCD" w:rsidR="00802AD8" w:rsidRPr="00935D91" w:rsidRDefault="00802AD8">
            <w:pPr>
              <w:rPr>
                <w:sz w:val="24"/>
                <w:szCs w:val="24"/>
                <w:lang w:val="en-US"/>
              </w:rPr>
            </w:pPr>
            <w:r w:rsidRPr="00935D91">
              <w:rPr>
                <w:sz w:val="24"/>
                <w:szCs w:val="24"/>
                <w:lang w:val="en-US"/>
              </w:rPr>
              <w:t>Kilogram</w:t>
            </w:r>
          </w:p>
        </w:tc>
      </w:tr>
    </w:tbl>
    <w:p w14:paraId="090AE8FA" w14:textId="5BF4A196" w:rsidR="001E22A0" w:rsidRDefault="001E22A0">
      <w:pPr>
        <w:rPr>
          <w:lang w:val="en-US"/>
        </w:rPr>
      </w:pPr>
    </w:p>
    <w:p w14:paraId="52E7E350" w14:textId="2CD8EAED" w:rsidR="00F57E23" w:rsidRDefault="00F57E23">
      <w:pPr>
        <w:rPr>
          <w:lang w:val="en-US"/>
        </w:rPr>
      </w:pPr>
    </w:p>
    <w:p w14:paraId="18B950A7" w14:textId="1857E63F" w:rsidR="00F57E23" w:rsidRDefault="00F57E23">
      <w:pPr>
        <w:rPr>
          <w:lang w:val="en-US"/>
        </w:rPr>
      </w:pPr>
    </w:p>
    <w:p w14:paraId="7F28AE9D" w14:textId="56BFB1EC" w:rsidR="00F57E23" w:rsidRDefault="00F57E23">
      <w:pPr>
        <w:rPr>
          <w:lang w:val="en-US"/>
        </w:rPr>
      </w:pPr>
    </w:p>
    <w:p w14:paraId="1319925D" w14:textId="5710B547" w:rsidR="00F57E23" w:rsidRDefault="00F57E23">
      <w:pPr>
        <w:rPr>
          <w:lang w:val="en-US"/>
        </w:rPr>
      </w:pPr>
    </w:p>
    <w:p w14:paraId="3707472D" w14:textId="2D424FC8" w:rsidR="00F57E23" w:rsidRDefault="00F57E23">
      <w:pPr>
        <w:rPr>
          <w:lang w:val="en-US"/>
        </w:rPr>
      </w:pPr>
    </w:p>
    <w:p w14:paraId="63FB7B9A" w14:textId="41C1BBE1" w:rsidR="00F57E23" w:rsidRDefault="00F57E23">
      <w:pPr>
        <w:rPr>
          <w:lang w:val="en-US"/>
        </w:rPr>
      </w:pPr>
    </w:p>
    <w:p w14:paraId="40518705" w14:textId="12B5B452" w:rsidR="00F57E23" w:rsidRDefault="00F57E23">
      <w:pPr>
        <w:rPr>
          <w:lang w:val="en-US"/>
        </w:rPr>
      </w:pPr>
    </w:p>
    <w:p w14:paraId="5FD357AC" w14:textId="49D74FEE" w:rsidR="00F57E23" w:rsidRDefault="00F57E23">
      <w:pPr>
        <w:rPr>
          <w:lang w:val="en-US"/>
        </w:rPr>
      </w:pPr>
    </w:p>
    <w:p w14:paraId="64222D42" w14:textId="0E2F27FA" w:rsidR="00F57E23" w:rsidRDefault="00F57E23">
      <w:pPr>
        <w:rPr>
          <w:lang w:val="en-US"/>
        </w:rPr>
      </w:pPr>
    </w:p>
    <w:p w14:paraId="421D63FB" w14:textId="7C917CEE" w:rsidR="00F57E23" w:rsidRDefault="00F57E23">
      <w:pPr>
        <w:rPr>
          <w:lang w:val="en-US"/>
        </w:rPr>
      </w:pPr>
    </w:p>
    <w:p w14:paraId="7472B41D" w14:textId="6F74ADE6" w:rsidR="00F57E23" w:rsidRDefault="00F57E23">
      <w:pPr>
        <w:rPr>
          <w:lang w:val="en-US"/>
        </w:rPr>
      </w:pPr>
    </w:p>
    <w:p w14:paraId="6A404A03" w14:textId="77777777" w:rsidR="00F57E23" w:rsidRDefault="00F57E23">
      <w:pPr>
        <w:rPr>
          <w:lang w:val="en-US"/>
        </w:rPr>
      </w:pPr>
      <w:bookmarkStart w:id="0" w:name="_GoBack"/>
      <w:bookmarkEnd w:id="0"/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1034"/>
        <w:gridCol w:w="5203"/>
        <w:gridCol w:w="3658"/>
      </w:tblGrid>
      <w:tr w:rsidR="00206484" w14:paraId="6E2F2353" w14:textId="77777777" w:rsidTr="00206484">
        <w:tc>
          <w:tcPr>
            <w:tcW w:w="952" w:type="dxa"/>
            <w:vMerge w:val="restart"/>
            <w:shd w:val="clear" w:color="auto" w:fill="FFF2CC" w:themeFill="accent4" w:themeFillTint="33"/>
            <w:vAlign w:val="center"/>
          </w:tcPr>
          <w:p w14:paraId="618AC91C" w14:textId="10BCDA1D" w:rsidR="00206484" w:rsidRPr="007A164D" w:rsidRDefault="00206484" w:rsidP="0020648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7A164D">
              <w:rPr>
                <w:b/>
                <w:bCs/>
                <w:sz w:val="24"/>
                <w:szCs w:val="24"/>
                <w:lang w:val="en-US"/>
              </w:rPr>
              <w:lastRenderedPageBreak/>
              <w:t>Number</w:t>
            </w:r>
          </w:p>
        </w:tc>
        <w:tc>
          <w:tcPr>
            <w:tcW w:w="8943" w:type="dxa"/>
            <w:gridSpan w:val="2"/>
            <w:shd w:val="clear" w:color="auto" w:fill="FFF2CC" w:themeFill="accent4" w:themeFillTint="33"/>
          </w:tcPr>
          <w:p w14:paraId="56D96CC8" w14:textId="0120C74F" w:rsidR="00206484" w:rsidRPr="007A164D" w:rsidRDefault="00206484" w:rsidP="00206484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7A164D">
              <w:rPr>
                <w:b/>
                <w:bCs/>
                <w:sz w:val="24"/>
                <w:szCs w:val="24"/>
                <w:lang w:val="en-US"/>
              </w:rPr>
              <w:t>Conversion</w:t>
            </w:r>
          </w:p>
        </w:tc>
      </w:tr>
      <w:tr w:rsidR="00206484" w14:paraId="47A92923" w14:textId="77777777" w:rsidTr="00206484">
        <w:tc>
          <w:tcPr>
            <w:tcW w:w="952" w:type="dxa"/>
            <w:vMerge/>
            <w:shd w:val="clear" w:color="auto" w:fill="FFF2CC" w:themeFill="accent4" w:themeFillTint="33"/>
          </w:tcPr>
          <w:p w14:paraId="2D86E34C" w14:textId="77777777" w:rsidR="00206484" w:rsidRPr="007A164D" w:rsidRDefault="00206484">
            <w:pPr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5253" w:type="dxa"/>
            <w:shd w:val="clear" w:color="auto" w:fill="FFF2CC" w:themeFill="accent4" w:themeFillTint="33"/>
          </w:tcPr>
          <w:p w14:paraId="2ACAB7E6" w14:textId="0AD45AAC" w:rsidR="00206484" w:rsidRPr="007A164D" w:rsidRDefault="00206484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164D">
              <w:rPr>
                <w:b/>
                <w:bCs/>
                <w:sz w:val="24"/>
                <w:szCs w:val="24"/>
                <w:lang w:val="en-US"/>
              </w:rPr>
              <w:t>Question</w:t>
            </w:r>
          </w:p>
        </w:tc>
        <w:tc>
          <w:tcPr>
            <w:tcW w:w="3690" w:type="dxa"/>
            <w:shd w:val="clear" w:color="auto" w:fill="FFF2CC" w:themeFill="accent4" w:themeFillTint="33"/>
          </w:tcPr>
          <w:p w14:paraId="3DFDAB80" w14:textId="4D9AD81F" w:rsidR="00206484" w:rsidRPr="007A164D" w:rsidRDefault="00206484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164D">
              <w:rPr>
                <w:b/>
                <w:bCs/>
                <w:sz w:val="24"/>
                <w:szCs w:val="24"/>
                <w:lang w:val="en-US"/>
              </w:rPr>
              <w:t>Answer</w:t>
            </w:r>
          </w:p>
        </w:tc>
      </w:tr>
      <w:tr w:rsidR="00FB7CA3" w14:paraId="3BF7D473" w14:textId="77777777" w:rsidTr="003D03D3">
        <w:tc>
          <w:tcPr>
            <w:tcW w:w="952" w:type="dxa"/>
          </w:tcPr>
          <w:p w14:paraId="4F7F4A4C" w14:textId="35B7C32C" w:rsidR="00FB7CA3" w:rsidRPr="007A164D" w:rsidRDefault="00FB7CA3" w:rsidP="00E4653F">
            <w:pPr>
              <w:jc w:val="center"/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1</w:t>
            </w:r>
          </w:p>
        </w:tc>
        <w:tc>
          <w:tcPr>
            <w:tcW w:w="5253" w:type="dxa"/>
          </w:tcPr>
          <w:p w14:paraId="50AA555D" w14:textId="77777777" w:rsidR="00FB7CA3" w:rsidRPr="007A164D" w:rsidRDefault="00FB7CA3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Jiu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yue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qu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Beijing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luyou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zu</w:t>
            </w:r>
            <w:r w:rsidR="00400FA6" w:rsidRPr="007A164D">
              <w:rPr>
                <w:b/>
                <w:bCs/>
                <w:sz w:val="24"/>
                <w:szCs w:val="24"/>
                <w:lang w:val="en-US"/>
              </w:rPr>
              <w:t>i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hao</w:t>
            </w:r>
            <w:proofErr w:type="spellEnd"/>
          </w:p>
          <w:p w14:paraId="216B0BDC" w14:textId="27CC463D" w:rsidR="005F2881" w:rsidRPr="007A164D" w:rsidRDefault="005F2881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September is the best time to visit Beijing</w:t>
            </w:r>
          </w:p>
        </w:tc>
        <w:tc>
          <w:tcPr>
            <w:tcW w:w="3690" w:type="dxa"/>
          </w:tcPr>
          <w:p w14:paraId="22B2AF32" w14:textId="77777777" w:rsidR="00FB7CA3" w:rsidRPr="007A164D" w:rsidRDefault="00FB7CA3">
            <w:pPr>
              <w:rPr>
                <w:sz w:val="24"/>
                <w:szCs w:val="24"/>
                <w:lang w:val="en-US"/>
              </w:rPr>
            </w:pPr>
          </w:p>
        </w:tc>
      </w:tr>
      <w:tr w:rsidR="00FB7CA3" w14:paraId="0EB64D97" w14:textId="77777777" w:rsidTr="003D03D3">
        <w:tc>
          <w:tcPr>
            <w:tcW w:w="952" w:type="dxa"/>
          </w:tcPr>
          <w:p w14:paraId="3A24701C" w14:textId="4ADDD4ED" w:rsidR="00FB7CA3" w:rsidRPr="007A164D" w:rsidRDefault="00FB7CA3" w:rsidP="00E4653F">
            <w:pPr>
              <w:jc w:val="center"/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2</w:t>
            </w:r>
          </w:p>
        </w:tc>
        <w:tc>
          <w:tcPr>
            <w:tcW w:w="5253" w:type="dxa"/>
          </w:tcPr>
          <w:p w14:paraId="676063A5" w14:textId="77777777" w:rsidR="00FB7CA3" w:rsidRPr="007A164D" w:rsidRDefault="00FB7CA3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Wo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mei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tian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liu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dian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q</w:t>
            </w:r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i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chuang</w:t>
            </w:r>
            <w:proofErr w:type="spellEnd"/>
          </w:p>
          <w:p w14:paraId="2D9E1DF7" w14:textId="49BB6FCE" w:rsidR="000A7108" w:rsidRPr="007A164D" w:rsidRDefault="000A7108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I get up at six every day</w:t>
            </w:r>
          </w:p>
        </w:tc>
        <w:tc>
          <w:tcPr>
            <w:tcW w:w="3690" w:type="dxa"/>
          </w:tcPr>
          <w:p w14:paraId="25F04C92" w14:textId="77777777" w:rsidR="00FB7CA3" w:rsidRPr="007A164D" w:rsidRDefault="00FB7CA3">
            <w:pPr>
              <w:rPr>
                <w:sz w:val="24"/>
                <w:szCs w:val="24"/>
                <w:lang w:val="en-US"/>
              </w:rPr>
            </w:pPr>
          </w:p>
        </w:tc>
      </w:tr>
      <w:tr w:rsidR="00FB7CA3" w14:paraId="2218DCDB" w14:textId="77777777" w:rsidTr="003D03D3">
        <w:tc>
          <w:tcPr>
            <w:tcW w:w="952" w:type="dxa"/>
          </w:tcPr>
          <w:p w14:paraId="4CFBFED9" w14:textId="3B3E7305" w:rsidR="00FB7CA3" w:rsidRPr="007A164D" w:rsidRDefault="00FB7CA3" w:rsidP="00E4653F">
            <w:pPr>
              <w:jc w:val="center"/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3</w:t>
            </w:r>
          </w:p>
        </w:tc>
        <w:tc>
          <w:tcPr>
            <w:tcW w:w="5253" w:type="dxa"/>
          </w:tcPr>
          <w:p w14:paraId="7342BBBE" w14:textId="77777777" w:rsidR="00FB7CA3" w:rsidRPr="007A164D" w:rsidRDefault="00AC158D">
            <w:pPr>
              <w:rPr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Zuobian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nage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hongse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de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shi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wo de</w:t>
            </w:r>
          </w:p>
          <w:p w14:paraId="02CB5773" w14:textId="21486B22" w:rsidR="003B4672" w:rsidRPr="007A164D" w:rsidRDefault="003B4672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The red one on the left is mine</w:t>
            </w:r>
          </w:p>
        </w:tc>
        <w:tc>
          <w:tcPr>
            <w:tcW w:w="3690" w:type="dxa"/>
          </w:tcPr>
          <w:p w14:paraId="4DE69617" w14:textId="77777777" w:rsidR="00FB7CA3" w:rsidRPr="007A164D" w:rsidRDefault="00FB7CA3">
            <w:pPr>
              <w:rPr>
                <w:sz w:val="24"/>
                <w:szCs w:val="24"/>
                <w:lang w:val="en-US"/>
              </w:rPr>
            </w:pPr>
          </w:p>
        </w:tc>
      </w:tr>
      <w:tr w:rsidR="00FB7CA3" w14:paraId="51813D80" w14:textId="77777777" w:rsidTr="003D03D3">
        <w:tc>
          <w:tcPr>
            <w:tcW w:w="952" w:type="dxa"/>
          </w:tcPr>
          <w:p w14:paraId="64BC92B3" w14:textId="65CF685F" w:rsidR="00FB7CA3" w:rsidRPr="007A164D" w:rsidRDefault="00FB7CA3" w:rsidP="00E4653F">
            <w:pPr>
              <w:jc w:val="center"/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4</w:t>
            </w:r>
          </w:p>
        </w:tc>
        <w:tc>
          <w:tcPr>
            <w:tcW w:w="5253" w:type="dxa"/>
          </w:tcPr>
          <w:p w14:paraId="61C0A7B9" w14:textId="77777777" w:rsidR="000E2A06" w:rsidRPr="007A164D" w:rsidRDefault="000E2A06" w:rsidP="000E2A06">
            <w:pPr>
              <w:rPr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Zhege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gongzuo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shi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to bang wo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jieshao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de</w:t>
            </w:r>
          </w:p>
          <w:p w14:paraId="2EDD88A3" w14:textId="1085E05F" w:rsidR="00FB7CA3" w:rsidRPr="007A164D" w:rsidRDefault="000E2A06" w:rsidP="000E2A06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He recommended me for this job</w:t>
            </w:r>
          </w:p>
        </w:tc>
        <w:tc>
          <w:tcPr>
            <w:tcW w:w="3690" w:type="dxa"/>
          </w:tcPr>
          <w:p w14:paraId="03CFAF35" w14:textId="77777777" w:rsidR="00FB7CA3" w:rsidRPr="007A164D" w:rsidRDefault="00FB7CA3">
            <w:pPr>
              <w:rPr>
                <w:sz w:val="24"/>
                <w:szCs w:val="24"/>
                <w:lang w:val="en-US"/>
              </w:rPr>
            </w:pPr>
          </w:p>
        </w:tc>
      </w:tr>
      <w:tr w:rsidR="00FB7CA3" w14:paraId="125289DE" w14:textId="77777777" w:rsidTr="003D03D3">
        <w:tc>
          <w:tcPr>
            <w:tcW w:w="952" w:type="dxa"/>
          </w:tcPr>
          <w:p w14:paraId="5E774954" w14:textId="60E3F161" w:rsidR="00FB7CA3" w:rsidRPr="007A164D" w:rsidRDefault="00FB7CA3" w:rsidP="00E4653F">
            <w:pPr>
              <w:jc w:val="center"/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5</w:t>
            </w:r>
          </w:p>
        </w:tc>
        <w:tc>
          <w:tcPr>
            <w:tcW w:w="5253" w:type="dxa"/>
          </w:tcPr>
          <w:p w14:paraId="02CC78F5" w14:textId="77777777" w:rsidR="00FB7CA3" w:rsidRPr="007A164D" w:rsidRDefault="001C1807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Jiu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mai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zhe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jian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ba</w:t>
            </w:r>
            <w:proofErr w:type="spellEnd"/>
          </w:p>
          <w:p w14:paraId="662128A5" w14:textId="550124AE" w:rsidR="00DE312D" w:rsidRPr="007A164D" w:rsidRDefault="00DE312D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Take this</w:t>
            </w:r>
            <w:r w:rsidRPr="007A164D">
              <w:rPr>
                <w:sz w:val="24"/>
                <w:szCs w:val="24"/>
                <w:lang w:val="en-US"/>
              </w:rPr>
              <w:t xml:space="preserve"> </w:t>
            </w:r>
            <w:r w:rsidRPr="007A164D">
              <w:rPr>
                <w:sz w:val="24"/>
                <w:szCs w:val="24"/>
                <w:lang w:val="en-US"/>
              </w:rPr>
              <w:t>one</w:t>
            </w:r>
          </w:p>
        </w:tc>
        <w:tc>
          <w:tcPr>
            <w:tcW w:w="3690" w:type="dxa"/>
          </w:tcPr>
          <w:p w14:paraId="21213748" w14:textId="77777777" w:rsidR="00FB7CA3" w:rsidRPr="007A164D" w:rsidRDefault="00FB7CA3">
            <w:pPr>
              <w:rPr>
                <w:sz w:val="24"/>
                <w:szCs w:val="24"/>
                <w:lang w:val="en-US"/>
              </w:rPr>
            </w:pPr>
          </w:p>
        </w:tc>
      </w:tr>
      <w:tr w:rsidR="00FB7CA3" w14:paraId="1C1E3567" w14:textId="77777777" w:rsidTr="003D03D3">
        <w:tc>
          <w:tcPr>
            <w:tcW w:w="952" w:type="dxa"/>
          </w:tcPr>
          <w:p w14:paraId="466C3D3C" w14:textId="23B01385" w:rsidR="00FB7CA3" w:rsidRPr="007A164D" w:rsidRDefault="00FB7CA3" w:rsidP="00E4653F">
            <w:pPr>
              <w:jc w:val="center"/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6</w:t>
            </w:r>
          </w:p>
        </w:tc>
        <w:tc>
          <w:tcPr>
            <w:tcW w:w="5253" w:type="dxa"/>
          </w:tcPr>
          <w:p w14:paraId="20A7A50D" w14:textId="77777777" w:rsidR="00FB7CA3" w:rsidRPr="007A164D" w:rsidRDefault="005F51BB" w:rsidP="005F51BB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Ni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zenme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bu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chi le</w:t>
            </w:r>
          </w:p>
          <w:p w14:paraId="037FD2C8" w14:textId="10C8F252" w:rsidR="005F51BB" w:rsidRPr="007A164D" w:rsidRDefault="005F51BB" w:rsidP="005F51BB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Why don’t you eat more</w:t>
            </w:r>
          </w:p>
        </w:tc>
        <w:tc>
          <w:tcPr>
            <w:tcW w:w="3690" w:type="dxa"/>
          </w:tcPr>
          <w:p w14:paraId="59C600EC" w14:textId="77777777" w:rsidR="00FB7CA3" w:rsidRPr="007A164D" w:rsidRDefault="00FB7CA3">
            <w:pPr>
              <w:rPr>
                <w:sz w:val="24"/>
                <w:szCs w:val="24"/>
                <w:lang w:val="en-US"/>
              </w:rPr>
            </w:pPr>
          </w:p>
        </w:tc>
      </w:tr>
      <w:tr w:rsidR="00FB7CA3" w14:paraId="50B31397" w14:textId="77777777" w:rsidTr="003D03D3">
        <w:tc>
          <w:tcPr>
            <w:tcW w:w="952" w:type="dxa"/>
          </w:tcPr>
          <w:p w14:paraId="61122CB3" w14:textId="34E9A3C4" w:rsidR="00FB7CA3" w:rsidRPr="007A164D" w:rsidRDefault="00FB7CA3" w:rsidP="00E4653F">
            <w:pPr>
              <w:jc w:val="center"/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7</w:t>
            </w:r>
          </w:p>
        </w:tc>
        <w:tc>
          <w:tcPr>
            <w:tcW w:w="5253" w:type="dxa"/>
          </w:tcPr>
          <w:p w14:paraId="377D14B3" w14:textId="693C3441" w:rsidR="00FB7CA3" w:rsidRPr="007A164D" w:rsidRDefault="003163A9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164D">
              <w:rPr>
                <w:b/>
                <w:bCs/>
                <w:sz w:val="24"/>
                <w:szCs w:val="24"/>
                <w:lang w:val="en-US"/>
              </w:rPr>
              <w:t>N</w:t>
            </w:r>
            <w:r w:rsidR="00DE1D22" w:rsidRPr="007A164D">
              <w:rPr>
                <w:b/>
                <w:bCs/>
                <w:sz w:val="24"/>
                <w:szCs w:val="24"/>
                <w:lang w:val="en-US"/>
              </w:rPr>
              <w:t>i</w:t>
            </w:r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jia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If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gongs</w:t>
            </w:r>
            <w:r w:rsidRPr="007A164D">
              <w:rPr>
                <w:b/>
                <w:bCs/>
                <w:sz w:val="24"/>
                <w:szCs w:val="24"/>
                <w:lang w:val="en-US"/>
              </w:rPr>
              <w:t>i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yuan ma</w:t>
            </w:r>
          </w:p>
          <w:p w14:paraId="4DF377D3" w14:textId="42EB68FB" w:rsidR="003163A9" w:rsidRPr="007A164D" w:rsidRDefault="00DE1D22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Do you live far from your company</w:t>
            </w:r>
          </w:p>
        </w:tc>
        <w:tc>
          <w:tcPr>
            <w:tcW w:w="3690" w:type="dxa"/>
          </w:tcPr>
          <w:p w14:paraId="1048B777" w14:textId="77777777" w:rsidR="00FB7CA3" w:rsidRPr="007A164D" w:rsidRDefault="00FB7CA3">
            <w:pPr>
              <w:rPr>
                <w:sz w:val="24"/>
                <w:szCs w:val="24"/>
                <w:lang w:val="en-US"/>
              </w:rPr>
            </w:pPr>
          </w:p>
        </w:tc>
      </w:tr>
      <w:tr w:rsidR="00FB7CA3" w14:paraId="2D5E65A0" w14:textId="77777777" w:rsidTr="003D03D3">
        <w:tc>
          <w:tcPr>
            <w:tcW w:w="952" w:type="dxa"/>
          </w:tcPr>
          <w:p w14:paraId="22159D46" w14:textId="481D5B1E" w:rsidR="00FB7CA3" w:rsidRPr="007A164D" w:rsidRDefault="00FB7CA3" w:rsidP="00E4653F">
            <w:pPr>
              <w:jc w:val="center"/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8</w:t>
            </w:r>
          </w:p>
        </w:tc>
        <w:tc>
          <w:tcPr>
            <w:tcW w:w="5253" w:type="dxa"/>
          </w:tcPr>
          <w:p w14:paraId="4C30BDD5" w14:textId="77777777" w:rsidR="00FB7CA3" w:rsidRPr="007A164D" w:rsidRDefault="0084486C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Rang wo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xiangxiang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zai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gaosu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n</w:t>
            </w:r>
            <w:r w:rsidRPr="007A164D">
              <w:rPr>
                <w:b/>
                <w:bCs/>
                <w:sz w:val="24"/>
                <w:szCs w:val="24"/>
                <w:lang w:val="en-US"/>
              </w:rPr>
              <w:t>i</w:t>
            </w:r>
            <w:proofErr w:type="spellEnd"/>
          </w:p>
          <w:p w14:paraId="323F3B8E" w14:textId="5BA3D9B4" w:rsidR="0084486C" w:rsidRPr="007A164D" w:rsidRDefault="0084486C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Let me think about it and I’ll tell you later</w:t>
            </w:r>
          </w:p>
        </w:tc>
        <w:tc>
          <w:tcPr>
            <w:tcW w:w="3690" w:type="dxa"/>
          </w:tcPr>
          <w:p w14:paraId="3EDC881C" w14:textId="77777777" w:rsidR="00FB7CA3" w:rsidRPr="007A164D" w:rsidRDefault="00FB7CA3">
            <w:pPr>
              <w:rPr>
                <w:sz w:val="24"/>
                <w:szCs w:val="24"/>
                <w:lang w:val="en-US"/>
              </w:rPr>
            </w:pPr>
          </w:p>
        </w:tc>
      </w:tr>
      <w:tr w:rsidR="00FB7CA3" w14:paraId="6940AD28" w14:textId="77777777" w:rsidTr="003D03D3">
        <w:tc>
          <w:tcPr>
            <w:tcW w:w="952" w:type="dxa"/>
          </w:tcPr>
          <w:p w14:paraId="7C5CB34C" w14:textId="293D7022" w:rsidR="00FB7CA3" w:rsidRPr="007A164D" w:rsidRDefault="00FB7CA3" w:rsidP="00E4653F">
            <w:pPr>
              <w:jc w:val="center"/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9</w:t>
            </w:r>
          </w:p>
        </w:tc>
        <w:tc>
          <w:tcPr>
            <w:tcW w:w="5253" w:type="dxa"/>
          </w:tcPr>
          <w:p w14:paraId="01BB7178" w14:textId="77777777" w:rsidR="00FB7CA3" w:rsidRPr="007A164D" w:rsidRDefault="00D77663">
            <w:pPr>
              <w:rPr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Ti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tai duo, wo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mei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zuowan</w:t>
            </w:r>
            <w:proofErr w:type="spellEnd"/>
          </w:p>
          <w:p w14:paraId="0B5761C0" w14:textId="5217E80E" w:rsidR="00D77663" w:rsidRPr="007A164D" w:rsidRDefault="00D77663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There were too many questions</w:t>
            </w:r>
            <w:r w:rsidR="00026789" w:rsidRPr="007A164D">
              <w:rPr>
                <w:sz w:val="24"/>
                <w:szCs w:val="24"/>
                <w:lang w:val="en-US"/>
              </w:rPr>
              <w:t>. I didn’t finish all of them</w:t>
            </w:r>
          </w:p>
        </w:tc>
        <w:tc>
          <w:tcPr>
            <w:tcW w:w="3690" w:type="dxa"/>
          </w:tcPr>
          <w:p w14:paraId="324DAF09" w14:textId="77777777" w:rsidR="00FB7CA3" w:rsidRPr="007A164D" w:rsidRDefault="00FB7CA3">
            <w:pPr>
              <w:rPr>
                <w:sz w:val="24"/>
                <w:szCs w:val="24"/>
                <w:lang w:val="en-US"/>
              </w:rPr>
            </w:pPr>
          </w:p>
        </w:tc>
      </w:tr>
      <w:tr w:rsidR="00FB7CA3" w14:paraId="60020241" w14:textId="77777777" w:rsidTr="003D03D3">
        <w:tc>
          <w:tcPr>
            <w:tcW w:w="952" w:type="dxa"/>
          </w:tcPr>
          <w:p w14:paraId="703329AE" w14:textId="7163AAF2" w:rsidR="00FB7CA3" w:rsidRPr="007A164D" w:rsidRDefault="00FB7CA3" w:rsidP="00E4653F">
            <w:pPr>
              <w:jc w:val="center"/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10</w:t>
            </w:r>
          </w:p>
        </w:tc>
        <w:tc>
          <w:tcPr>
            <w:tcW w:w="5253" w:type="dxa"/>
          </w:tcPr>
          <w:p w14:paraId="07E0CB11" w14:textId="77777777" w:rsidR="00FB7CA3" w:rsidRPr="007A164D" w:rsidRDefault="00B46378">
            <w:pPr>
              <w:rPr>
                <w:b/>
                <w:bCs/>
                <w:sz w:val="24"/>
                <w:szCs w:val="24"/>
                <w:lang w:val="en-US"/>
              </w:rPr>
            </w:pP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Bie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zhao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le,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shoujl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zai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zhuozi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b/>
                <w:bCs/>
                <w:sz w:val="24"/>
                <w:szCs w:val="24"/>
                <w:lang w:val="en-US"/>
              </w:rPr>
              <w:t>shang</w:t>
            </w:r>
            <w:proofErr w:type="spellEnd"/>
            <w:r w:rsidRPr="007A164D">
              <w:rPr>
                <w:b/>
                <w:bCs/>
                <w:sz w:val="24"/>
                <w:szCs w:val="24"/>
                <w:lang w:val="en-US"/>
              </w:rPr>
              <w:t xml:space="preserve"> ne</w:t>
            </w:r>
          </w:p>
          <w:p w14:paraId="75D2E514" w14:textId="0A6F6C92" w:rsidR="00E27CEC" w:rsidRPr="007A164D" w:rsidRDefault="00E27CEC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Stop looking for your cell phone; it’s on the desk</w:t>
            </w:r>
          </w:p>
        </w:tc>
        <w:tc>
          <w:tcPr>
            <w:tcW w:w="3690" w:type="dxa"/>
          </w:tcPr>
          <w:p w14:paraId="36AB2D9F" w14:textId="77777777" w:rsidR="00FB7CA3" w:rsidRPr="007A164D" w:rsidRDefault="00FB7CA3">
            <w:pPr>
              <w:rPr>
                <w:sz w:val="24"/>
                <w:szCs w:val="24"/>
                <w:lang w:val="en-US"/>
              </w:rPr>
            </w:pPr>
          </w:p>
        </w:tc>
      </w:tr>
      <w:tr w:rsidR="00A41962" w14:paraId="6574967D" w14:textId="77777777" w:rsidTr="003D03D3">
        <w:tc>
          <w:tcPr>
            <w:tcW w:w="952" w:type="dxa"/>
          </w:tcPr>
          <w:p w14:paraId="109151E7" w14:textId="5EBC36AE" w:rsidR="00A41962" w:rsidRPr="007A164D" w:rsidRDefault="00A433C5" w:rsidP="00E4653F">
            <w:pPr>
              <w:jc w:val="center"/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11</w:t>
            </w:r>
          </w:p>
        </w:tc>
        <w:tc>
          <w:tcPr>
            <w:tcW w:w="5253" w:type="dxa"/>
          </w:tcPr>
          <w:p w14:paraId="166EC465" w14:textId="33AB4A62" w:rsidR="00A41962" w:rsidRPr="007A164D" w:rsidRDefault="00ED045E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N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ǐ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x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ǐ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hu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ā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n p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ǎ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ob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ù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h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á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ish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ì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y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ó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uy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ǒ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ng?</w:t>
            </w:r>
          </w:p>
          <w:p w14:paraId="4D51648C" w14:textId="08CFF8F8" w:rsidR="00E627BD" w:rsidRPr="007A164D" w:rsidRDefault="00E627BD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sz w:val="24"/>
                <w:szCs w:val="24"/>
                <w:lang w:val="en-US"/>
              </w:rPr>
              <w:t>你喜欢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跑步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还是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游泳？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          </w:t>
            </w:r>
          </w:p>
          <w:p w14:paraId="31FFC716" w14:textId="24762266" w:rsidR="00ED045E" w:rsidRPr="007A164D" w:rsidRDefault="00ED045E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rStyle w:val="xtlid-translation"/>
                <w:rFonts w:ascii="DengXian" w:eastAsia="DengXian" w:hAnsi="DengXian" w:cs="Arial" w:hint="eastAsia"/>
                <w:color w:val="000000"/>
                <w:sz w:val="24"/>
                <w:szCs w:val="24"/>
                <w:shd w:val="clear" w:color="auto" w:fill="FFFFFF"/>
                <w:lang w:val="en"/>
              </w:rPr>
              <w:t>Do you like running or swimming?</w:t>
            </w:r>
          </w:p>
        </w:tc>
        <w:tc>
          <w:tcPr>
            <w:tcW w:w="3690" w:type="dxa"/>
          </w:tcPr>
          <w:p w14:paraId="1B3FAC8B" w14:textId="77777777" w:rsidR="00A41962" w:rsidRPr="007A164D" w:rsidRDefault="009F3033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sz w:val="24"/>
                <w:szCs w:val="24"/>
                <w:lang w:val="en-US"/>
              </w:rPr>
              <w:t>W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ǒ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x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ǐ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hu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ā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n y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ó</w:t>
            </w:r>
            <w:proofErr w:type="spellStart"/>
            <w:r w:rsidRPr="007A164D">
              <w:rPr>
                <w:rFonts w:hint="eastAsia"/>
                <w:sz w:val="24"/>
                <w:szCs w:val="24"/>
                <w:lang w:val="en-US"/>
              </w:rPr>
              <w:t>uy</w:t>
            </w:r>
            <w:proofErr w:type="spellEnd"/>
            <w:r w:rsidRPr="007A164D">
              <w:rPr>
                <w:rFonts w:hint="eastAsia"/>
                <w:sz w:val="24"/>
                <w:szCs w:val="24"/>
                <w:lang w:val="en-US"/>
              </w:rPr>
              <w:t>ǒ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ng</w:t>
            </w:r>
          </w:p>
          <w:p w14:paraId="3C856B5D" w14:textId="5A0DA55C" w:rsidR="00717D07" w:rsidRPr="007A164D" w:rsidRDefault="00717D07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I like swimming</w:t>
            </w:r>
          </w:p>
        </w:tc>
      </w:tr>
      <w:tr w:rsidR="000437E5" w14:paraId="4293CD03" w14:textId="77777777" w:rsidTr="003D03D3">
        <w:tc>
          <w:tcPr>
            <w:tcW w:w="952" w:type="dxa"/>
          </w:tcPr>
          <w:p w14:paraId="3E0B941B" w14:textId="61470966" w:rsidR="000437E5" w:rsidRPr="007A164D" w:rsidRDefault="00A433C5" w:rsidP="00E4653F">
            <w:pPr>
              <w:jc w:val="center"/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12</w:t>
            </w:r>
          </w:p>
        </w:tc>
        <w:tc>
          <w:tcPr>
            <w:tcW w:w="5253" w:type="dxa"/>
          </w:tcPr>
          <w:p w14:paraId="377688D1" w14:textId="51FB371A" w:rsidR="00E11DE3" w:rsidRPr="007A164D" w:rsidRDefault="000437E5" w:rsidP="000437E5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N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ǐ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ju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é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d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é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sh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é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nme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sh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í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h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ò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u q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ù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b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ā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b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ā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du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ō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s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ī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l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ǚ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y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ó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u 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zu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ì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h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ǎ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o?</w:t>
            </w:r>
          </w:p>
          <w:p w14:paraId="0839EBD7" w14:textId="78C66A7B" w:rsidR="00845432" w:rsidRPr="007A164D" w:rsidRDefault="00495FAF" w:rsidP="000437E5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sz w:val="24"/>
                <w:szCs w:val="24"/>
                <w:lang w:val="en-US"/>
              </w:rPr>
              <w:t>你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觉得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什么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时候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去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巴巴多斯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旅游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最好？</w:t>
            </w:r>
          </w:p>
          <w:p w14:paraId="5D3DB410" w14:textId="44EC4742" w:rsidR="000437E5" w:rsidRPr="007A164D" w:rsidRDefault="000437E5" w:rsidP="000437E5">
            <w:pPr>
              <w:rPr>
                <w:rFonts w:hint="eastAsia"/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sz w:val="24"/>
                <w:szCs w:val="24"/>
                <w:lang w:val="en-US"/>
              </w:rPr>
              <w:t>When do you think is the best time to travel to Barbados?</w:t>
            </w:r>
          </w:p>
        </w:tc>
        <w:tc>
          <w:tcPr>
            <w:tcW w:w="3690" w:type="dxa"/>
          </w:tcPr>
          <w:p w14:paraId="2090D269" w14:textId="77777777" w:rsidR="000437E5" w:rsidRPr="007A164D" w:rsidRDefault="00BA4657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sz w:val="24"/>
                <w:szCs w:val="24"/>
                <w:lang w:val="en-US"/>
              </w:rPr>
              <w:t>Zu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ì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h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ǎ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o de </w:t>
            </w:r>
            <w:proofErr w:type="spellStart"/>
            <w:r w:rsidRPr="007A164D">
              <w:rPr>
                <w:rFonts w:hint="eastAsia"/>
                <w:sz w:val="24"/>
                <w:szCs w:val="24"/>
                <w:lang w:val="en-US"/>
              </w:rPr>
              <w:t>sh</w:t>
            </w:r>
            <w:proofErr w:type="spellEnd"/>
            <w:r w:rsidRPr="007A164D">
              <w:rPr>
                <w:rFonts w:hint="eastAsia"/>
                <w:sz w:val="24"/>
                <w:szCs w:val="24"/>
                <w:lang w:val="en-US"/>
              </w:rPr>
              <w:t>í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ji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ā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n </w:t>
            </w:r>
            <w:proofErr w:type="spellStart"/>
            <w:r w:rsidRPr="007A164D">
              <w:rPr>
                <w:rFonts w:hint="eastAsia"/>
                <w:sz w:val="24"/>
                <w:szCs w:val="24"/>
                <w:lang w:val="en-US"/>
              </w:rPr>
              <w:t>sh</w:t>
            </w:r>
            <w:proofErr w:type="spellEnd"/>
            <w:r w:rsidRPr="007A164D">
              <w:rPr>
                <w:rFonts w:hint="eastAsia"/>
                <w:sz w:val="24"/>
                <w:szCs w:val="24"/>
                <w:lang w:val="en-US"/>
              </w:rPr>
              <w:t>ì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xi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à</w:t>
            </w:r>
            <w:proofErr w:type="spellStart"/>
            <w:r w:rsidRPr="007A164D">
              <w:rPr>
                <w:rFonts w:hint="eastAsia"/>
                <w:sz w:val="24"/>
                <w:szCs w:val="24"/>
                <w:lang w:val="en-US"/>
              </w:rPr>
              <w:t>ti</w:t>
            </w:r>
            <w:proofErr w:type="spellEnd"/>
            <w:r w:rsidRPr="007A164D">
              <w:rPr>
                <w:rFonts w:hint="eastAsia"/>
                <w:sz w:val="24"/>
                <w:szCs w:val="24"/>
                <w:lang w:val="en-US"/>
              </w:rPr>
              <w:t>ā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n</w:t>
            </w:r>
          </w:p>
          <w:p w14:paraId="2331A501" w14:textId="48186A82" w:rsidR="00514082" w:rsidRPr="007A164D" w:rsidRDefault="00514082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The best time is summer</w:t>
            </w:r>
          </w:p>
        </w:tc>
      </w:tr>
      <w:tr w:rsidR="000437E5" w14:paraId="46EEC0D0" w14:textId="77777777" w:rsidTr="003D03D3">
        <w:tc>
          <w:tcPr>
            <w:tcW w:w="952" w:type="dxa"/>
          </w:tcPr>
          <w:p w14:paraId="2031CEEE" w14:textId="2D28F37B" w:rsidR="000437E5" w:rsidRPr="007A164D" w:rsidRDefault="00A433C5" w:rsidP="00E4653F">
            <w:pPr>
              <w:jc w:val="center"/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13</w:t>
            </w:r>
          </w:p>
        </w:tc>
        <w:tc>
          <w:tcPr>
            <w:tcW w:w="5253" w:type="dxa"/>
          </w:tcPr>
          <w:p w14:paraId="1DA6570A" w14:textId="6ECEEF3E" w:rsidR="00A433C5" w:rsidRPr="007A164D" w:rsidRDefault="00A433C5" w:rsidP="00A433C5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N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ǐ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m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ě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iti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ā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n j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ǐ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di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ǎ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n 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shu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ì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ji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à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o?</w:t>
            </w:r>
          </w:p>
          <w:p w14:paraId="55D76099" w14:textId="77777777" w:rsidR="00A433C5" w:rsidRPr="007A164D" w:rsidRDefault="00A433C5" w:rsidP="00A433C5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sz w:val="24"/>
                <w:szCs w:val="24"/>
                <w:lang w:val="en-US"/>
              </w:rPr>
              <w:t>你</w:t>
            </w:r>
            <w:r w:rsidRPr="007A164D">
              <w:rPr>
                <w:sz w:val="24"/>
                <w:szCs w:val="24"/>
                <w:lang w:val="en-US"/>
              </w:rPr>
              <w:t xml:space="preserve"> </w:t>
            </w:r>
            <w:r w:rsidRPr="007A164D">
              <w:rPr>
                <w:sz w:val="24"/>
                <w:szCs w:val="24"/>
                <w:lang w:val="en-US"/>
              </w:rPr>
              <w:t>每天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几点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睡觉？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            </w:t>
            </w:r>
          </w:p>
          <w:p w14:paraId="31DC3656" w14:textId="13BD078D" w:rsidR="000437E5" w:rsidRPr="007A164D" w:rsidRDefault="00A433C5" w:rsidP="00A433C5">
            <w:pPr>
              <w:rPr>
                <w:rFonts w:hint="eastAsia"/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sz w:val="24"/>
                <w:szCs w:val="24"/>
                <w:lang w:val="en-US"/>
              </w:rPr>
              <w:t>What time do you go to bed every day?</w:t>
            </w:r>
          </w:p>
        </w:tc>
        <w:tc>
          <w:tcPr>
            <w:tcW w:w="3690" w:type="dxa"/>
          </w:tcPr>
          <w:p w14:paraId="31B49573" w14:textId="77777777" w:rsidR="000437E5" w:rsidRPr="007A164D" w:rsidRDefault="00905D46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sz w:val="24"/>
                <w:szCs w:val="24"/>
                <w:lang w:val="en-US"/>
              </w:rPr>
              <w:t>W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ǒ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s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ā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n di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ǎ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n </w:t>
            </w:r>
            <w:proofErr w:type="spellStart"/>
            <w:r w:rsidRPr="007A164D">
              <w:rPr>
                <w:rFonts w:hint="eastAsia"/>
                <w:sz w:val="24"/>
                <w:szCs w:val="24"/>
                <w:lang w:val="en-US"/>
              </w:rPr>
              <w:t>shu</w:t>
            </w:r>
            <w:proofErr w:type="spellEnd"/>
            <w:r w:rsidRPr="007A164D">
              <w:rPr>
                <w:rFonts w:hint="eastAsia"/>
                <w:sz w:val="24"/>
                <w:szCs w:val="24"/>
                <w:lang w:val="en-US"/>
              </w:rPr>
              <w:t>ì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ji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à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o</w:t>
            </w:r>
          </w:p>
          <w:p w14:paraId="681D4BB8" w14:textId="1FF3FECB" w:rsidR="00905D46" w:rsidRPr="007A164D" w:rsidRDefault="00514082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I go to bed at 3</w:t>
            </w:r>
          </w:p>
        </w:tc>
      </w:tr>
      <w:tr w:rsidR="000437E5" w14:paraId="6043C013" w14:textId="77777777" w:rsidTr="003D03D3">
        <w:tc>
          <w:tcPr>
            <w:tcW w:w="952" w:type="dxa"/>
          </w:tcPr>
          <w:p w14:paraId="12CF1FA1" w14:textId="182ED42E" w:rsidR="000437E5" w:rsidRPr="007A164D" w:rsidRDefault="00A433C5" w:rsidP="00E4653F">
            <w:pPr>
              <w:jc w:val="center"/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14</w:t>
            </w:r>
          </w:p>
        </w:tc>
        <w:tc>
          <w:tcPr>
            <w:tcW w:w="5253" w:type="dxa"/>
          </w:tcPr>
          <w:p w14:paraId="47A42E2E" w14:textId="6BDC390F" w:rsidR="00424414" w:rsidRPr="007A164D" w:rsidRDefault="00424414" w:rsidP="00424414">
            <w:pPr>
              <w:tabs>
                <w:tab w:val="left" w:pos="996"/>
              </w:tabs>
              <w:rPr>
                <w:b/>
                <w:bCs/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N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ǐ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zu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ì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x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ǐ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hu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ā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n de y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á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ns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è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sh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ì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sh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é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nme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?</w:t>
            </w:r>
          </w:p>
          <w:p w14:paraId="0FC52103" w14:textId="77777777" w:rsidR="00424414" w:rsidRPr="007A164D" w:rsidRDefault="00424414" w:rsidP="00424414">
            <w:pPr>
              <w:tabs>
                <w:tab w:val="left" w:pos="996"/>
              </w:tabs>
              <w:rPr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sz w:val="24"/>
                <w:szCs w:val="24"/>
                <w:lang w:val="en-US"/>
              </w:rPr>
              <w:t>你最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喜欢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的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颜色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是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什么？</w:t>
            </w:r>
          </w:p>
          <w:p w14:paraId="2EFD1DA2" w14:textId="18902332" w:rsidR="000437E5" w:rsidRPr="007A164D" w:rsidRDefault="00424414" w:rsidP="00424414">
            <w:pPr>
              <w:tabs>
                <w:tab w:val="left" w:pos="996"/>
              </w:tabs>
              <w:rPr>
                <w:rFonts w:hint="eastAsia"/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sz w:val="24"/>
                <w:szCs w:val="24"/>
                <w:lang w:val="en-US"/>
              </w:rPr>
              <w:t>What is your favorite color?</w:t>
            </w:r>
          </w:p>
        </w:tc>
        <w:tc>
          <w:tcPr>
            <w:tcW w:w="3690" w:type="dxa"/>
          </w:tcPr>
          <w:p w14:paraId="2C3F3791" w14:textId="77777777" w:rsidR="000437E5" w:rsidRPr="007A164D" w:rsidRDefault="00252545">
            <w:pPr>
              <w:rPr>
                <w:sz w:val="24"/>
                <w:szCs w:val="24"/>
                <w:lang w:val="en-US"/>
              </w:rPr>
            </w:pPr>
            <w:proofErr w:type="spellStart"/>
            <w:r w:rsidRPr="007A164D">
              <w:rPr>
                <w:sz w:val="24"/>
                <w:szCs w:val="24"/>
                <w:lang w:val="en-US"/>
              </w:rPr>
              <w:t>Hóngsè</w:t>
            </w:r>
            <w:proofErr w:type="spellEnd"/>
          </w:p>
          <w:p w14:paraId="3F66A7E5" w14:textId="37CAF570" w:rsidR="00252545" w:rsidRPr="007A164D" w:rsidRDefault="00252545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red</w:t>
            </w:r>
          </w:p>
        </w:tc>
      </w:tr>
      <w:tr w:rsidR="000437E5" w14:paraId="119F298B" w14:textId="77777777" w:rsidTr="003D03D3">
        <w:tc>
          <w:tcPr>
            <w:tcW w:w="952" w:type="dxa"/>
          </w:tcPr>
          <w:p w14:paraId="71BCC41C" w14:textId="19044155" w:rsidR="000437E5" w:rsidRPr="007A164D" w:rsidRDefault="00A433C5" w:rsidP="00E4653F">
            <w:pPr>
              <w:jc w:val="center"/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15</w:t>
            </w:r>
          </w:p>
        </w:tc>
        <w:tc>
          <w:tcPr>
            <w:tcW w:w="5253" w:type="dxa"/>
          </w:tcPr>
          <w:p w14:paraId="431BDF82" w14:textId="77777777" w:rsidR="00754B2A" w:rsidRPr="007A164D" w:rsidRDefault="00754B2A" w:rsidP="00CB5DCB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J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ī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nti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ā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n de y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á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ngr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ò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u h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ě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n h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ǎ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och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ī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, n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ǐ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z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ě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nme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b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ù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ch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ī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le?</w:t>
            </w:r>
          </w:p>
          <w:p w14:paraId="46E9CE5C" w14:textId="77777777" w:rsidR="003E788F" w:rsidRPr="007A164D" w:rsidRDefault="00CB5DCB" w:rsidP="00754B2A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sz w:val="24"/>
                <w:szCs w:val="24"/>
                <w:lang w:val="en-US"/>
              </w:rPr>
              <w:t>你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是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什么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时候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开始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喝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啤酒的？</w:t>
            </w:r>
          </w:p>
          <w:p w14:paraId="71BC66D2" w14:textId="4B34E2B3" w:rsidR="000437E5" w:rsidRPr="007A164D" w:rsidRDefault="00CB5DCB" w:rsidP="00754B2A">
            <w:pPr>
              <w:rPr>
                <w:rFonts w:hint="eastAsia"/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sz w:val="24"/>
                <w:szCs w:val="24"/>
                <w:lang w:val="en-US"/>
              </w:rPr>
              <w:t>When did you start drinking beer?</w:t>
            </w:r>
            <w:r w:rsidR="00754B2A" w:rsidRPr="007A164D">
              <w:rPr>
                <w:rFonts w:hint="eastAsia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3690" w:type="dxa"/>
          </w:tcPr>
          <w:p w14:paraId="64A9BBFC" w14:textId="4CA90B69" w:rsidR="00E345C6" w:rsidRPr="007A164D" w:rsidRDefault="000F5046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sz w:val="24"/>
                <w:szCs w:val="24"/>
                <w:lang w:val="en-US"/>
              </w:rPr>
              <w:t>W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ǒ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c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ó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ng b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ù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k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ā</w:t>
            </w:r>
            <w:proofErr w:type="spellStart"/>
            <w:r w:rsidRPr="007A164D">
              <w:rPr>
                <w:rFonts w:hint="eastAsia"/>
                <w:sz w:val="24"/>
                <w:szCs w:val="24"/>
                <w:lang w:val="en-US"/>
              </w:rPr>
              <w:t>ish</w:t>
            </w:r>
            <w:proofErr w:type="spellEnd"/>
            <w:r w:rsidRPr="007A164D">
              <w:rPr>
                <w:rFonts w:hint="eastAsia"/>
                <w:sz w:val="24"/>
                <w:szCs w:val="24"/>
                <w:lang w:val="en-US"/>
              </w:rPr>
              <w:t>ǐ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</w:t>
            </w:r>
            <w:r w:rsidRPr="007A164D">
              <w:rPr>
                <w:sz w:val="24"/>
                <w:szCs w:val="24"/>
                <w:lang w:val="en-US"/>
              </w:rPr>
              <w:t>le</w:t>
            </w:r>
          </w:p>
          <w:p w14:paraId="63C181D8" w14:textId="666FBCCD" w:rsidR="000F5046" w:rsidRPr="007A164D" w:rsidRDefault="000F5046">
            <w:pPr>
              <w:rPr>
                <w:rFonts w:hint="eastAsia"/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I never start</w:t>
            </w:r>
          </w:p>
        </w:tc>
      </w:tr>
      <w:tr w:rsidR="000437E5" w14:paraId="5C98AF1F" w14:textId="77777777" w:rsidTr="003D03D3">
        <w:tc>
          <w:tcPr>
            <w:tcW w:w="952" w:type="dxa"/>
          </w:tcPr>
          <w:p w14:paraId="3BCAA2D3" w14:textId="0112B052" w:rsidR="000437E5" w:rsidRPr="007A164D" w:rsidRDefault="00A433C5" w:rsidP="00E4653F">
            <w:pPr>
              <w:jc w:val="center"/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lastRenderedPageBreak/>
              <w:t>16</w:t>
            </w:r>
          </w:p>
        </w:tc>
        <w:tc>
          <w:tcPr>
            <w:tcW w:w="5253" w:type="dxa"/>
          </w:tcPr>
          <w:p w14:paraId="22F51AE7" w14:textId="77777777" w:rsidR="00754B2A" w:rsidRPr="007A164D" w:rsidRDefault="00754B2A">
            <w:pPr>
              <w:rPr>
                <w:rStyle w:val="xtlid-translation"/>
                <w:rFonts w:ascii="DengXian" w:eastAsia="DengXian" w:hAnsi="DengXian" w:cs="Arial"/>
                <w:b/>
                <w:bCs/>
                <w:color w:val="000000"/>
                <w:sz w:val="24"/>
                <w:szCs w:val="24"/>
                <w:shd w:val="clear" w:color="auto" w:fill="FFFFFF"/>
                <w:lang w:val="en"/>
              </w:rPr>
            </w:pPr>
            <w:r w:rsidRPr="007A164D">
              <w:rPr>
                <w:rStyle w:val="xtlid-translation"/>
                <w:rFonts w:ascii="DengXian" w:eastAsia="DengXian" w:hAnsi="DengXian" w:cs="Arial" w:hint="eastAsia"/>
                <w:b/>
                <w:bCs/>
                <w:color w:val="000000"/>
                <w:sz w:val="24"/>
                <w:szCs w:val="24"/>
                <w:shd w:val="clear" w:color="auto" w:fill="FFFFFF"/>
                <w:lang w:val="en"/>
              </w:rPr>
              <w:t>Nǐ jiā lí dià</w:t>
            </w:r>
            <w:proofErr w:type="spellStart"/>
            <w:r w:rsidRPr="007A164D">
              <w:rPr>
                <w:rStyle w:val="xtlid-translation"/>
                <w:rFonts w:ascii="DengXian" w:eastAsia="DengXian" w:hAnsi="DengXian" w:cs="Arial" w:hint="eastAsia"/>
                <w:b/>
                <w:bCs/>
                <w:color w:val="000000"/>
                <w:sz w:val="24"/>
                <w:szCs w:val="24"/>
                <w:shd w:val="clear" w:color="auto" w:fill="FFFFFF"/>
                <w:lang w:val="en"/>
              </w:rPr>
              <w:t>ny</w:t>
            </w:r>
            <w:proofErr w:type="spellEnd"/>
            <w:r w:rsidRPr="007A164D">
              <w:rPr>
                <w:rStyle w:val="xtlid-translation"/>
                <w:rFonts w:ascii="DengXian" w:eastAsia="DengXian" w:hAnsi="DengXian" w:cs="Arial" w:hint="eastAsia"/>
                <w:b/>
                <w:bCs/>
                <w:color w:val="000000"/>
                <w:sz w:val="24"/>
                <w:szCs w:val="24"/>
                <w:shd w:val="clear" w:color="auto" w:fill="FFFFFF"/>
                <w:lang w:val="en"/>
              </w:rPr>
              <w:t>ǐ</w:t>
            </w:r>
            <w:proofErr w:type="spellStart"/>
            <w:r w:rsidRPr="007A164D">
              <w:rPr>
                <w:rStyle w:val="xtlid-translation"/>
                <w:rFonts w:ascii="DengXian" w:eastAsia="DengXian" w:hAnsi="DengXian" w:cs="Arial" w:hint="eastAsia"/>
                <w:b/>
                <w:bCs/>
                <w:color w:val="000000"/>
                <w:sz w:val="24"/>
                <w:szCs w:val="24"/>
                <w:shd w:val="clear" w:color="auto" w:fill="FFFFFF"/>
                <w:lang w:val="en"/>
              </w:rPr>
              <w:t>ngyu</w:t>
            </w:r>
            <w:proofErr w:type="spellEnd"/>
            <w:r w:rsidRPr="007A164D">
              <w:rPr>
                <w:rStyle w:val="xtlid-translation"/>
                <w:rFonts w:ascii="DengXian" w:eastAsia="DengXian" w:hAnsi="DengXian" w:cs="Arial" w:hint="eastAsia"/>
                <w:b/>
                <w:bCs/>
                <w:color w:val="000000"/>
                <w:sz w:val="24"/>
                <w:szCs w:val="24"/>
                <w:shd w:val="clear" w:color="auto" w:fill="FFFFFF"/>
                <w:lang w:val="en"/>
              </w:rPr>
              <w:t xml:space="preserve">àn </w:t>
            </w:r>
            <w:proofErr w:type="spellStart"/>
            <w:r w:rsidRPr="007A164D">
              <w:rPr>
                <w:rStyle w:val="xtlid-translation"/>
                <w:rFonts w:ascii="DengXian" w:eastAsia="DengXian" w:hAnsi="DengXian" w:cs="Arial" w:hint="eastAsia"/>
                <w:b/>
                <w:bCs/>
                <w:color w:val="000000"/>
                <w:sz w:val="24"/>
                <w:szCs w:val="24"/>
                <w:shd w:val="clear" w:color="auto" w:fill="FFFFFF"/>
                <w:lang w:val="en"/>
              </w:rPr>
              <w:t>yu</w:t>
            </w:r>
            <w:proofErr w:type="spellEnd"/>
            <w:r w:rsidRPr="007A164D">
              <w:rPr>
                <w:rStyle w:val="xtlid-translation"/>
                <w:rFonts w:ascii="DengXian" w:eastAsia="DengXian" w:hAnsi="DengXian" w:cs="Arial" w:hint="eastAsia"/>
                <w:b/>
                <w:bCs/>
                <w:color w:val="000000"/>
                <w:sz w:val="24"/>
                <w:szCs w:val="24"/>
                <w:shd w:val="clear" w:color="auto" w:fill="FFFFFF"/>
                <w:lang w:val="en"/>
              </w:rPr>
              <w:t>ǎn ma?</w:t>
            </w:r>
          </w:p>
          <w:p w14:paraId="13629E7F" w14:textId="3465081D" w:rsidR="00CB5DCB" w:rsidRPr="007A164D" w:rsidRDefault="00CB5DCB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sz w:val="24"/>
                <w:szCs w:val="24"/>
                <w:lang w:val="en-US"/>
              </w:rPr>
              <w:t>今天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的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羊肉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很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好吃，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你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怎么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不吃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了？</w:t>
            </w:r>
          </w:p>
          <w:p w14:paraId="67D543E1" w14:textId="4CA1DCC7" w:rsidR="004A75E4" w:rsidRPr="007A164D" w:rsidRDefault="00CB5DCB">
            <w:pPr>
              <w:rPr>
                <w:rFonts w:hint="eastAsia"/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sz w:val="24"/>
                <w:szCs w:val="24"/>
                <w:lang w:val="en-US"/>
              </w:rPr>
              <w:t>Today's lamb is delicious. Why don't you eat more?</w:t>
            </w:r>
          </w:p>
        </w:tc>
        <w:tc>
          <w:tcPr>
            <w:tcW w:w="3690" w:type="dxa"/>
          </w:tcPr>
          <w:p w14:paraId="48B399F6" w14:textId="77777777" w:rsidR="000437E5" w:rsidRPr="007A164D" w:rsidRDefault="00BA1152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sz w:val="24"/>
                <w:szCs w:val="24"/>
                <w:lang w:val="en-US"/>
              </w:rPr>
              <w:t>W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ǒ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m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é</w:t>
            </w:r>
            <w:proofErr w:type="spellStart"/>
            <w:r w:rsidRPr="007A164D">
              <w:rPr>
                <w:rFonts w:hint="eastAsia"/>
                <w:sz w:val="24"/>
                <w:szCs w:val="24"/>
                <w:lang w:val="en-US"/>
              </w:rPr>
              <w:t>iy</w:t>
            </w:r>
            <w:proofErr w:type="spellEnd"/>
            <w:r w:rsidRPr="007A164D">
              <w:rPr>
                <w:rFonts w:hint="eastAsia"/>
                <w:sz w:val="24"/>
                <w:szCs w:val="24"/>
                <w:lang w:val="en-US"/>
              </w:rPr>
              <w:t>ǒ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u</w:t>
            </w:r>
            <w:r w:rsidR="00F41853" w:rsidRPr="007A164D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="00F41853" w:rsidRPr="007A164D">
              <w:rPr>
                <w:sz w:val="24"/>
                <w:szCs w:val="24"/>
                <w:lang w:val="en-US"/>
              </w:rPr>
              <w:t>j</w:t>
            </w:r>
            <w:r w:rsidR="00F41853" w:rsidRPr="007A164D">
              <w:rPr>
                <w:sz w:val="24"/>
                <w:szCs w:val="24"/>
                <w:lang w:val="en-US"/>
              </w:rPr>
              <w:t>ī'è</w:t>
            </w:r>
            <w:proofErr w:type="spellEnd"/>
          </w:p>
          <w:p w14:paraId="7B99F6A9" w14:textId="67E2D5A6" w:rsidR="00B35B38" w:rsidRPr="007A164D" w:rsidRDefault="00B35B38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I wasn’t hungry</w:t>
            </w:r>
          </w:p>
        </w:tc>
      </w:tr>
      <w:tr w:rsidR="000437E5" w14:paraId="27E92BCE" w14:textId="77777777" w:rsidTr="003D03D3">
        <w:tc>
          <w:tcPr>
            <w:tcW w:w="952" w:type="dxa"/>
          </w:tcPr>
          <w:p w14:paraId="2BEEB8D7" w14:textId="3419C76F" w:rsidR="000437E5" w:rsidRPr="007A164D" w:rsidRDefault="00A433C5" w:rsidP="00E4653F">
            <w:pPr>
              <w:jc w:val="center"/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17</w:t>
            </w:r>
          </w:p>
        </w:tc>
        <w:tc>
          <w:tcPr>
            <w:tcW w:w="5253" w:type="dxa"/>
          </w:tcPr>
          <w:p w14:paraId="12B53010" w14:textId="183E5289" w:rsidR="00754B2A" w:rsidRPr="007A164D" w:rsidRDefault="00754B2A" w:rsidP="00754B2A">
            <w:pPr>
              <w:rPr>
                <w:b/>
                <w:bCs/>
                <w:sz w:val="24"/>
                <w:szCs w:val="24"/>
                <w:shd w:val="clear" w:color="auto" w:fill="FFFFFF"/>
              </w:rPr>
            </w:pP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W</w:t>
            </w: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ǎ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nf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à</w:t>
            </w: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 xml:space="preserve">n 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n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ǐ</w:t>
            </w: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zu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ò</w:t>
            </w: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h</w:t>
            </w: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ǎ</w:t>
            </w: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o le m</w:t>
            </w: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é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iy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ǒ</w:t>
            </w: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u?</w:t>
            </w:r>
          </w:p>
          <w:p w14:paraId="570BE9A7" w14:textId="7F0F8D85" w:rsidR="00754B2A" w:rsidRPr="007A164D" w:rsidRDefault="006F1D58" w:rsidP="00754B2A">
            <w:pPr>
              <w:rPr>
                <w:sz w:val="24"/>
                <w:szCs w:val="24"/>
                <w:shd w:val="clear" w:color="auto" w:fill="FFFFFF"/>
              </w:rPr>
            </w:pPr>
            <w:r w:rsidRPr="007A164D">
              <w:rPr>
                <w:rFonts w:hint="eastAsia"/>
                <w:sz w:val="24"/>
                <w:szCs w:val="24"/>
                <w:shd w:val="clear" w:color="auto" w:fill="FFFFFF"/>
              </w:rPr>
              <w:t>你家</w:t>
            </w:r>
            <w:r w:rsidRPr="007A164D">
              <w:rPr>
                <w:rFonts w:hint="eastAsia"/>
                <w:sz w:val="24"/>
                <w:szCs w:val="24"/>
                <w:shd w:val="clear" w:color="auto" w:fill="FFFFFF"/>
              </w:rPr>
              <w:t xml:space="preserve">  </w:t>
            </w:r>
            <w:r w:rsidRPr="007A164D">
              <w:rPr>
                <w:rFonts w:hint="eastAsia"/>
                <w:sz w:val="24"/>
                <w:szCs w:val="24"/>
                <w:shd w:val="clear" w:color="auto" w:fill="FFFFFF"/>
              </w:rPr>
              <w:t>离</w:t>
            </w:r>
            <w:r w:rsidRPr="007A164D">
              <w:rPr>
                <w:rFonts w:hint="eastAsia"/>
                <w:sz w:val="24"/>
                <w:szCs w:val="24"/>
                <w:shd w:val="clear" w:color="auto" w:fill="FFFFFF"/>
              </w:rPr>
              <w:t xml:space="preserve">   </w:t>
            </w:r>
            <w:r w:rsidRPr="007A164D">
              <w:rPr>
                <w:rFonts w:hint="eastAsia"/>
                <w:sz w:val="24"/>
                <w:szCs w:val="24"/>
                <w:shd w:val="clear" w:color="auto" w:fill="FFFFFF"/>
              </w:rPr>
              <w:t>电影院</w:t>
            </w:r>
            <w:r w:rsidRPr="007A164D">
              <w:rPr>
                <w:rFonts w:hint="eastAsia"/>
                <w:sz w:val="24"/>
                <w:szCs w:val="24"/>
                <w:shd w:val="clear" w:color="auto" w:fill="FFFFFF"/>
              </w:rPr>
              <w:t xml:space="preserve">          </w:t>
            </w:r>
            <w:r w:rsidRPr="007A164D">
              <w:rPr>
                <w:rFonts w:hint="eastAsia"/>
                <w:sz w:val="24"/>
                <w:szCs w:val="24"/>
                <w:shd w:val="clear" w:color="auto" w:fill="FFFFFF"/>
              </w:rPr>
              <w:t>远吗？</w:t>
            </w:r>
          </w:p>
          <w:p w14:paraId="0035CA7B" w14:textId="1CF3FBB4" w:rsidR="000437E5" w:rsidRPr="007A164D" w:rsidRDefault="006F1D58" w:rsidP="00754B2A">
            <w:pPr>
              <w:rPr>
                <w:rFonts w:cs="Calibri" w:hint="eastAsia"/>
                <w:sz w:val="24"/>
                <w:szCs w:val="24"/>
                <w:shd w:val="clear" w:color="auto" w:fill="FFFFFF"/>
                <w:lang w:val="en"/>
              </w:rPr>
            </w:pPr>
            <w:r w:rsidRPr="007A164D">
              <w:rPr>
                <w:rStyle w:val="xtlid-translation"/>
                <w:rFonts w:ascii="DengXian" w:eastAsia="DengXian" w:hAnsi="DengXian" w:cs="Arial" w:hint="eastAsia"/>
                <w:color w:val="000000"/>
                <w:sz w:val="24"/>
                <w:szCs w:val="24"/>
                <w:shd w:val="clear" w:color="auto" w:fill="FFFFFF"/>
                <w:lang w:val="en"/>
              </w:rPr>
              <w:t>Is your home far from the cinema</w:t>
            </w:r>
            <w:r w:rsidR="00754B2A" w:rsidRPr="007A164D">
              <w:rPr>
                <w:rStyle w:val="xtlid-translation"/>
                <w:rFonts w:ascii="DengXian" w:eastAsia="DengXian" w:hAnsi="DengXian" w:cs="Arial"/>
                <w:color w:val="000000"/>
                <w:sz w:val="24"/>
                <w:szCs w:val="24"/>
                <w:shd w:val="clear" w:color="auto" w:fill="FFFFFF"/>
                <w:lang w:val="en"/>
              </w:rPr>
              <w:t>?</w:t>
            </w:r>
          </w:p>
        </w:tc>
        <w:tc>
          <w:tcPr>
            <w:tcW w:w="3690" w:type="dxa"/>
          </w:tcPr>
          <w:p w14:paraId="3ED519A4" w14:textId="54CBBE80" w:rsidR="000437E5" w:rsidRPr="007A164D" w:rsidRDefault="003210FB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sz w:val="24"/>
                <w:szCs w:val="24"/>
                <w:lang w:val="en-US"/>
              </w:rPr>
              <w:t>H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ě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n </w:t>
            </w:r>
            <w:r w:rsidRPr="007A164D">
              <w:rPr>
                <w:sz w:val="24"/>
                <w:szCs w:val="24"/>
                <w:lang w:val="en-US"/>
              </w:rPr>
              <w:t>yuan</w:t>
            </w:r>
          </w:p>
          <w:p w14:paraId="2AA570E8" w14:textId="48F53B5A" w:rsidR="003210FB" w:rsidRPr="007A164D" w:rsidRDefault="003210FB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It is very far</w:t>
            </w:r>
          </w:p>
        </w:tc>
      </w:tr>
      <w:tr w:rsidR="00A433C5" w14:paraId="57883849" w14:textId="77777777" w:rsidTr="003D03D3">
        <w:tc>
          <w:tcPr>
            <w:tcW w:w="952" w:type="dxa"/>
          </w:tcPr>
          <w:p w14:paraId="10D0D165" w14:textId="0D271078" w:rsidR="00A433C5" w:rsidRPr="007A164D" w:rsidRDefault="00A433C5" w:rsidP="00E4653F">
            <w:pPr>
              <w:jc w:val="center"/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18</w:t>
            </w:r>
          </w:p>
        </w:tc>
        <w:tc>
          <w:tcPr>
            <w:tcW w:w="5253" w:type="dxa"/>
          </w:tcPr>
          <w:p w14:paraId="267A04F9" w14:textId="57636322" w:rsidR="00754B2A" w:rsidRPr="007A164D" w:rsidRDefault="00754B2A" w:rsidP="009828D6">
            <w:pPr>
              <w:rPr>
                <w:b/>
                <w:bCs/>
                <w:sz w:val="24"/>
                <w:szCs w:val="24"/>
                <w:shd w:val="clear" w:color="auto" w:fill="FFFFFF"/>
              </w:rPr>
            </w:pP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Bi</w:t>
            </w: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é</w:t>
            </w: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 xml:space="preserve"> k</w:t>
            </w: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à</w:t>
            </w: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n di</w:t>
            </w: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à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nsh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ì</w:t>
            </w: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 xml:space="preserve"> le, 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ch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ū</w:t>
            </w: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q</w:t>
            </w: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ù</w:t>
            </w: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 xml:space="preserve"> y</w:t>
            </w: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ù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nd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ò</w:t>
            </w: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ng y</w:t>
            </w: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ù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nd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ò</w:t>
            </w: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ng, h</w:t>
            </w: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ǎ</w:t>
            </w:r>
            <w:r w:rsidRPr="007A164D">
              <w:rPr>
                <w:rFonts w:hint="eastAsia"/>
                <w:b/>
                <w:bCs/>
                <w:sz w:val="24"/>
                <w:szCs w:val="24"/>
                <w:shd w:val="clear" w:color="auto" w:fill="FFFFFF"/>
              </w:rPr>
              <w:t>o ma?</w:t>
            </w:r>
          </w:p>
          <w:p w14:paraId="221C454F" w14:textId="1304493B" w:rsidR="00803FD8" w:rsidRPr="007A164D" w:rsidRDefault="006F1D58" w:rsidP="009828D6">
            <w:pPr>
              <w:rPr>
                <w:sz w:val="24"/>
                <w:szCs w:val="24"/>
                <w:shd w:val="clear" w:color="auto" w:fill="FFFFFF"/>
              </w:rPr>
            </w:pPr>
            <w:r w:rsidRPr="007A164D">
              <w:rPr>
                <w:rFonts w:hint="eastAsia"/>
                <w:sz w:val="24"/>
                <w:szCs w:val="24"/>
                <w:shd w:val="clear" w:color="auto" w:fill="FFFFFF"/>
              </w:rPr>
              <w:t>晚饭</w:t>
            </w:r>
            <w:r w:rsidRPr="007A164D">
              <w:rPr>
                <w:rFonts w:hint="eastAsia"/>
                <w:sz w:val="24"/>
                <w:szCs w:val="24"/>
                <w:shd w:val="clear" w:color="auto" w:fill="FFFFFF"/>
              </w:rPr>
              <w:t xml:space="preserve">      </w:t>
            </w:r>
            <w:r w:rsidRPr="007A164D">
              <w:rPr>
                <w:rFonts w:hint="eastAsia"/>
                <w:sz w:val="24"/>
                <w:szCs w:val="24"/>
                <w:shd w:val="clear" w:color="auto" w:fill="FFFFFF"/>
              </w:rPr>
              <w:t>你</w:t>
            </w:r>
            <w:r w:rsidRPr="007A164D">
              <w:rPr>
                <w:rFonts w:hint="eastAsia"/>
                <w:sz w:val="24"/>
                <w:szCs w:val="24"/>
                <w:shd w:val="clear" w:color="auto" w:fill="FFFFFF"/>
              </w:rPr>
              <w:t xml:space="preserve">  </w:t>
            </w:r>
            <w:r w:rsidRPr="007A164D">
              <w:rPr>
                <w:rFonts w:hint="eastAsia"/>
                <w:sz w:val="24"/>
                <w:szCs w:val="24"/>
                <w:shd w:val="clear" w:color="auto" w:fill="FFFFFF"/>
              </w:rPr>
              <w:t>做好</w:t>
            </w:r>
            <w:r w:rsidRPr="007A164D">
              <w:rPr>
                <w:rFonts w:hint="eastAsia"/>
                <w:sz w:val="24"/>
                <w:szCs w:val="24"/>
                <w:shd w:val="clear" w:color="auto" w:fill="FFFFFF"/>
              </w:rPr>
              <w:t xml:space="preserve">   </w:t>
            </w:r>
            <w:r w:rsidRPr="007A164D">
              <w:rPr>
                <w:rFonts w:hint="eastAsia"/>
                <w:sz w:val="24"/>
                <w:szCs w:val="24"/>
                <w:shd w:val="clear" w:color="auto" w:fill="FFFFFF"/>
              </w:rPr>
              <w:t>了</w:t>
            </w:r>
            <w:r w:rsidRPr="007A164D">
              <w:rPr>
                <w:rFonts w:hint="eastAsia"/>
                <w:sz w:val="24"/>
                <w:szCs w:val="24"/>
                <w:shd w:val="clear" w:color="auto" w:fill="FFFFFF"/>
              </w:rPr>
              <w:t xml:space="preserve">   </w:t>
            </w:r>
            <w:r w:rsidRPr="007A164D">
              <w:rPr>
                <w:rFonts w:hint="eastAsia"/>
                <w:sz w:val="24"/>
                <w:szCs w:val="24"/>
                <w:shd w:val="clear" w:color="auto" w:fill="FFFFFF"/>
              </w:rPr>
              <w:t>没有？</w:t>
            </w:r>
          </w:p>
          <w:p w14:paraId="35FDD53A" w14:textId="54E93E35" w:rsidR="00A433C5" w:rsidRPr="007A164D" w:rsidRDefault="006F1D58" w:rsidP="009828D6">
            <w:pPr>
              <w:rPr>
                <w:rFonts w:cs="Calibri" w:hint="eastAsia"/>
                <w:sz w:val="24"/>
                <w:szCs w:val="24"/>
                <w:shd w:val="clear" w:color="auto" w:fill="FFFFFF"/>
                <w:lang w:val="en"/>
              </w:rPr>
            </w:pPr>
            <w:r w:rsidRPr="007A164D">
              <w:rPr>
                <w:rStyle w:val="xtlid-translation"/>
                <w:rFonts w:ascii="DengXian" w:eastAsia="DengXian" w:hAnsi="DengXian" w:cs="Arial" w:hint="eastAsia"/>
                <w:color w:val="000000"/>
                <w:sz w:val="24"/>
                <w:szCs w:val="24"/>
                <w:shd w:val="clear" w:color="auto" w:fill="FFFFFF"/>
                <w:lang w:val="en"/>
              </w:rPr>
              <w:t>Have you made dinner?</w:t>
            </w:r>
          </w:p>
        </w:tc>
        <w:tc>
          <w:tcPr>
            <w:tcW w:w="3690" w:type="dxa"/>
          </w:tcPr>
          <w:p w14:paraId="02F3C4A4" w14:textId="18A22BD0" w:rsidR="00A433C5" w:rsidRPr="007A164D" w:rsidRDefault="004A30C6">
            <w:pPr>
              <w:rPr>
                <w:sz w:val="24"/>
                <w:szCs w:val="24"/>
                <w:lang w:val="en-US"/>
              </w:rPr>
            </w:pPr>
            <w:proofErr w:type="spellStart"/>
            <w:r w:rsidRPr="007A164D">
              <w:rPr>
                <w:rFonts w:hint="eastAsia"/>
                <w:sz w:val="24"/>
                <w:szCs w:val="24"/>
                <w:lang w:val="en-US"/>
              </w:rPr>
              <w:t>Sh</w:t>
            </w:r>
            <w:proofErr w:type="spellEnd"/>
            <w:r w:rsidRPr="007A164D">
              <w:rPr>
                <w:rFonts w:hint="eastAsia"/>
                <w:sz w:val="24"/>
                <w:szCs w:val="24"/>
                <w:lang w:val="en-US"/>
              </w:rPr>
              <w:t>ì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</w:t>
            </w:r>
            <w:r w:rsidRPr="007A164D">
              <w:rPr>
                <w:sz w:val="24"/>
                <w:szCs w:val="24"/>
                <w:lang w:val="en-US"/>
              </w:rPr>
              <w:t xml:space="preserve">a,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w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ǒ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5310D4" w:rsidRPr="007A164D">
              <w:rPr>
                <w:sz w:val="24"/>
                <w:szCs w:val="24"/>
                <w:lang w:val="en-US"/>
              </w:rPr>
              <w:t>z</w:t>
            </w:r>
            <w:r w:rsidR="005310D4" w:rsidRPr="007A164D">
              <w:rPr>
                <w:rFonts w:hint="eastAsia"/>
                <w:sz w:val="24"/>
                <w:szCs w:val="24"/>
                <w:lang w:val="en-US"/>
              </w:rPr>
              <w:t>h</w:t>
            </w:r>
            <w:proofErr w:type="spellEnd"/>
            <w:r w:rsidR="005310D4" w:rsidRPr="007A164D">
              <w:rPr>
                <w:rFonts w:hint="eastAsia"/>
                <w:sz w:val="24"/>
                <w:szCs w:val="24"/>
                <w:lang w:val="en-US"/>
              </w:rPr>
              <w:t>ǔ</w:t>
            </w:r>
            <w:r w:rsidR="005310D4" w:rsidRPr="007A164D">
              <w:rPr>
                <w:rFonts w:hint="eastAsia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5310D4" w:rsidRPr="007A164D">
              <w:rPr>
                <w:rFonts w:hint="eastAsia"/>
                <w:sz w:val="24"/>
                <w:szCs w:val="24"/>
                <w:lang w:val="en-US"/>
              </w:rPr>
              <w:t>sh</w:t>
            </w:r>
            <w:proofErr w:type="spellEnd"/>
            <w:r w:rsidR="005310D4" w:rsidRPr="007A164D">
              <w:rPr>
                <w:rFonts w:hint="eastAsia"/>
                <w:sz w:val="24"/>
                <w:szCs w:val="24"/>
                <w:lang w:val="en-US"/>
              </w:rPr>
              <w:t>ú</w:t>
            </w:r>
            <w:r w:rsidR="005310D4" w:rsidRPr="007A164D">
              <w:rPr>
                <w:rFonts w:hint="eastAsia"/>
                <w:sz w:val="24"/>
                <w:szCs w:val="24"/>
                <w:lang w:val="en-US"/>
              </w:rPr>
              <w:t xml:space="preserve"> de mi</w:t>
            </w:r>
            <w:r w:rsidR="005310D4" w:rsidRPr="007A164D">
              <w:rPr>
                <w:rFonts w:hint="eastAsia"/>
                <w:sz w:val="24"/>
                <w:szCs w:val="24"/>
                <w:lang w:val="en-US"/>
              </w:rPr>
              <w:t>à</w:t>
            </w:r>
            <w:proofErr w:type="spellStart"/>
            <w:r w:rsidR="005310D4" w:rsidRPr="007A164D">
              <w:rPr>
                <w:rFonts w:hint="eastAsia"/>
                <w:sz w:val="24"/>
                <w:szCs w:val="24"/>
                <w:lang w:val="en-US"/>
              </w:rPr>
              <w:t>nti</w:t>
            </w:r>
            <w:proofErr w:type="spellEnd"/>
            <w:r w:rsidR="005310D4" w:rsidRPr="007A164D">
              <w:rPr>
                <w:rFonts w:hint="eastAsia"/>
                <w:sz w:val="24"/>
                <w:szCs w:val="24"/>
                <w:lang w:val="en-US"/>
              </w:rPr>
              <w:t>á</w:t>
            </w:r>
            <w:r w:rsidR="005310D4" w:rsidRPr="007A164D">
              <w:rPr>
                <w:rFonts w:hint="eastAsia"/>
                <w:sz w:val="24"/>
                <w:szCs w:val="24"/>
                <w:lang w:val="en-US"/>
              </w:rPr>
              <w:t>o</w:t>
            </w:r>
          </w:p>
          <w:p w14:paraId="65E9DB20" w14:textId="603FBE19" w:rsidR="004A30C6" w:rsidRPr="007A164D" w:rsidRDefault="004A30C6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Yes</w:t>
            </w:r>
            <w:r w:rsidR="005310D4" w:rsidRPr="007A164D">
              <w:rPr>
                <w:sz w:val="24"/>
                <w:szCs w:val="24"/>
                <w:lang w:val="en-US"/>
              </w:rPr>
              <w:t>, I cooked noodles</w:t>
            </w:r>
          </w:p>
        </w:tc>
      </w:tr>
      <w:tr w:rsidR="00A433C5" w14:paraId="2B797B07" w14:textId="77777777" w:rsidTr="003D03D3">
        <w:tc>
          <w:tcPr>
            <w:tcW w:w="952" w:type="dxa"/>
          </w:tcPr>
          <w:p w14:paraId="280DECAC" w14:textId="1B8B5FA8" w:rsidR="00A433C5" w:rsidRPr="007A164D" w:rsidRDefault="00A433C5" w:rsidP="00E4653F">
            <w:pPr>
              <w:jc w:val="center"/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19</w:t>
            </w:r>
          </w:p>
        </w:tc>
        <w:tc>
          <w:tcPr>
            <w:tcW w:w="5253" w:type="dxa"/>
          </w:tcPr>
          <w:p w14:paraId="79A3A3BE" w14:textId="0EC7F579" w:rsidR="009828D6" w:rsidRPr="007A164D" w:rsidRDefault="009828D6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>N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>ǐ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 xml:space="preserve"> g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>ē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>g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>ē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 xml:space="preserve">   j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>ī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>nni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>á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 xml:space="preserve">n 29 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>su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>ì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>, n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>ǐ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 xml:space="preserve"> b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>ǐ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 xml:space="preserve"> t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>ā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 xml:space="preserve"> xi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>ǎ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>o j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>ǐ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 xml:space="preserve"> 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>su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>ì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"/>
              </w:rPr>
              <w:t>?</w:t>
            </w:r>
          </w:p>
          <w:p w14:paraId="0695D6B2" w14:textId="398D37D4" w:rsidR="00803FD8" w:rsidRPr="007A164D" w:rsidRDefault="006F1D58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sz w:val="24"/>
                <w:szCs w:val="24"/>
                <w:lang w:val="en-US"/>
              </w:rPr>
              <w:t>别看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电视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了，出去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 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运动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   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运动，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好吗？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</w:t>
            </w:r>
          </w:p>
          <w:p w14:paraId="393D3F8D" w14:textId="3ED62D1B" w:rsidR="00803FD8" w:rsidRPr="007A164D" w:rsidRDefault="006F1D58">
            <w:pPr>
              <w:rPr>
                <w:rFonts w:hint="eastAsia"/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sz w:val="24"/>
                <w:szCs w:val="24"/>
                <w:lang w:val="en-US"/>
              </w:rPr>
              <w:t>Stop watching TV and go out for sports/exercising, okay?</w:t>
            </w:r>
          </w:p>
        </w:tc>
        <w:tc>
          <w:tcPr>
            <w:tcW w:w="3690" w:type="dxa"/>
          </w:tcPr>
          <w:p w14:paraId="2B63A369" w14:textId="77777777" w:rsidR="00A433C5" w:rsidRPr="007A164D" w:rsidRDefault="00A10DB5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sz w:val="24"/>
                <w:szCs w:val="24"/>
                <w:lang w:val="en-US"/>
              </w:rPr>
              <w:t>H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ǎ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o </w:t>
            </w:r>
            <w:r w:rsidRPr="007A164D">
              <w:rPr>
                <w:sz w:val="24"/>
                <w:szCs w:val="24"/>
                <w:lang w:val="en-US"/>
              </w:rPr>
              <w:t>a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, w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ǒ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hu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ì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A1002" w:rsidRPr="007A164D">
              <w:rPr>
                <w:sz w:val="24"/>
                <w:szCs w:val="24"/>
                <w:lang w:val="en-US"/>
              </w:rPr>
              <w:t>yùndòng</w:t>
            </w:r>
            <w:proofErr w:type="spellEnd"/>
            <w:r w:rsidR="00AA1002" w:rsidRPr="007A164D">
              <w:rPr>
                <w:sz w:val="24"/>
                <w:szCs w:val="24"/>
                <w:lang w:val="en-US"/>
              </w:rPr>
              <w:t>/</w:t>
            </w:r>
            <w:r w:rsidR="00AA1002" w:rsidRPr="007A164D">
              <w:rPr>
                <w:sz w:val="24"/>
                <w:szCs w:val="24"/>
              </w:rPr>
              <w:t xml:space="preserve"> </w:t>
            </w:r>
            <w:proofErr w:type="spellStart"/>
            <w:r w:rsidR="00AA1002" w:rsidRPr="007A164D">
              <w:rPr>
                <w:sz w:val="24"/>
                <w:szCs w:val="24"/>
                <w:lang w:val="en-US"/>
              </w:rPr>
              <w:t>Shuìjiào</w:t>
            </w:r>
            <w:proofErr w:type="spellEnd"/>
          </w:p>
          <w:p w14:paraId="7DBBDF7B" w14:textId="3BCD4877" w:rsidR="00AA1002" w:rsidRPr="007A164D" w:rsidRDefault="00AA1002">
            <w:pPr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Ok, I will exercise/sleep</w:t>
            </w:r>
          </w:p>
        </w:tc>
      </w:tr>
      <w:tr w:rsidR="00A433C5" w14:paraId="7218BACC" w14:textId="77777777" w:rsidTr="003D03D3">
        <w:tc>
          <w:tcPr>
            <w:tcW w:w="952" w:type="dxa"/>
          </w:tcPr>
          <w:p w14:paraId="1D1F913F" w14:textId="7F5F90A0" w:rsidR="00A433C5" w:rsidRPr="007A164D" w:rsidRDefault="00A433C5" w:rsidP="00E4653F">
            <w:pPr>
              <w:jc w:val="center"/>
              <w:rPr>
                <w:sz w:val="24"/>
                <w:szCs w:val="24"/>
                <w:lang w:val="en-US"/>
              </w:rPr>
            </w:pPr>
            <w:r w:rsidRPr="007A164D">
              <w:rPr>
                <w:sz w:val="24"/>
                <w:szCs w:val="24"/>
                <w:lang w:val="en-US"/>
              </w:rPr>
              <w:t>20</w:t>
            </w:r>
          </w:p>
        </w:tc>
        <w:tc>
          <w:tcPr>
            <w:tcW w:w="5253" w:type="dxa"/>
          </w:tcPr>
          <w:p w14:paraId="16023191" w14:textId="6A74886C" w:rsidR="009828D6" w:rsidRPr="007A164D" w:rsidRDefault="009828D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N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ǐ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g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ē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g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ē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  j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ī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nni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á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n 29 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su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ì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, n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ǐ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b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ǐ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t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ā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xi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ǎ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o j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ǐ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su</w:t>
            </w:r>
            <w:proofErr w:type="spellEnd"/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ì</w:t>
            </w:r>
            <w:r w:rsidRPr="007A164D">
              <w:rPr>
                <w:rFonts w:hint="eastAsia"/>
                <w:b/>
                <w:bCs/>
                <w:sz w:val="24"/>
                <w:szCs w:val="24"/>
                <w:lang w:val="en-US"/>
              </w:rPr>
              <w:t>?</w:t>
            </w:r>
          </w:p>
          <w:p w14:paraId="5F13D21C" w14:textId="5C25FD10" w:rsidR="007E2737" w:rsidRPr="007A164D" w:rsidRDefault="00E4653F">
            <w:pPr>
              <w:rPr>
                <w:rFonts w:hint="eastAsia"/>
                <w:sz w:val="24"/>
                <w:szCs w:val="24"/>
                <w:lang w:val="en-US"/>
              </w:rPr>
            </w:pPr>
            <w:r w:rsidRPr="007A164D">
              <w:rPr>
                <w:rFonts w:hint="eastAsia"/>
                <w:sz w:val="24"/>
                <w:szCs w:val="24"/>
                <w:lang w:val="en-US"/>
              </w:rPr>
              <w:t>你哥哥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今年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   29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岁，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你比他小几岁？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Your brother is 29 years </w:t>
            </w:r>
            <w:r w:rsidR="009828D6" w:rsidRPr="007A164D">
              <w:rPr>
                <w:sz w:val="24"/>
                <w:szCs w:val="24"/>
                <w:lang w:val="en-US"/>
              </w:rPr>
              <w:t>old;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 how much younger are you than him</w:t>
            </w:r>
            <w:r w:rsidR="009828D6" w:rsidRPr="007A164D">
              <w:rPr>
                <w:sz w:val="24"/>
                <w:szCs w:val="24"/>
                <w:lang w:val="en-US"/>
              </w:rPr>
              <w:t>?</w:t>
            </w:r>
          </w:p>
        </w:tc>
        <w:tc>
          <w:tcPr>
            <w:tcW w:w="3690" w:type="dxa"/>
          </w:tcPr>
          <w:p w14:paraId="41723DDC" w14:textId="333DC15F" w:rsidR="00A433C5" w:rsidRPr="007A164D" w:rsidRDefault="00E7351D">
            <w:pPr>
              <w:rPr>
                <w:sz w:val="24"/>
                <w:szCs w:val="24"/>
                <w:lang w:val="en-US"/>
              </w:rPr>
            </w:pPr>
            <w:proofErr w:type="spellStart"/>
            <w:r w:rsidRPr="007A164D">
              <w:rPr>
                <w:rFonts w:hint="eastAsia"/>
                <w:sz w:val="24"/>
                <w:szCs w:val="24"/>
                <w:lang w:val="en-US"/>
              </w:rPr>
              <w:t>Sh</w:t>
            </w:r>
            <w:proofErr w:type="spellEnd"/>
            <w:r w:rsidRPr="007A164D">
              <w:rPr>
                <w:rFonts w:hint="eastAsia"/>
                <w:sz w:val="24"/>
                <w:szCs w:val="24"/>
                <w:lang w:val="en-US"/>
              </w:rPr>
              <w:t>ǎ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o s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>ā</w:t>
            </w:r>
            <w:r w:rsidRPr="007A164D">
              <w:rPr>
                <w:rFonts w:hint="eastAsia"/>
                <w:sz w:val="24"/>
                <w:szCs w:val="24"/>
                <w:lang w:val="en-US"/>
              </w:rPr>
              <w:t xml:space="preserve">n </w:t>
            </w:r>
            <w:proofErr w:type="spellStart"/>
            <w:r w:rsidRPr="007A164D">
              <w:rPr>
                <w:rFonts w:hint="eastAsia"/>
                <w:sz w:val="24"/>
                <w:szCs w:val="24"/>
                <w:lang w:val="en-US"/>
              </w:rPr>
              <w:t>su</w:t>
            </w:r>
            <w:proofErr w:type="spellEnd"/>
            <w:r w:rsidRPr="007A164D">
              <w:rPr>
                <w:rFonts w:hint="eastAsia"/>
                <w:sz w:val="24"/>
                <w:szCs w:val="24"/>
                <w:lang w:val="en-US"/>
              </w:rPr>
              <w:t>ì</w:t>
            </w:r>
            <w:r w:rsidR="00032839" w:rsidRPr="007A164D">
              <w:rPr>
                <w:rFonts w:hint="eastAsia"/>
                <w:sz w:val="24"/>
                <w:szCs w:val="24"/>
                <w:lang w:val="en-US"/>
              </w:rPr>
              <w:t xml:space="preserve"> </w:t>
            </w:r>
            <w:r w:rsidR="00032839" w:rsidRPr="007A164D">
              <w:rPr>
                <w:sz w:val="24"/>
                <w:szCs w:val="24"/>
                <w:lang w:val="en-US"/>
              </w:rPr>
              <w:t>– three years younger</w:t>
            </w:r>
          </w:p>
          <w:p w14:paraId="16706D2B" w14:textId="71E35957" w:rsidR="00032839" w:rsidRPr="007A164D" w:rsidRDefault="00032839">
            <w:pPr>
              <w:rPr>
                <w:rFonts w:hint="eastAsia"/>
                <w:sz w:val="24"/>
                <w:szCs w:val="24"/>
                <w:lang w:val="en-US"/>
              </w:rPr>
            </w:pPr>
            <w:proofErr w:type="spellStart"/>
            <w:r w:rsidRPr="007A164D">
              <w:rPr>
                <w:sz w:val="24"/>
                <w:szCs w:val="24"/>
                <w:lang w:val="en-US"/>
              </w:rPr>
              <w:t>Sān</w:t>
            </w:r>
            <w:proofErr w:type="spellEnd"/>
            <w:r w:rsidRPr="007A164D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7A164D">
              <w:rPr>
                <w:sz w:val="24"/>
                <w:szCs w:val="24"/>
                <w:lang w:val="en-US"/>
              </w:rPr>
              <w:t>suì</w:t>
            </w:r>
            <w:proofErr w:type="spellEnd"/>
            <w:r w:rsidRPr="007A164D">
              <w:rPr>
                <w:sz w:val="24"/>
                <w:szCs w:val="24"/>
                <w:lang w:val="en-US"/>
              </w:rPr>
              <w:t xml:space="preserve"> – three years older</w:t>
            </w:r>
          </w:p>
        </w:tc>
      </w:tr>
    </w:tbl>
    <w:p w14:paraId="4074D7D7" w14:textId="77777777" w:rsidR="006176BC" w:rsidRPr="001E22A0" w:rsidRDefault="006176BC">
      <w:pPr>
        <w:rPr>
          <w:lang w:val="en-US"/>
        </w:rPr>
      </w:pPr>
    </w:p>
    <w:sectPr w:rsidR="006176BC" w:rsidRPr="001E22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NzEys7QwNTAwMjRX0lEKTi0uzszPAykwrAUAI6k0pSwAAAA="/>
  </w:docVars>
  <w:rsids>
    <w:rsidRoot w:val="008A1254"/>
    <w:rsid w:val="0001349C"/>
    <w:rsid w:val="00023606"/>
    <w:rsid w:val="00026789"/>
    <w:rsid w:val="00032839"/>
    <w:rsid w:val="00032ECF"/>
    <w:rsid w:val="000437E5"/>
    <w:rsid w:val="00070A95"/>
    <w:rsid w:val="000A04A2"/>
    <w:rsid w:val="000A7108"/>
    <w:rsid w:val="000B3C56"/>
    <w:rsid w:val="000D3739"/>
    <w:rsid w:val="000E2A06"/>
    <w:rsid w:val="000F5046"/>
    <w:rsid w:val="001077C4"/>
    <w:rsid w:val="001253F3"/>
    <w:rsid w:val="0013088F"/>
    <w:rsid w:val="00160003"/>
    <w:rsid w:val="001867A8"/>
    <w:rsid w:val="001A5204"/>
    <w:rsid w:val="001C1807"/>
    <w:rsid w:val="001D7D95"/>
    <w:rsid w:val="001E22A0"/>
    <w:rsid w:val="00206484"/>
    <w:rsid w:val="00207CFB"/>
    <w:rsid w:val="00223746"/>
    <w:rsid w:val="002420C5"/>
    <w:rsid w:val="00252545"/>
    <w:rsid w:val="00297925"/>
    <w:rsid w:val="002D1754"/>
    <w:rsid w:val="002E2A2A"/>
    <w:rsid w:val="002F1956"/>
    <w:rsid w:val="003163A9"/>
    <w:rsid w:val="003209E7"/>
    <w:rsid w:val="003210FB"/>
    <w:rsid w:val="00361FD1"/>
    <w:rsid w:val="003705D2"/>
    <w:rsid w:val="003A0A91"/>
    <w:rsid w:val="003B4672"/>
    <w:rsid w:val="003D03D3"/>
    <w:rsid w:val="003E788F"/>
    <w:rsid w:val="00400FA6"/>
    <w:rsid w:val="00416E9B"/>
    <w:rsid w:val="00421BB9"/>
    <w:rsid w:val="00424414"/>
    <w:rsid w:val="00455693"/>
    <w:rsid w:val="00484BA1"/>
    <w:rsid w:val="00495FAF"/>
    <w:rsid w:val="004A30C6"/>
    <w:rsid w:val="004A501C"/>
    <w:rsid w:val="004A5E4B"/>
    <w:rsid w:val="004A64FE"/>
    <w:rsid w:val="004A75E4"/>
    <w:rsid w:val="0050423D"/>
    <w:rsid w:val="0051132F"/>
    <w:rsid w:val="00514082"/>
    <w:rsid w:val="005310D4"/>
    <w:rsid w:val="00573F77"/>
    <w:rsid w:val="00580D1B"/>
    <w:rsid w:val="005F2881"/>
    <w:rsid w:val="005F51BB"/>
    <w:rsid w:val="0061328D"/>
    <w:rsid w:val="006176BC"/>
    <w:rsid w:val="006256D9"/>
    <w:rsid w:val="00632D48"/>
    <w:rsid w:val="00657C32"/>
    <w:rsid w:val="006B3DE4"/>
    <w:rsid w:val="006F1D58"/>
    <w:rsid w:val="00714E33"/>
    <w:rsid w:val="00717D07"/>
    <w:rsid w:val="00727EC6"/>
    <w:rsid w:val="00754B2A"/>
    <w:rsid w:val="007A164D"/>
    <w:rsid w:val="007C30C0"/>
    <w:rsid w:val="007C6C26"/>
    <w:rsid w:val="007E0F9A"/>
    <w:rsid w:val="007E2737"/>
    <w:rsid w:val="007F79BC"/>
    <w:rsid w:val="00802AD8"/>
    <w:rsid w:val="00803FD8"/>
    <w:rsid w:val="00822B2F"/>
    <w:rsid w:val="0084486C"/>
    <w:rsid w:val="00845432"/>
    <w:rsid w:val="008523CD"/>
    <w:rsid w:val="0087443F"/>
    <w:rsid w:val="008A1254"/>
    <w:rsid w:val="008A4983"/>
    <w:rsid w:val="008B548B"/>
    <w:rsid w:val="008F5316"/>
    <w:rsid w:val="00905D46"/>
    <w:rsid w:val="0093148A"/>
    <w:rsid w:val="00935D91"/>
    <w:rsid w:val="009514DA"/>
    <w:rsid w:val="00951A9B"/>
    <w:rsid w:val="00980637"/>
    <w:rsid w:val="009828D6"/>
    <w:rsid w:val="009D745E"/>
    <w:rsid w:val="009F3033"/>
    <w:rsid w:val="00A10DB5"/>
    <w:rsid w:val="00A41962"/>
    <w:rsid w:val="00A433C5"/>
    <w:rsid w:val="00A64E39"/>
    <w:rsid w:val="00A8320F"/>
    <w:rsid w:val="00A87A9E"/>
    <w:rsid w:val="00AA1002"/>
    <w:rsid w:val="00AC158D"/>
    <w:rsid w:val="00AC62D8"/>
    <w:rsid w:val="00B35B38"/>
    <w:rsid w:val="00B46378"/>
    <w:rsid w:val="00B81BEE"/>
    <w:rsid w:val="00BA1152"/>
    <w:rsid w:val="00BA4657"/>
    <w:rsid w:val="00BA72FC"/>
    <w:rsid w:val="00C41085"/>
    <w:rsid w:val="00C6267E"/>
    <w:rsid w:val="00CB5DCB"/>
    <w:rsid w:val="00CD6F19"/>
    <w:rsid w:val="00D22AA5"/>
    <w:rsid w:val="00D51F23"/>
    <w:rsid w:val="00D77663"/>
    <w:rsid w:val="00D850C7"/>
    <w:rsid w:val="00D94767"/>
    <w:rsid w:val="00DA3677"/>
    <w:rsid w:val="00DB7BF0"/>
    <w:rsid w:val="00DC28FB"/>
    <w:rsid w:val="00DE1D22"/>
    <w:rsid w:val="00DE312D"/>
    <w:rsid w:val="00E11DE3"/>
    <w:rsid w:val="00E27CEC"/>
    <w:rsid w:val="00E345C6"/>
    <w:rsid w:val="00E400AC"/>
    <w:rsid w:val="00E4299A"/>
    <w:rsid w:val="00E4653F"/>
    <w:rsid w:val="00E627BD"/>
    <w:rsid w:val="00E629BA"/>
    <w:rsid w:val="00E7351D"/>
    <w:rsid w:val="00EA2073"/>
    <w:rsid w:val="00ED045E"/>
    <w:rsid w:val="00EE4111"/>
    <w:rsid w:val="00EE60A5"/>
    <w:rsid w:val="00F41853"/>
    <w:rsid w:val="00F50433"/>
    <w:rsid w:val="00F57E23"/>
    <w:rsid w:val="00FA4A7C"/>
    <w:rsid w:val="00FB7CA3"/>
    <w:rsid w:val="00FD3719"/>
    <w:rsid w:val="00FE2124"/>
    <w:rsid w:val="00FF272C"/>
    <w:rsid w:val="00FF7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D9981"/>
  <w15:chartTrackingRefBased/>
  <w15:docId w15:val="{2258D8CA-4B92-47E1-8356-EAAB70F3B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22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xtlid-translation">
    <w:name w:val="x_tlid-translation"/>
    <w:basedOn w:val="DefaultParagraphFont"/>
    <w:rsid w:val="00ED045E"/>
  </w:style>
  <w:style w:type="paragraph" w:styleId="NormalWeb">
    <w:name w:val="Normal (Web)"/>
    <w:basedOn w:val="Normal"/>
    <w:uiPriority w:val="99"/>
    <w:unhideWhenUsed/>
    <w:rsid w:val="006F1D58"/>
    <w:pPr>
      <w:spacing w:before="100" w:beforeAutospacing="1" w:after="100" w:afterAutospacing="1" w:line="240" w:lineRule="auto"/>
    </w:pPr>
    <w:rPr>
      <w:rFonts w:ascii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441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9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5</Pages>
  <Words>654</Words>
  <Characters>373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THWAITE,Nathan S</dc:creator>
  <cp:keywords/>
  <dc:description/>
  <cp:lastModifiedBy>BRATHWAITE,Nathan S</cp:lastModifiedBy>
  <cp:revision>147</cp:revision>
  <dcterms:created xsi:type="dcterms:W3CDTF">2020-05-21T22:37:00Z</dcterms:created>
  <dcterms:modified xsi:type="dcterms:W3CDTF">2020-05-22T00:29:00Z</dcterms:modified>
</cp:coreProperties>
</file>